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A08F4" w14:textId="77777777" w:rsidR="00DE7FA3" w:rsidRPr="009E5B32" w:rsidRDefault="00DE7FA3" w:rsidP="001B67D6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46863508" w14:textId="77777777" w:rsidR="00DE7FA3" w:rsidRPr="009E5B32" w:rsidRDefault="00DE7FA3" w:rsidP="001B67D6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25AD5D2F" w14:textId="77777777" w:rsidR="00DE7FA3" w:rsidRPr="009E5B32" w:rsidRDefault="00DE7FA3" w:rsidP="001B67D6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06DC8F6C" w14:textId="0C5319E7" w:rsidR="00DE7FA3" w:rsidRPr="009E5B32" w:rsidRDefault="001352BA" w:rsidP="001B67D6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noProof/>
        </w:rPr>
        <w:drawing>
          <wp:inline distT="0" distB="0" distL="0" distR="0" wp14:anchorId="2842235B" wp14:editId="6008274D">
            <wp:extent cx="5486400" cy="3476625"/>
            <wp:effectExtent l="0" t="0" r="0" b="0"/>
            <wp:docPr id="1" name="Picture 677342391" title="Title: A close up of a logo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342391" name="Picture 677342391" title="Title: A close up of a logo&#10;&#10;Description automatically generated"/>
                    <pic:cNvPicPr>
                      <a:picLocks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6D050" w14:textId="77777777" w:rsidR="00DE7FA3" w:rsidRPr="009E5B32" w:rsidRDefault="00DE7FA3" w:rsidP="001B67D6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2722821A" w14:textId="77777777" w:rsidR="00DE7FA3" w:rsidRPr="009E5B32" w:rsidRDefault="00DE7FA3" w:rsidP="001B67D6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71E5EEA4" w14:textId="77777777" w:rsidR="00DE7FA3" w:rsidRPr="009E5B32" w:rsidRDefault="00DE7FA3" w:rsidP="001B67D6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1D01098F" w14:textId="77777777" w:rsidR="00DE7FA3" w:rsidRPr="009E5B32" w:rsidRDefault="00DE7FA3" w:rsidP="001B67D6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4BD86FB7" w14:textId="77777777" w:rsidR="00DE7FA3" w:rsidRPr="009E5B32" w:rsidRDefault="00DE7FA3" w:rsidP="001B67D6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4942A53C" w14:textId="77777777" w:rsidR="00DE7FA3" w:rsidRPr="009E5B32" w:rsidRDefault="00DE7FA3" w:rsidP="001B67D6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1CC9BBE7" w14:textId="77777777" w:rsidR="00DE7FA3" w:rsidRPr="009E5B32" w:rsidRDefault="00DE7FA3" w:rsidP="001B67D6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5522D455" w14:textId="0A97890F" w:rsidR="3D67A8AC" w:rsidRDefault="3D67A8AC" w:rsidP="55CC2033">
      <w:pPr>
        <w:spacing w:line="259" w:lineRule="auto"/>
        <w:jc w:val="center"/>
      </w:pPr>
      <w:r w:rsidRPr="55CC2033">
        <w:rPr>
          <w:rFonts w:ascii="Arial" w:hAnsi="Arial" w:cs="Arial"/>
          <w:b/>
          <w:bCs/>
          <w:i/>
          <w:iCs/>
          <w:sz w:val="52"/>
          <w:szCs w:val="52"/>
        </w:rPr>
        <w:t>Genisis Plus</w:t>
      </w:r>
    </w:p>
    <w:p w14:paraId="74EAD368" w14:textId="26EE65B1" w:rsidR="285F6CB7" w:rsidRPr="009E5B32" w:rsidRDefault="285F6CB7" w:rsidP="285F6CB7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3E932EFE" w14:textId="72B03767" w:rsidR="285F6CB7" w:rsidRPr="009E5B32" w:rsidRDefault="285F6CB7" w:rsidP="285F6CB7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357FEB0A" w14:textId="4F83AD08" w:rsidR="285F6CB7" w:rsidRPr="009E5B32" w:rsidRDefault="285F6CB7" w:rsidP="285F6CB7">
      <w:pPr>
        <w:jc w:val="center"/>
        <w:rPr>
          <w:rFonts w:ascii="Arial" w:hAnsi="Arial" w:cs="Arial"/>
          <w:b/>
          <w:bCs/>
          <w:sz w:val="28"/>
          <w:szCs w:val="28"/>
        </w:rPr>
      </w:pPr>
    </w:p>
    <w:p w14:paraId="17DBC30C" w14:textId="77777777" w:rsidR="000E6C04" w:rsidRPr="009E5B32" w:rsidRDefault="00DE7FA3" w:rsidP="001B67D6">
      <w:pPr>
        <w:jc w:val="center"/>
        <w:rPr>
          <w:rFonts w:ascii="Arial" w:hAnsi="Arial" w:cs="Arial"/>
          <w:b/>
          <w:bCs/>
          <w:sz w:val="52"/>
          <w:szCs w:val="52"/>
        </w:rPr>
      </w:pPr>
      <w:r w:rsidRPr="009E5B32">
        <w:rPr>
          <w:rFonts w:ascii="Arial" w:hAnsi="Arial" w:cs="Arial"/>
          <w:b/>
          <w:bCs/>
          <w:sz w:val="52"/>
          <w:szCs w:val="52"/>
        </w:rPr>
        <w:t xml:space="preserve">PROJECT CHARTER </w:t>
      </w:r>
    </w:p>
    <w:p w14:paraId="11E47258" w14:textId="77777777" w:rsidR="00493FA1" w:rsidRPr="009E5B32" w:rsidRDefault="00493FA1" w:rsidP="001B67D6">
      <w:pPr>
        <w:jc w:val="center"/>
        <w:rPr>
          <w:rFonts w:ascii="Arial" w:hAnsi="Arial" w:cs="Arial"/>
          <w:b/>
          <w:bCs/>
          <w:sz w:val="52"/>
          <w:szCs w:val="52"/>
          <w:lang w:val="fr-FR"/>
        </w:rPr>
      </w:pPr>
    </w:p>
    <w:p w14:paraId="0D182797" w14:textId="1F7483DD" w:rsidR="00DE7FA3" w:rsidRPr="009E5B32" w:rsidRDefault="008055EF" w:rsidP="00DE7FA3">
      <w:pPr>
        <w:rPr>
          <w:rFonts w:ascii="Arial" w:hAnsi="Arial" w:cs="Arial"/>
          <w:b/>
          <w:bCs/>
          <w:lang w:val="fr-FR"/>
        </w:rPr>
      </w:pPr>
      <w:proofErr w:type="gramStart"/>
      <w:r w:rsidRPr="009E5B32">
        <w:rPr>
          <w:rFonts w:ascii="Arial" w:hAnsi="Arial" w:cs="Arial"/>
          <w:b/>
          <w:bCs/>
          <w:lang w:val="fr-FR"/>
        </w:rPr>
        <w:t>Date:</w:t>
      </w:r>
      <w:proofErr w:type="gramEnd"/>
      <w:r w:rsidR="00DE7FA3" w:rsidRPr="009E5B32">
        <w:rPr>
          <w:rFonts w:ascii="Arial" w:hAnsi="Arial" w:cs="Arial"/>
          <w:b/>
          <w:bCs/>
          <w:lang w:val="fr-FR"/>
        </w:rPr>
        <w:tab/>
      </w:r>
      <w:r w:rsidR="00DE7FA3" w:rsidRPr="009E5B32">
        <w:rPr>
          <w:rFonts w:ascii="Arial" w:hAnsi="Arial" w:cs="Arial"/>
          <w:b/>
          <w:bCs/>
          <w:lang w:val="fr-FR"/>
        </w:rPr>
        <w:tab/>
      </w:r>
    </w:p>
    <w:p w14:paraId="72B387B8" w14:textId="77777777" w:rsidR="00DE7FA3" w:rsidRPr="009E5B32" w:rsidRDefault="00DE7FA3" w:rsidP="00DE7FA3">
      <w:pPr>
        <w:rPr>
          <w:rFonts w:ascii="Arial" w:hAnsi="Arial" w:cs="Arial"/>
          <w:b/>
          <w:bCs/>
        </w:rPr>
      </w:pPr>
      <w:r w:rsidRPr="009E5B32">
        <w:rPr>
          <w:rFonts w:ascii="Arial" w:hAnsi="Arial" w:cs="Arial"/>
          <w:b/>
          <w:bCs/>
        </w:rPr>
        <w:t xml:space="preserve">Version: </w:t>
      </w:r>
      <w:r w:rsidRPr="009E5B32">
        <w:rPr>
          <w:rFonts w:ascii="Arial" w:hAnsi="Arial" w:cs="Arial"/>
          <w:b/>
          <w:bCs/>
        </w:rPr>
        <w:tab/>
        <w:t>1.0</w:t>
      </w:r>
    </w:p>
    <w:p w14:paraId="45095C35" w14:textId="6A736B9D" w:rsidR="00AA48A6" w:rsidRPr="009E5B32" w:rsidRDefault="00DE7FA3" w:rsidP="00DE7FA3">
      <w:pPr>
        <w:rPr>
          <w:rFonts w:ascii="Arial" w:hAnsi="Arial" w:cs="Arial"/>
          <w:b/>
          <w:bCs/>
        </w:rPr>
      </w:pPr>
      <w:r w:rsidRPr="009E5B32">
        <w:rPr>
          <w:rFonts w:ascii="Arial" w:hAnsi="Arial" w:cs="Arial"/>
          <w:b/>
          <w:bCs/>
        </w:rPr>
        <w:t>Prepared by:</w:t>
      </w:r>
      <w:r w:rsidR="001F054B">
        <w:rPr>
          <w:rFonts w:ascii="Arial" w:hAnsi="Arial" w:cs="Arial"/>
          <w:b/>
          <w:bCs/>
        </w:rPr>
        <w:t xml:space="preserve"> Rick Seiden</w:t>
      </w:r>
    </w:p>
    <w:p w14:paraId="6C6AA310" w14:textId="3E28F9F1" w:rsidR="00DE7FA3" w:rsidRPr="009E5B32" w:rsidRDefault="00DE7FA3" w:rsidP="00DE7FA3">
      <w:pPr>
        <w:rPr>
          <w:rFonts w:ascii="Arial" w:hAnsi="Arial" w:cs="Arial"/>
          <w:b/>
          <w:bCs/>
        </w:rPr>
      </w:pPr>
      <w:r w:rsidRPr="009E5B32">
        <w:rPr>
          <w:rFonts w:ascii="Arial" w:hAnsi="Arial" w:cs="Arial"/>
          <w:b/>
          <w:bCs/>
        </w:rPr>
        <w:tab/>
      </w:r>
    </w:p>
    <w:p w14:paraId="51FE9B84" w14:textId="77777777" w:rsidR="006B79A3" w:rsidRPr="009E5B32" w:rsidRDefault="00C1150D" w:rsidP="00493FA1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9E5B32">
        <w:rPr>
          <w:rFonts w:ascii="Arial" w:hAnsi="Arial" w:cs="Arial"/>
          <w:b/>
          <w:bCs/>
          <w:sz w:val="36"/>
          <w:szCs w:val="36"/>
        </w:rPr>
        <w:lastRenderedPageBreak/>
        <w:t>PROJECT CHARTER</w:t>
      </w:r>
      <w:r w:rsidR="0002563D" w:rsidRPr="009E5B32">
        <w:rPr>
          <w:rFonts w:ascii="Arial" w:hAnsi="Arial" w:cs="Arial"/>
          <w:b/>
          <w:bCs/>
          <w:sz w:val="36"/>
          <w:szCs w:val="36"/>
        </w:rPr>
        <w:t xml:space="preserve"> </w:t>
      </w:r>
    </w:p>
    <w:p w14:paraId="2FA0F6CA" w14:textId="77777777" w:rsidR="00C1150D" w:rsidRPr="009E5B32" w:rsidRDefault="00C1150D" w:rsidP="00C1150D">
      <w:pPr>
        <w:rPr>
          <w:rFonts w:ascii="Arial" w:hAnsi="Arial" w:cs="Arial"/>
          <w:b/>
          <w:bCs/>
          <w:sz w:val="28"/>
          <w:szCs w:val="28"/>
        </w:rPr>
      </w:pPr>
    </w:p>
    <w:tbl>
      <w:tblPr>
        <w:tblW w:w="8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28"/>
        <w:gridCol w:w="5220"/>
      </w:tblGrid>
      <w:tr w:rsidR="00691EAD" w:rsidRPr="009E5B32" w14:paraId="039A97CA" w14:textId="77777777" w:rsidTr="55CC2033">
        <w:tc>
          <w:tcPr>
            <w:tcW w:w="3528" w:type="dxa"/>
            <w:shd w:val="clear" w:color="auto" w:fill="96C8E6"/>
          </w:tcPr>
          <w:p w14:paraId="4D286312" w14:textId="77777777" w:rsidR="00691EAD" w:rsidRPr="009E5B32" w:rsidRDefault="00691EAD" w:rsidP="00A87FBF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9E5B32">
              <w:rPr>
                <w:rFonts w:ascii="Arial" w:hAnsi="Arial" w:cs="Arial"/>
                <w:b/>
                <w:bCs/>
                <w:sz w:val="28"/>
                <w:szCs w:val="28"/>
              </w:rPr>
              <w:t>Project Name</w:t>
            </w:r>
          </w:p>
        </w:tc>
        <w:tc>
          <w:tcPr>
            <w:tcW w:w="5220" w:type="dxa"/>
            <w:shd w:val="clear" w:color="auto" w:fill="auto"/>
          </w:tcPr>
          <w:p w14:paraId="216D9284" w14:textId="18269404" w:rsidR="00691EAD" w:rsidRPr="00591CB3" w:rsidRDefault="440F1374" w:rsidP="00A87FBF">
            <w:pPr>
              <w:rPr>
                <w:rFonts w:ascii="Arial" w:hAnsi="Arial" w:cs="Arial"/>
                <w:sz w:val="20"/>
                <w:szCs w:val="20"/>
              </w:rPr>
            </w:pPr>
            <w:r w:rsidRPr="00591CB3">
              <w:rPr>
                <w:rFonts w:ascii="Arial" w:hAnsi="Arial" w:cs="Arial"/>
                <w:sz w:val="20"/>
                <w:szCs w:val="20"/>
              </w:rPr>
              <w:t>Gen</w:t>
            </w:r>
            <w:r w:rsidR="00591CB3">
              <w:rPr>
                <w:rFonts w:ascii="Arial" w:hAnsi="Arial" w:cs="Arial"/>
                <w:sz w:val="20"/>
                <w:szCs w:val="20"/>
              </w:rPr>
              <w:t>e</w:t>
            </w:r>
            <w:r w:rsidRPr="00591CB3">
              <w:rPr>
                <w:rFonts w:ascii="Arial" w:hAnsi="Arial" w:cs="Arial"/>
                <w:sz w:val="20"/>
                <w:szCs w:val="20"/>
              </w:rPr>
              <w:t>sis Plus</w:t>
            </w:r>
          </w:p>
        </w:tc>
      </w:tr>
      <w:tr w:rsidR="001F054B" w:rsidRPr="009E5B32" w14:paraId="6A22886D" w14:textId="77777777" w:rsidTr="55CC2033">
        <w:tc>
          <w:tcPr>
            <w:tcW w:w="3528" w:type="dxa"/>
            <w:shd w:val="clear" w:color="auto" w:fill="96C8E6"/>
          </w:tcPr>
          <w:p w14:paraId="5CBDDEF2" w14:textId="77777777" w:rsidR="001F054B" w:rsidRPr="009E5B32" w:rsidRDefault="001F054B" w:rsidP="001F054B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9E5B32">
              <w:rPr>
                <w:rFonts w:ascii="Arial" w:hAnsi="Arial" w:cs="Arial"/>
                <w:b/>
                <w:bCs/>
                <w:sz w:val="28"/>
                <w:szCs w:val="28"/>
              </w:rPr>
              <w:t>Project Sponsor(s)</w:t>
            </w:r>
          </w:p>
        </w:tc>
        <w:tc>
          <w:tcPr>
            <w:tcW w:w="5220" w:type="dxa"/>
            <w:shd w:val="clear" w:color="auto" w:fill="auto"/>
          </w:tcPr>
          <w:p w14:paraId="7B1EDD73" w14:textId="3DD4BAF8" w:rsidR="001F054B" w:rsidRPr="00591CB3" w:rsidRDefault="001F054B" w:rsidP="001F054B">
            <w:pPr>
              <w:rPr>
                <w:rFonts w:ascii="Arial" w:hAnsi="Arial" w:cs="Arial"/>
                <w:sz w:val="20"/>
                <w:szCs w:val="20"/>
              </w:rPr>
            </w:pPr>
            <w:r w:rsidRPr="0030636B">
              <w:rPr>
                <w:rFonts w:ascii="Arial" w:hAnsi="Arial" w:cs="Arial"/>
                <w:sz w:val="20"/>
                <w:szCs w:val="20"/>
              </w:rPr>
              <w:t>Harish Ramani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30636B">
              <w:rPr>
                <w:rFonts w:ascii="Arial" w:hAnsi="Arial" w:cs="Arial"/>
                <w:sz w:val="20"/>
                <w:szCs w:val="20"/>
              </w:rPr>
              <w:t>​</w:t>
            </w:r>
            <w:r w:rsidRPr="004C1427">
              <w:rPr>
                <w:rFonts w:ascii="Arial" w:hAnsi="Arial" w:cs="Arial"/>
                <w:sz w:val="20"/>
                <w:szCs w:val="20"/>
              </w:rPr>
              <w:t>Balaji Srinivasan</w:t>
            </w:r>
          </w:p>
        </w:tc>
      </w:tr>
      <w:tr w:rsidR="001F054B" w:rsidRPr="009E5B32" w14:paraId="459BBFB8" w14:textId="77777777" w:rsidTr="55CC2033">
        <w:tc>
          <w:tcPr>
            <w:tcW w:w="3528" w:type="dxa"/>
            <w:shd w:val="clear" w:color="auto" w:fill="96C8E6"/>
          </w:tcPr>
          <w:p w14:paraId="49D89CFB" w14:textId="77777777" w:rsidR="001F054B" w:rsidRPr="009E5B32" w:rsidRDefault="001F054B" w:rsidP="001F054B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9E5B32">
              <w:rPr>
                <w:rFonts w:ascii="Arial" w:hAnsi="Arial" w:cs="Arial"/>
                <w:b/>
                <w:bCs/>
                <w:sz w:val="28"/>
                <w:szCs w:val="28"/>
              </w:rPr>
              <w:t>Proposed Start Date</w:t>
            </w:r>
          </w:p>
        </w:tc>
        <w:tc>
          <w:tcPr>
            <w:tcW w:w="5220" w:type="dxa"/>
            <w:shd w:val="clear" w:color="auto" w:fill="auto"/>
          </w:tcPr>
          <w:p w14:paraId="160B2BCB" w14:textId="2479CED5" w:rsidR="001F054B" w:rsidRPr="00591CB3" w:rsidRDefault="001F054B" w:rsidP="001F054B">
            <w:pPr>
              <w:rPr>
                <w:rFonts w:ascii="Arial" w:hAnsi="Arial" w:cs="Arial"/>
                <w:sz w:val="20"/>
                <w:szCs w:val="20"/>
              </w:rPr>
            </w:pPr>
            <w:r w:rsidRPr="00591CB3">
              <w:rPr>
                <w:rFonts w:ascii="Arial" w:hAnsi="Arial" w:cs="Arial"/>
                <w:sz w:val="20"/>
                <w:szCs w:val="20"/>
              </w:rPr>
              <w:t>October 2023</w:t>
            </w:r>
          </w:p>
        </w:tc>
      </w:tr>
      <w:tr w:rsidR="001F054B" w:rsidRPr="009E5B32" w14:paraId="15C5BEC6" w14:textId="77777777" w:rsidTr="55CC2033">
        <w:trPr>
          <w:trHeight w:val="85"/>
        </w:trPr>
        <w:tc>
          <w:tcPr>
            <w:tcW w:w="3528" w:type="dxa"/>
            <w:tcBorders>
              <w:bottom w:val="single" w:sz="4" w:space="0" w:color="auto"/>
            </w:tcBorders>
            <w:shd w:val="clear" w:color="auto" w:fill="96C8E6"/>
          </w:tcPr>
          <w:p w14:paraId="0316DFCC" w14:textId="77777777" w:rsidR="001F054B" w:rsidRPr="009E5B32" w:rsidRDefault="001F054B" w:rsidP="001F054B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9E5B32">
              <w:rPr>
                <w:rFonts w:ascii="Arial" w:hAnsi="Arial" w:cs="Arial"/>
                <w:b/>
                <w:bCs/>
                <w:sz w:val="28"/>
                <w:szCs w:val="28"/>
              </w:rPr>
              <w:t>Proposed End Date</w:t>
            </w:r>
          </w:p>
        </w:tc>
        <w:tc>
          <w:tcPr>
            <w:tcW w:w="5220" w:type="dxa"/>
            <w:shd w:val="clear" w:color="auto" w:fill="auto"/>
          </w:tcPr>
          <w:p w14:paraId="1F944271" w14:textId="26AB511A" w:rsidR="001F054B" w:rsidRPr="00591CB3" w:rsidRDefault="001F054B" w:rsidP="001F054B">
            <w:pPr>
              <w:rPr>
                <w:rFonts w:ascii="Arial" w:hAnsi="Arial" w:cs="Arial"/>
                <w:sz w:val="20"/>
                <w:szCs w:val="20"/>
              </w:rPr>
            </w:pPr>
            <w:r w:rsidRPr="00591CB3">
              <w:rPr>
                <w:rFonts w:ascii="Arial" w:hAnsi="Arial" w:cs="Arial"/>
                <w:sz w:val="20"/>
                <w:szCs w:val="20"/>
              </w:rPr>
              <w:t>May 2023</w:t>
            </w:r>
          </w:p>
        </w:tc>
      </w:tr>
    </w:tbl>
    <w:p w14:paraId="5E34749D" w14:textId="77777777" w:rsidR="00691EAD" w:rsidRPr="009E5B32" w:rsidRDefault="00691EAD" w:rsidP="00691EAD">
      <w:pPr>
        <w:rPr>
          <w:rFonts w:ascii="Arial" w:hAnsi="Arial" w:cs="Arial"/>
        </w:rPr>
      </w:pPr>
    </w:p>
    <w:p w14:paraId="1D6A9E34" w14:textId="77777777" w:rsidR="00691EAD" w:rsidRPr="009E5B32" w:rsidRDefault="00691EAD" w:rsidP="00C1150D">
      <w:pPr>
        <w:rPr>
          <w:rFonts w:ascii="Arial" w:hAnsi="Arial" w:cs="Arial"/>
          <w:b/>
          <w:bCs/>
          <w:sz w:val="28"/>
          <w:szCs w:val="28"/>
        </w:rPr>
      </w:pPr>
    </w:p>
    <w:p w14:paraId="1E43EB56" w14:textId="77777777" w:rsidR="00C1150D" w:rsidRPr="009E5B32" w:rsidRDefault="00C1150D" w:rsidP="003122FD">
      <w:pPr>
        <w:numPr>
          <w:ilvl w:val="0"/>
          <w:numId w:val="3"/>
        </w:numPr>
        <w:ind w:left="720" w:hanging="720"/>
        <w:rPr>
          <w:rFonts w:ascii="Arial" w:hAnsi="Arial" w:cs="Arial"/>
          <w:b/>
          <w:bCs/>
          <w:sz w:val="32"/>
          <w:szCs w:val="32"/>
        </w:rPr>
      </w:pPr>
      <w:r w:rsidRPr="009E5B32">
        <w:rPr>
          <w:rFonts w:ascii="Arial" w:hAnsi="Arial" w:cs="Arial"/>
          <w:b/>
          <w:bCs/>
          <w:sz w:val="32"/>
          <w:szCs w:val="32"/>
        </w:rPr>
        <w:t>Project Background and Rationale</w:t>
      </w:r>
    </w:p>
    <w:p w14:paraId="3ADBCF1C" w14:textId="5164CB89" w:rsidR="55CC2033" w:rsidRDefault="55CC2033" w:rsidP="55CC2033">
      <w:pPr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</w:pPr>
    </w:p>
    <w:p w14:paraId="1063E0BC" w14:textId="58D0F597" w:rsidR="6AD3324D" w:rsidRDefault="6AD3324D" w:rsidP="55CC2033">
      <w:pPr>
        <w:rPr>
          <w:rFonts w:ascii="Arial" w:hAnsi="Arial" w:cs="Arial"/>
          <w:sz w:val="20"/>
          <w:szCs w:val="20"/>
        </w:rPr>
      </w:pPr>
      <w:r w:rsidRPr="28E15D09">
        <w:rPr>
          <w:rFonts w:ascii="Arial" w:hAnsi="Arial" w:cs="Arial"/>
          <w:sz w:val="20"/>
          <w:szCs w:val="20"/>
        </w:rPr>
        <w:t xml:space="preserve">This project is the next phase of </w:t>
      </w:r>
      <w:r w:rsidR="5B2CAE89" w:rsidRPr="28E15D09">
        <w:rPr>
          <w:rFonts w:ascii="Arial" w:hAnsi="Arial" w:cs="Arial"/>
          <w:sz w:val="20"/>
          <w:szCs w:val="20"/>
        </w:rPr>
        <w:t>Project</w:t>
      </w:r>
      <w:r w:rsidRPr="28E15D09">
        <w:rPr>
          <w:rFonts w:ascii="Arial" w:hAnsi="Arial" w:cs="Arial"/>
          <w:sz w:val="20"/>
          <w:szCs w:val="20"/>
        </w:rPr>
        <w:t xml:space="preserve"> Genisis Phase </w:t>
      </w:r>
      <w:r w:rsidR="001307C6" w:rsidRPr="28E15D09">
        <w:rPr>
          <w:rFonts w:ascii="Arial" w:hAnsi="Arial" w:cs="Arial"/>
          <w:sz w:val="20"/>
          <w:szCs w:val="20"/>
        </w:rPr>
        <w:t xml:space="preserve">1. </w:t>
      </w:r>
      <w:r w:rsidR="00A454FE">
        <w:rPr>
          <w:rFonts w:ascii="Arial" w:hAnsi="Arial" w:cs="Arial"/>
          <w:sz w:val="20"/>
          <w:szCs w:val="20"/>
        </w:rPr>
        <w:t>This</w:t>
      </w:r>
      <w:r w:rsidR="2BA5696F" w:rsidRPr="28E15D09">
        <w:rPr>
          <w:rFonts w:ascii="Arial" w:hAnsi="Arial" w:cs="Arial"/>
          <w:sz w:val="20"/>
          <w:szCs w:val="20"/>
        </w:rPr>
        <w:t xml:space="preserve"> phase, </w:t>
      </w:r>
      <w:r w:rsidR="001307C6" w:rsidRPr="28E15D09">
        <w:rPr>
          <w:rFonts w:ascii="Arial" w:hAnsi="Arial" w:cs="Arial"/>
          <w:sz w:val="20"/>
          <w:szCs w:val="20"/>
        </w:rPr>
        <w:t>Gen</w:t>
      </w:r>
      <w:r w:rsidR="00A95E28" w:rsidRPr="28E15D09">
        <w:rPr>
          <w:rFonts w:ascii="Arial" w:hAnsi="Arial" w:cs="Arial"/>
          <w:sz w:val="20"/>
          <w:szCs w:val="20"/>
        </w:rPr>
        <w:t>isis Plus</w:t>
      </w:r>
      <w:r w:rsidR="00A454FE">
        <w:rPr>
          <w:rFonts w:ascii="Arial" w:hAnsi="Arial" w:cs="Arial"/>
          <w:sz w:val="20"/>
          <w:szCs w:val="20"/>
        </w:rPr>
        <w:t>,</w:t>
      </w:r>
      <w:r w:rsidR="00A95E28" w:rsidRPr="28E15D09">
        <w:rPr>
          <w:rFonts w:ascii="Arial" w:hAnsi="Arial" w:cs="Arial"/>
          <w:sz w:val="20"/>
          <w:szCs w:val="20"/>
        </w:rPr>
        <w:t xml:space="preserve"> will enable end-users to </w:t>
      </w:r>
      <w:r w:rsidR="009059E2" w:rsidRPr="28E15D09">
        <w:rPr>
          <w:rFonts w:ascii="Arial" w:hAnsi="Arial" w:cs="Arial"/>
          <w:sz w:val="20"/>
          <w:szCs w:val="20"/>
        </w:rPr>
        <w:t xml:space="preserve">obtain reports using a self-service model. </w:t>
      </w:r>
      <w:r w:rsidR="008F6E22" w:rsidRPr="28E15D09">
        <w:rPr>
          <w:rFonts w:ascii="Arial" w:hAnsi="Arial" w:cs="Arial"/>
          <w:sz w:val="20"/>
          <w:szCs w:val="20"/>
        </w:rPr>
        <w:t xml:space="preserve">Genisis Plus will implement Snowflake </w:t>
      </w:r>
      <w:r w:rsidR="00E73C85" w:rsidRPr="28E15D09">
        <w:rPr>
          <w:rFonts w:ascii="Arial" w:hAnsi="Arial" w:cs="Arial"/>
          <w:sz w:val="20"/>
          <w:szCs w:val="20"/>
        </w:rPr>
        <w:t>to enable end-use self-service</w:t>
      </w:r>
      <w:r w:rsidR="00B02B90" w:rsidRPr="28E15D09">
        <w:rPr>
          <w:rFonts w:ascii="Arial" w:hAnsi="Arial" w:cs="Arial"/>
          <w:sz w:val="20"/>
          <w:szCs w:val="20"/>
        </w:rPr>
        <w:t xml:space="preserve"> and sunset Oracle EDW</w:t>
      </w:r>
      <w:r w:rsidR="00E73C85" w:rsidRPr="28E15D09">
        <w:rPr>
          <w:rFonts w:ascii="Arial" w:hAnsi="Arial" w:cs="Arial"/>
          <w:sz w:val="20"/>
          <w:szCs w:val="20"/>
        </w:rPr>
        <w:t xml:space="preserve">. This project will have two tracks: </w:t>
      </w:r>
    </w:p>
    <w:p w14:paraId="6897F0E4" w14:textId="77777777" w:rsidR="00B02B90" w:rsidRPr="00B02B90" w:rsidRDefault="00B02B90" w:rsidP="00B02B90">
      <w:pPr>
        <w:pStyle w:val="paragraph"/>
        <w:spacing w:before="0" w:beforeAutospacing="0" w:after="0" w:afterAutospacing="0"/>
        <w:ind w:left="1098"/>
        <w:textAlignment w:val="baseline"/>
        <w:rPr>
          <w:rFonts w:ascii="Arial" w:eastAsia="MS Mincho" w:hAnsi="Arial" w:cs="Arial"/>
          <w:sz w:val="20"/>
          <w:szCs w:val="20"/>
          <w:lang w:eastAsia="ja-JP"/>
        </w:rPr>
      </w:pPr>
    </w:p>
    <w:p w14:paraId="2D655D13" w14:textId="55F66545" w:rsidR="0083341F" w:rsidRPr="005E7398" w:rsidRDefault="0083341F" w:rsidP="1F9451DC">
      <w:pPr>
        <w:pStyle w:val="paragraph"/>
        <w:numPr>
          <w:ilvl w:val="0"/>
          <w:numId w:val="20"/>
        </w:numPr>
        <w:spacing w:before="0" w:beforeAutospacing="0" w:after="0" w:afterAutospacing="0"/>
        <w:ind w:left="1080"/>
        <w:textAlignment w:val="baseline"/>
        <w:rPr>
          <w:rFonts w:ascii="Arial" w:hAnsi="Arial" w:cs="Arial"/>
          <w:sz w:val="20"/>
          <w:szCs w:val="20"/>
        </w:rPr>
      </w:pPr>
      <w:r w:rsidRPr="1F9451DC">
        <w:rPr>
          <w:rFonts w:ascii="Arial" w:hAnsi="Arial" w:cs="Arial"/>
          <w:sz w:val="20"/>
          <w:szCs w:val="20"/>
          <w:lang w:eastAsia="ja-JP"/>
        </w:rPr>
        <w:t>Data Domain Track – Build new data pipelines from all </w:t>
      </w:r>
      <w:proofErr w:type="spellStart"/>
      <w:r w:rsidRPr="1F9451DC">
        <w:rPr>
          <w:rFonts w:ascii="Arial" w:hAnsi="Arial" w:cs="Arial"/>
          <w:sz w:val="20"/>
          <w:szCs w:val="20"/>
          <w:lang w:eastAsia="ja-JP"/>
        </w:rPr>
        <w:t>HoT</w:t>
      </w:r>
      <w:proofErr w:type="spellEnd"/>
      <w:r w:rsidRPr="1F9451DC">
        <w:rPr>
          <w:rFonts w:ascii="Arial" w:hAnsi="Arial" w:cs="Arial"/>
          <w:sz w:val="20"/>
          <w:szCs w:val="20"/>
          <w:lang w:eastAsia="ja-JP"/>
        </w:rPr>
        <w:t> internal and external sources into Snowflake​</w:t>
      </w:r>
    </w:p>
    <w:p w14:paraId="76B1BA26" w14:textId="776F8211" w:rsidR="00FC3CF9" w:rsidRPr="00B02B90" w:rsidRDefault="0083341F" w:rsidP="1F9451DC">
      <w:pPr>
        <w:pStyle w:val="paragraph"/>
        <w:numPr>
          <w:ilvl w:val="0"/>
          <w:numId w:val="20"/>
        </w:numPr>
        <w:spacing w:before="0" w:beforeAutospacing="0" w:after="0" w:afterAutospacing="0"/>
        <w:ind w:left="1080"/>
        <w:textAlignment w:val="baseline"/>
        <w:rPr>
          <w:rFonts w:ascii="Arial" w:hAnsi="Arial" w:cs="Arial"/>
          <w:sz w:val="20"/>
          <w:szCs w:val="20"/>
        </w:rPr>
      </w:pPr>
      <w:r w:rsidRPr="1F9451DC">
        <w:rPr>
          <w:rFonts w:ascii="Arial" w:hAnsi="Arial" w:cs="Arial"/>
          <w:sz w:val="20"/>
          <w:szCs w:val="20"/>
          <w:lang w:eastAsia="ja-JP"/>
        </w:rPr>
        <w:t>Consumption Models &amp; Self-Service – Define </w:t>
      </w:r>
      <w:proofErr w:type="spellStart"/>
      <w:r w:rsidRPr="1F9451DC">
        <w:rPr>
          <w:rFonts w:ascii="Arial" w:hAnsi="Arial" w:cs="Arial"/>
          <w:sz w:val="20"/>
          <w:szCs w:val="20"/>
          <w:lang w:eastAsia="ja-JP"/>
        </w:rPr>
        <w:t>HoT</w:t>
      </w:r>
      <w:proofErr w:type="spellEnd"/>
      <w:r w:rsidRPr="1F9451DC">
        <w:rPr>
          <w:rFonts w:ascii="Arial" w:hAnsi="Arial" w:cs="Arial"/>
          <w:sz w:val="20"/>
          <w:szCs w:val="20"/>
          <w:lang w:eastAsia="ja-JP"/>
        </w:rPr>
        <w:t> Level measures, metrics, business definitions, KPI’s and implement in Snowflake for self-service consumptio</w:t>
      </w:r>
      <w:r w:rsidR="00A26E12" w:rsidRPr="1F9451DC">
        <w:rPr>
          <w:rFonts w:ascii="Arial" w:hAnsi="Arial" w:cs="Arial"/>
          <w:sz w:val="20"/>
          <w:szCs w:val="20"/>
          <w:lang w:eastAsia="ja-JP"/>
        </w:rPr>
        <w:t>n</w:t>
      </w:r>
    </w:p>
    <w:p w14:paraId="37BEAEC3" w14:textId="77777777" w:rsidR="00414866" w:rsidRPr="009E5B32" w:rsidRDefault="00414866" w:rsidP="00046A73">
      <w:pPr>
        <w:rPr>
          <w:rFonts w:ascii="Arial" w:hAnsi="Arial" w:cs="Arial"/>
          <w:i/>
          <w:iCs/>
          <w:color w:val="808080"/>
          <w:sz w:val="20"/>
          <w:szCs w:val="20"/>
        </w:rPr>
      </w:pPr>
    </w:p>
    <w:p w14:paraId="4C1D444B" w14:textId="77777777" w:rsidR="00C1150D" w:rsidRPr="009E5B32" w:rsidRDefault="00C1150D" w:rsidP="00C1150D">
      <w:pPr>
        <w:rPr>
          <w:rFonts w:ascii="Arial" w:hAnsi="Arial" w:cs="Arial"/>
          <w:b/>
          <w:bCs/>
          <w:sz w:val="28"/>
          <w:szCs w:val="28"/>
        </w:rPr>
      </w:pPr>
    </w:p>
    <w:p w14:paraId="0876E929" w14:textId="4EA626F8" w:rsidR="0062497A" w:rsidRPr="009E5B32" w:rsidRDefault="00C1150D" w:rsidP="140256C6">
      <w:pPr>
        <w:numPr>
          <w:ilvl w:val="0"/>
          <w:numId w:val="3"/>
        </w:numPr>
        <w:ind w:left="720" w:hanging="720"/>
        <w:rPr>
          <w:rFonts w:ascii="Arial" w:hAnsi="Arial" w:cs="Arial"/>
          <w:b/>
          <w:bCs/>
          <w:sz w:val="32"/>
          <w:szCs w:val="32"/>
        </w:rPr>
      </w:pPr>
      <w:r w:rsidRPr="140256C6">
        <w:rPr>
          <w:rFonts w:ascii="Arial" w:hAnsi="Arial" w:cs="Arial"/>
          <w:b/>
          <w:bCs/>
          <w:sz w:val="32"/>
          <w:szCs w:val="32"/>
        </w:rPr>
        <w:t>Project Goal</w:t>
      </w:r>
    </w:p>
    <w:p w14:paraId="5E7DF4E7" w14:textId="4251F797" w:rsidR="140256C6" w:rsidRDefault="140256C6" w:rsidP="140256C6">
      <w:pPr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</w:pPr>
    </w:p>
    <w:p w14:paraId="25158706" w14:textId="0310E92C" w:rsidR="6AAFBF5F" w:rsidRDefault="6AAFBF5F" w:rsidP="140256C6">
      <w:pPr>
        <w:rPr>
          <w:rFonts w:eastAsia="Times New Roman"/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30702125" wp14:editId="16668055">
            <wp:extent cx="4572000" cy="2571750"/>
            <wp:effectExtent l="0" t="0" r="0" b="0"/>
            <wp:docPr id="2091596601" name="Picture 2091596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2F228" w14:textId="77777777" w:rsidR="0062497A" w:rsidRPr="009E5B32" w:rsidRDefault="0062497A" w:rsidP="0062497A">
      <w:pPr>
        <w:ind w:left="720"/>
        <w:rPr>
          <w:rFonts w:ascii="Arial" w:hAnsi="Arial" w:cs="Arial"/>
          <w:b/>
          <w:bCs/>
          <w:sz w:val="28"/>
          <w:szCs w:val="28"/>
        </w:rPr>
      </w:pPr>
    </w:p>
    <w:p w14:paraId="1650F7F9" w14:textId="13ABF402" w:rsidR="58A9D848" w:rsidRDefault="58A9D848" w:rsidP="58A9D848">
      <w:pPr>
        <w:ind w:left="720"/>
        <w:rPr>
          <w:rFonts w:ascii="Arial" w:hAnsi="Arial" w:cs="Arial"/>
          <w:b/>
          <w:bCs/>
          <w:sz w:val="28"/>
          <w:szCs w:val="28"/>
        </w:rPr>
      </w:pPr>
    </w:p>
    <w:p w14:paraId="074F2E90" w14:textId="703A2C50" w:rsidR="58A9D848" w:rsidRDefault="58A9D848" w:rsidP="58A9D848">
      <w:pPr>
        <w:ind w:left="720"/>
        <w:rPr>
          <w:rFonts w:ascii="Arial" w:hAnsi="Arial" w:cs="Arial"/>
          <w:b/>
          <w:bCs/>
          <w:sz w:val="28"/>
          <w:szCs w:val="28"/>
        </w:rPr>
      </w:pPr>
    </w:p>
    <w:p w14:paraId="32E1D4B1" w14:textId="63428A6A" w:rsidR="58A9D848" w:rsidRDefault="58A9D848" w:rsidP="58A9D848">
      <w:pPr>
        <w:ind w:left="720"/>
        <w:rPr>
          <w:rFonts w:ascii="Arial" w:hAnsi="Arial" w:cs="Arial"/>
          <w:b/>
          <w:bCs/>
          <w:sz w:val="28"/>
          <w:szCs w:val="28"/>
        </w:rPr>
      </w:pPr>
    </w:p>
    <w:p w14:paraId="50DB3C6E" w14:textId="26772BD6" w:rsidR="58A9D848" w:rsidRDefault="58A9D848" w:rsidP="58A9D848">
      <w:pPr>
        <w:ind w:left="720"/>
        <w:rPr>
          <w:rFonts w:ascii="Arial" w:hAnsi="Arial" w:cs="Arial"/>
          <w:b/>
          <w:bCs/>
          <w:sz w:val="28"/>
          <w:szCs w:val="28"/>
        </w:rPr>
      </w:pPr>
    </w:p>
    <w:p w14:paraId="618A4FF3" w14:textId="6599AF98" w:rsidR="58A9D848" w:rsidRDefault="58A9D848" w:rsidP="58A9D848">
      <w:pPr>
        <w:ind w:left="720"/>
        <w:rPr>
          <w:rFonts w:ascii="Arial" w:hAnsi="Arial" w:cs="Arial"/>
          <w:b/>
          <w:bCs/>
          <w:sz w:val="28"/>
          <w:szCs w:val="28"/>
        </w:rPr>
      </w:pPr>
    </w:p>
    <w:p w14:paraId="737C5DB6" w14:textId="479C517C" w:rsidR="58A9D848" w:rsidRDefault="58A9D848" w:rsidP="58A9D848">
      <w:pPr>
        <w:ind w:left="720"/>
        <w:rPr>
          <w:rFonts w:ascii="Arial" w:hAnsi="Arial" w:cs="Arial"/>
          <w:b/>
          <w:bCs/>
          <w:sz w:val="28"/>
          <w:szCs w:val="28"/>
        </w:rPr>
      </w:pPr>
    </w:p>
    <w:p w14:paraId="18EB8726" w14:textId="4FFEA112" w:rsidR="58A9D848" w:rsidRDefault="58A9D848" w:rsidP="58A9D848">
      <w:pPr>
        <w:ind w:left="720"/>
        <w:rPr>
          <w:rFonts w:ascii="Arial" w:hAnsi="Arial" w:cs="Arial"/>
          <w:b/>
          <w:bCs/>
          <w:sz w:val="28"/>
          <w:szCs w:val="28"/>
        </w:rPr>
      </w:pPr>
    </w:p>
    <w:p w14:paraId="4660A63E" w14:textId="77777777" w:rsidR="00691EAD" w:rsidRPr="009E5B32" w:rsidRDefault="00691EAD" w:rsidP="003122FD">
      <w:pPr>
        <w:numPr>
          <w:ilvl w:val="0"/>
          <w:numId w:val="3"/>
        </w:numPr>
        <w:ind w:left="720" w:hanging="720"/>
        <w:rPr>
          <w:rFonts w:ascii="Arial" w:hAnsi="Arial" w:cs="Arial"/>
          <w:b/>
          <w:bCs/>
          <w:sz w:val="32"/>
          <w:szCs w:val="32"/>
        </w:rPr>
      </w:pPr>
      <w:r w:rsidRPr="140256C6">
        <w:rPr>
          <w:rFonts w:ascii="Arial" w:hAnsi="Arial" w:cs="Arial"/>
          <w:b/>
          <w:bCs/>
          <w:sz w:val="32"/>
          <w:szCs w:val="32"/>
        </w:rPr>
        <w:lastRenderedPageBreak/>
        <w:t>Deliverables</w:t>
      </w:r>
    </w:p>
    <w:p w14:paraId="4317CEDE" w14:textId="25C0E272" w:rsidR="140256C6" w:rsidRDefault="140256C6" w:rsidP="140256C6">
      <w:pPr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</w:pPr>
    </w:p>
    <w:p w14:paraId="52C68BDE" w14:textId="4DC8AB15" w:rsidR="140256C6" w:rsidRDefault="140256C6" w:rsidP="140256C6">
      <w:pPr>
        <w:rPr>
          <w:rFonts w:ascii="Arial" w:hAnsi="Arial" w:cs="Arial"/>
          <w:i/>
          <w:iCs/>
          <w:color w:val="808080" w:themeColor="background1" w:themeShade="80"/>
          <w:sz w:val="20"/>
          <w:szCs w:val="20"/>
        </w:rPr>
      </w:pPr>
    </w:p>
    <w:p w14:paraId="79F50D98" w14:textId="77777777" w:rsidR="00C40C95" w:rsidRPr="00C40C95" w:rsidRDefault="00C40C95" w:rsidP="00C40C95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 w:rsidRPr="00C40C95">
        <w:rPr>
          <w:rFonts w:ascii="Arial" w:hAnsi="Arial" w:cs="Arial"/>
          <w:sz w:val="20"/>
          <w:szCs w:val="20"/>
        </w:rPr>
        <w:t>Requirements &amp; Design</w:t>
      </w:r>
      <w:r w:rsidRPr="00C40C95">
        <w:rPr>
          <w:sz w:val="20"/>
          <w:szCs w:val="20"/>
        </w:rPr>
        <w:t>​</w:t>
      </w:r>
    </w:p>
    <w:p w14:paraId="4917794D" w14:textId="77777777" w:rsidR="00C40C95" w:rsidRPr="00C40C95" w:rsidRDefault="00C40C95" w:rsidP="00C40C95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 w:rsidRPr="00C40C95">
        <w:rPr>
          <w:rFonts w:ascii="Arial" w:hAnsi="Arial" w:cs="Arial"/>
          <w:sz w:val="20"/>
          <w:szCs w:val="20"/>
        </w:rPr>
        <w:t>Reengineer Data ingestion</w:t>
      </w:r>
      <w:r w:rsidRPr="00C40C95">
        <w:rPr>
          <w:sz w:val="20"/>
          <w:szCs w:val="20"/>
        </w:rPr>
        <w:t>​</w:t>
      </w:r>
    </w:p>
    <w:p w14:paraId="24956D32" w14:textId="77777777" w:rsidR="00C40C95" w:rsidRPr="00C40C95" w:rsidRDefault="00C40C95" w:rsidP="00C40C95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 w:rsidRPr="00C40C95">
        <w:rPr>
          <w:rFonts w:ascii="Arial" w:hAnsi="Arial" w:cs="Arial"/>
          <w:sz w:val="20"/>
          <w:szCs w:val="20"/>
        </w:rPr>
        <w:t>Build &amp; Unit Test Data Pipeline</w:t>
      </w:r>
      <w:r w:rsidRPr="00C40C95">
        <w:rPr>
          <w:sz w:val="20"/>
          <w:szCs w:val="20"/>
        </w:rPr>
        <w:t>​</w:t>
      </w:r>
    </w:p>
    <w:p w14:paraId="138AD210" w14:textId="77777777" w:rsidR="00C40C95" w:rsidRPr="00C40C95" w:rsidRDefault="00C40C95" w:rsidP="00C40C95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 w:rsidRPr="00C40C95">
        <w:rPr>
          <w:rFonts w:ascii="Arial" w:hAnsi="Arial" w:cs="Arial"/>
          <w:sz w:val="20"/>
          <w:szCs w:val="20"/>
        </w:rPr>
        <w:t>Orchestrate Data Jobs</w:t>
      </w:r>
      <w:r w:rsidRPr="00C40C95">
        <w:rPr>
          <w:sz w:val="20"/>
          <w:szCs w:val="20"/>
        </w:rPr>
        <w:t>​</w:t>
      </w:r>
    </w:p>
    <w:p w14:paraId="4FA95A72" w14:textId="77777777" w:rsidR="00C40C95" w:rsidRPr="00C40C95" w:rsidRDefault="00C40C95" w:rsidP="00C40C95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 w:rsidRPr="00C40C95">
        <w:rPr>
          <w:rFonts w:ascii="Arial" w:hAnsi="Arial" w:cs="Arial"/>
          <w:sz w:val="20"/>
          <w:szCs w:val="20"/>
        </w:rPr>
        <w:t>User Acceptance Testing</w:t>
      </w:r>
      <w:r w:rsidRPr="00C40C95">
        <w:rPr>
          <w:sz w:val="20"/>
          <w:szCs w:val="20"/>
        </w:rPr>
        <w:t>​</w:t>
      </w:r>
    </w:p>
    <w:p w14:paraId="2EFFAED1" w14:textId="77777777" w:rsidR="00C40C95" w:rsidRPr="00C40C95" w:rsidRDefault="00C40C95" w:rsidP="00C40C95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 w:rsidRPr="00C40C95">
        <w:rPr>
          <w:rFonts w:ascii="Arial" w:hAnsi="Arial" w:cs="Arial"/>
          <w:sz w:val="20"/>
          <w:szCs w:val="20"/>
        </w:rPr>
        <w:t>Documentation &amp; Deployment</w:t>
      </w:r>
    </w:p>
    <w:p w14:paraId="2B0AB095" w14:textId="571C52D0" w:rsidR="140256C6" w:rsidRPr="00C40C95" w:rsidRDefault="140256C6" w:rsidP="00C40C95">
      <w:pPr>
        <w:pStyle w:val="ListParagraph"/>
        <w:rPr>
          <w:rFonts w:eastAsia="Times New Roman"/>
          <w:color w:val="000000" w:themeColor="text1"/>
          <w:sz w:val="20"/>
          <w:szCs w:val="20"/>
        </w:rPr>
      </w:pPr>
    </w:p>
    <w:p w14:paraId="620EAB2A" w14:textId="77777777" w:rsidR="008055EF" w:rsidRPr="009E5B32" w:rsidRDefault="008055EF" w:rsidP="00C61A5C">
      <w:pPr>
        <w:rPr>
          <w:rFonts w:ascii="Arial" w:hAnsi="Arial" w:cs="Arial"/>
          <w:i/>
          <w:iCs/>
          <w:color w:val="808080"/>
          <w:sz w:val="20"/>
          <w:szCs w:val="20"/>
        </w:rPr>
      </w:pPr>
    </w:p>
    <w:p w14:paraId="45DB018A" w14:textId="77777777" w:rsidR="008055EF" w:rsidRPr="009E5B32" w:rsidRDefault="008055EF" w:rsidP="00C61A5C">
      <w:pPr>
        <w:rPr>
          <w:rFonts w:ascii="Arial" w:hAnsi="Arial" w:cs="Arial"/>
          <w:i/>
          <w:iCs/>
          <w:color w:val="808080"/>
          <w:sz w:val="20"/>
          <w:szCs w:val="20"/>
        </w:rPr>
      </w:pPr>
    </w:p>
    <w:p w14:paraId="372D08C8" w14:textId="77777777" w:rsidR="005A4060" w:rsidRPr="009E5B32" w:rsidRDefault="005A4060" w:rsidP="003122FD">
      <w:pPr>
        <w:numPr>
          <w:ilvl w:val="0"/>
          <w:numId w:val="3"/>
        </w:numPr>
        <w:ind w:left="720" w:hanging="720"/>
        <w:rPr>
          <w:rFonts w:ascii="Arial" w:hAnsi="Arial" w:cs="Arial"/>
          <w:b/>
          <w:bCs/>
          <w:sz w:val="32"/>
          <w:szCs w:val="32"/>
        </w:rPr>
      </w:pPr>
      <w:r w:rsidRPr="009E5B32">
        <w:rPr>
          <w:rFonts w:ascii="Arial" w:hAnsi="Arial" w:cs="Arial"/>
          <w:b/>
          <w:bCs/>
          <w:sz w:val="32"/>
          <w:szCs w:val="32"/>
        </w:rPr>
        <w:t xml:space="preserve">Scope </w:t>
      </w:r>
    </w:p>
    <w:p w14:paraId="141A3A77" w14:textId="636A9625" w:rsidR="00414866" w:rsidRDefault="00414866" w:rsidP="000C2400">
      <w:pPr>
        <w:rPr>
          <w:rFonts w:ascii="Arial" w:hAnsi="Arial" w:cs="Arial"/>
          <w:i/>
          <w:iCs/>
          <w:color w:val="808080"/>
          <w:sz w:val="20"/>
          <w:szCs w:val="20"/>
        </w:rPr>
      </w:pPr>
    </w:p>
    <w:p w14:paraId="0B0EF6B1" w14:textId="47EB3071" w:rsidR="00A454FE" w:rsidRDefault="00A454FE" w:rsidP="00A454FE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 w:rsidRPr="00A454FE">
        <w:rPr>
          <w:rFonts w:ascii="Arial" w:hAnsi="Arial" w:cs="Arial"/>
          <w:sz w:val="20"/>
          <w:szCs w:val="20"/>
        </w:rPr>
        <w:t>Master Data</w:t>
      </w:r>
    </w:p>
    <w:p w14:paraId="24AE3914" w14:textId="28E37B2B" w:rsidR="00A454FE" w:rsidRDefault="00A454FE" w:rsidP="00A454FE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rder to Cash</w:t>
      </w:r>
    </w:p>
    <w:p w14:paraId="39F8F2D1" w14:textId="6B1A909B" w:rsidR="00A454FE" w:rsidRDefault="00A454FE" w:rsidP="00A454FE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ogistics</w:t>
      </w:r>
    </w:p>
    <w:p w14:paraId="752A820B" w14:textId="3C4B5960" w:rsidR="00A454FE" w:rsidRDefault="00A454FE" w:rsidP="00A454FE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cure to Pay </w:t>
      </w:r>
    </w:p>
    <w:p w14:paraId="31B0856D" w14:textId="0AADE4D2" w:rsidR="006572FA" w:rsidRDefault="006572FA" w:rsidP="00A454FE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nance</w:t>
      </w:r>
    </w:p>
    <w:p w14:paraId="5F2499AB" w14:textId="56CB714B" w:rsidR="006572FA" w:rsidRPr="00A454FE" w:rsidRDefault="006572FA" w:rsidP="00A454FE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ypercare</w:t>
      </w:r>
    </w:p>
    <w:p w14:paraId="0E464A17" w14:textId="77777777" w:rsidR="00A454FE" w:rsidRPr="009E5B32" w:rsidRDefault="00A454FE" w:rsidP="000C2400">
      <w:pPr>
        <w:rPr>
          <w:rFonts w:ascii="Arial" w:hAnsi="Arial" w:cs="Arial"/>
          <w:i/>
          <w:iCs/>
          <w:color w:val="808080"/>
          <w:sz w:val="20"/>
          <w:szCs w:val="20"/>
        </w:rPr>
      </w:pPr>
    </w:p>
    <w:p w14:paraId="55B6B6E6" w14:textId="33952269" w:rsidR="005A4060" w:rsidRPr="009E5B32" w:rsidRDefault="005A4060" w:rsidP="00E331C1">
      <w:pPr>
        <w:rPr>
          <w:rFonts w:ascii="Arial" w:hAnsi="Arial" w:cs="Arial"/>
          <w:i/>
          <w:iCs/>
          <w:sz w:val="20"/>
          <w:szCs w:val="20"/>
        </w:rPr>
      </w:pPr>
    </w:p>
    <w:p w14:paraId="50D00E59" w14:textId="77777777" w:rsidR="005A4060" w:rsidRPr="009E5B32" w:rsidRDefault="005A4060" w:rsidP="003122FD">
      <w:pPr>
        <w:numPr>
          <w:ilvl w:val="0"/>
          <w:numId w:val="3"/>
        </w:numPr>
        <w:ind w:left="720" w:hanging="720"/>
        <w:rPr>
          <w:rFonts w:ascii="Arial" w:hAnsi="Arial" w:cs="Arial"/>
          <w:b/>
          <w:bCs/>
          <w:sz w:val="32"/>
          <w:szCs w:val="32"/>
        </w:rPr>
      </w:pPr>
      <w:r w:rsidRPr="58A9D848">
        <w:rPr>
          <w:rFonts w:ascii="Arial" w:hAnsi="Arial" w:cs="Arial"/>
          <w:b/>
          <w:bCs/>
          <w:sz w:val="32"/>
          <w:szCs w:val="32"/>
        </w:rPr>
        <w:t xml:space="preserve">Success Criteria </w:t>
      </w:r>
      <w:r w:rsidR="00493FA1" w:rsidRPr="58A9D848">
        <w:rPr>
          <w:rFonts w:ascii="Arial" w:hAnsi="Arial" w:cs="Arial"/>
          <w:b/>
          <w:bCs/>
          <w:sz w:val="32"/>
          <w:szCs w:val="32"/>
        </w:rPr>
        <w:t>/ Expected Business Benefits</w:t>
      </w:r>
    </w:p>
    <w:p w14:paraId="0649673D" w14:textId="77777777" w:rsidR="00493FA1" w:rsidRPr="009E5B32" w:rsidRDefault="00493FA1" w:rsidP="58A9D848">
      <w:pPr>
        <w:ind w:left="720"/>
        <w:rPr>
          <w:rFonts w:ascii="Arial" w:hAnsi="Arial" w:cs="Arial"/>
          <w:i/>
          <w:iCs/>
          <w:color w:val="808080"/>
        </w:rPr>
      </w:pPr>
    </w:p>
    <w:p w14:paraId="360AE77E" w14:textId="08360F46" w:rsidR="58A9D848" w:rsidRDefault="58A9D848" w:rsidP="4AD1CFD6">
      <w:pPr>
        <w:ind w:left="720"/>
        <w:rPr>
          <w:rFonts w:ascii="Arial" w:hAnsi="Arial" w:cs="Arial"/>
          <w:i/>
          <w:iCs/>
          <w:color w:val="808080" w:themeColor="background1" w:themeShade="80"/>
        </w:rPr>
      </w:pPr>
    </w:p>
    <w:tbl>
      <w:tblPr>
        <w:tblStyle w:val="TableGrid"/>
        <w:tblW w:w="7920" w:type="dxa"/>
        <w:tblInd w:w="720" w:type="dxa"/>
        <w:tblLayout w:type="fixed"/>
        <w:tblLook w:val="06A0" w:firstRow="1" w:lastRow="0" w:firstColumn="1" w:lastColumn="0" w:noHBand="1" w:noVBand="1"/>
      </w:tblPr>
      <w:tblGrid>
        <w:gridCol w:w="3960"/>
        <w:gridCol w:w="3960"/>
      </w:tblGrid>
      <w:tr w:rsidR="4AD1CFD6" w14:paraId="7F6C98BD" w14:textId="77777777" w:rsidTr="0053101E">
        <w:tc>
          <w:tcPr>
            <w:tcW w:w="3960" w:type="dxa"/>
          </w:tcPr>
          <w:p w14:paraId="27C01855" w14:textId="7EC539DF" w:rsidR="73E271B8" w:rsidRPr="00A62239" w:rsidRDefault="73E271B8" w:rsidP="00A62239">
            <w:pPr>
              <w:jc w:val="center"/>
              <w:rPr>
                <w:rFonts w:ascii="Arial" w:hAnsi="Arial" w:cs="Arial"/>
              </w:rPr>
            </w:pPr>
            <w:r w:rsidRPr="00A62239">
              <w:rPr>
                <w:rFonts w:ascii="Arial" w:hAnsi="Arial" w:cs="Arial"/>
              </w:rPr>
              <w:t>Current Case</w:t>
            </w:r>
          </w:p>
        </w:tc>
        <w:tc>
          <w:tcPr>
            <w:tcW w:w="3960" w:type="dxa"/>
          </w:tcPr>
          <w:p w14:paraId="7528996C" w14:textId="759C0C31" w:rsidR="73E271B8" w:rsidRPr="00A62239" w:rsidRDefault="73E271B8" w:rsidP="00A62239">
            <w:pPr>
              <w:jc w:val="center"/>
              <w:rPr>
                <w:rFonts w:ascii="Arial" w:hAnsi="Arial" w:cs="Arial"/>
              </w:rPr>
            </w:pPr>
            <w:r w:rsidRPr="00A62239">
              <w:rPr>
                <w:rFonts w:ascii="Arial" w:hAnsi="Arial" w:cs="Arial"/>
              </w:rPr>
              <w:t>Fu</w:t>
            </w:r>
            <w:r w:rsidR="69FDFB94" w:rsidRPr="00A62239">
              <w:rPr>
                <w:rFonts w:ascii="Arial" w:hAnsi="Arial" w:cs="Arial"/>
              </w:rPr>
              <w:t>ture Case</w:t>
            </w:r>
          </w:p>
        </w:tc>
      </w:tr>
      <w:tr w:rsidR="0053101E" w14:paraId="66A0003B" w14:textId="77777777" w:rsidTr="0053101E">
        <w:tc>
          <w:tcPr>
            <w:tcW w:w="7920" w:type="dxa"/>
            <w:gridSpan w:val="2"/>
            <w:shd w:val="clear" w:color="auto" w:fill="BFBFBF" w:themeFill="background1" w:themeFillShade="BF"/>
          </w:tcPr>
          <w:p w14:paraId="6B02D486" w14:textId="7AD0F9A0" w:rsidR="0053101E" w:rsidRPr="0053101E" w:rsidRDefault="0053101E" w:rsidP="0053101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101E">
              <w:rPr>
                <w:rFonts w:ascii="Arial" w:hAnsi="Arial" w:cs="Arial"/>
                <w:b/>
                <w:bCs/>
                <w:sz w:val="20"/>
                <w:szCs w:val="20"/>
              </w:rPr>
              <w:t>Standard KPI’s, Definitions, &amp; Measures</w:t>
            </w:r>
          </w:p>
        </w:tc>
      </w:tr>
      <w:tr w:rsidR="00A62239" w14:paraId="13C7B1CD" w14:textId="77777777" w:rsidTr="0053101E">
        <w:tc>
          <w:tcPr>
            <w:tcW w:w="3960" w:type="dxa"/>
          </w:tcPr>
          <w:p w14:paraId="5C4C62B4" w14:textId="77777777" w:rsidR="00A62239" w:rsidRPr="00A62239" w:rsidRDefault="00A62239" w:rsidP="004C1427">
            <w:pPr>
              <w:rPr>
                <w:rFonts w:ascii="Arial" w:hAnsi="Arial" w:cs="Arial"/>
                <w:sz w:val="20"/>
                <w:szCs w:val="20"/>
              </w:rPr>
            </w:pPr>
            <w:r w:rsidRPr="00A62239">
              <w:rPr>
                <w:rFonts w:ascii="Arial" w:hAnsi="Arial" w:cs="Arial"/>
                <w:sz w:val="20"/>
                <w:szCs w:val="20"/>
              </w:rPr>
              <w:t xml:space="preserve">Divisional definitions, hierarchies, KPI’s that don’t align across </w:t>
            </w:r>
            <w:proofErr w:type="spellStart"/>
            <w:r w:rsidRPr="00A62239">
              <w:rPr>
                <w:rFonts w:ascii="Arial" w:hAnsi="Arial" w:cs="Arial"/>
                <w:sz w:val="20"/>
                <w:szCs w:val="20"/>
              </w:rPr>
              <w:t>HoT</w:t>
            </w:r>
            <w:proofErr w:type="spellEnd"/>
          </w:p>
          <w:p w14:paraId="55342EF4" w14:textId="77777777" w:rsidR="00A62239" w:rsidRPr="004C1427" w:rsidRDefault="00A62239" w:rsidP="004C142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0" w:type="dxa"/>
          </w:tcPr>
          <w:p w14:paraId="4DFA3B74" w14:textId="7326238C" w:rsidR="00A62239" w:rsidRPr="00E42467" w:rsidRDefault="00136B8D" w:rsidP="00E4246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sis Plus to e</w:t>
            </w:r>
            <w:r w:rsidR="00E42467" w:rsidRPr="00E42467">
              <w:rPr>
                <w:rFonts w:ascii="Arial" w:hAnsi="Arial" w:cs="Arial"/>
                <w:sz w:val="20"/>
                <w:szCs w:val="20"/>
              </w:rPr>
              <w:t xml:space="preserve">stablish and align </w:t>
            </w:r>
            <w:r w:rsidR="00E42467" w:rsidRPr="00A62239">
              <w:rPr>
                <w:rFonts w:ascii="Arial" w:hAnsi="Arial" w:cs="Arial"/>
                <w:sz w:val="20"/>
                <w:szCs w:val="20"/>
              </w:rPr>
              <w:t>Divisional definitions, hierarchies, KPI’s</w:t>
            </w:r>
          </w:p>
        </w:tc>
      </w:tr>
      <w:tr w:rsidR="00A62239" w14:paraId="7C4A0812" w14:textId="77777777" w:rsidTr="0053101E">
        <w:tc>
          <w:tcPr>
            <w:tcW w:w="3960" w:type="dxa"/>
          </w:tcPr>
          <w:p w14:paraId="12425B59" w14:textId="77777777" w:rsidR="00A62239" w:rsidRPr="00A62239" w:rsidRDefault="00A62239" w:rsidP="004C1427">
            <w:pPr>
              <w:rPr>
                <w:rFonts w:ascii="Arial" w:hAnsi="Arial" w:cs="Arial"/>
                <w:sz w:val="20"/>
                <w:szCs w:val="20"/>
              </w:rPr>
            </w:pPr>
            <w:r w:rsidRPr="00A62239">
              <w:rPr>
                <w:rFonts w:ascii="Arial" w:hAnsi="Arial" w:cs="Arial"/>
                <w:sz w:val="20"/>
                <w:szCs w:val="20"/>
              </w:rPr>
              <w:t xml:space="preserve">~150 people within the business performing silo analytics at different parts of business </w:t>
            </w:r>
          </w:p>
          <w:p w14:paraId="7A668731" w14:textId="77777777" w:rsidR="00A62239" w:rsidRPr="004C1427" w:rsidRDefault="00A62239" w:rsidP="004C142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0" w:type="dxa"/>
          </w:tcPr>
          <w:p w14:paraId="4A5D6720" w14:textId="1592408D" w:rsidR="00A62239" w:rsidRPr="00E42467" w:rsidRDefault="00AA4489" w:rsidP="00E4246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terprise</w:t>
            </w:r>
            <w:r w:rsidR="00E42467">
              <w:rPr>
                <w:rFonts w:ascii="Arial" w:hAnsi="Arial" w:cs="Arial"/>
                <w:sz w:val="20"/>
                <w:szCs w:val="20"/>
              </w:rPr>
              <w:t xml:space="preserve"> analytic standards </w:t>
            </w:r>
            <w:r>
              <w:rPr>
                <w:rFonts w:ascii="Arial" w:hAnsi="Arial" w:cs="Arial"/>
                <w:sz w:val="20"/>
                <w:szCs w:val="20"/>
              </w:rPr>
              <w:t>in place</w:t>
            </w:r>
          </w:p>
        </w:tc>
      </w:tr>
      <w:tr w:rsidR="00A62239" w14:paraId="3A631F9F" w14:textId="77777777" w:rsidTr="0053101E">
        <w:tc>
          <w:tcPr>
            <w:tcW w:w="3960" w:type="dxa"/>
          </w:tcPr>
          <w:p w14:paraId="15D7ACD4" w14:textId="77777777" w:rsidR="00A62239" w:rsidRPr="00A62239" w:rsidRDefault="00A62239" w:rsidP="004C1427">
            <w:pPr>
              <w:rPr>
                <w:rFonts w:ascii="Arial" w:hAnsi="Arial" w:cs="Arial"/>
                <w:sz w:val="20"/>
                <w:szCs w:val="20"/>
              </w:rPr>
            </w:pPr>
            <w:r w:rsidRPr="00A62239">
              <w:rPr>
                <w:rFonts w:ascii="Arial" w:hAnsi="Arial" w:cs="Arial"/>
                <w:sz w:val="20"/>
                <w:szCs w:val="20"/>
              </w:rPr>
              <w:t>Business does not trust the data due to different terminologies and definitions</w:t>
            </w:r>
          </w:p>
          <w:p w14:paraId="1BAD4C44" w14:textId="77777777" w:rsidR="00A62239" w:rsidRPr="004C1427" w:rsidRDefault="00A62239" w:rsidP="004C142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0" w:type="dxa"/>
          </w:tcPr>
          <w:p w14:paraId="62538D5D" w14:textId="081FF6E6" w:rsidR="00A62239" w:rsidRPr="00E42467" w:rsidRDefault="00AA4489" w:rsidP="00E4246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="00E42467">
              <w:rPr>
                <w:rFonts w:ascii="Arial" w:hAnsi="Arial" w:cs="Arial"/>
                <w:sz w:val="20"/>
                <w:szCs w:val="20"/>
              </w:rPr>
              <w:t xml:space="preserve">tandard and agreed-upon </w:t>
            </w:r>
            <w:r>
              <w:rPr>
                <w:rFonts w:ascii="Arial" w:hAnsi="Arial" w:cs="Arial"/>
                <w:sz w:val="20"/>
                <w:szCs w:val="20"/>
              </w:rPr>
              <w:t>terms and definitions established</w:t>
            </w:r>
          </w:p>
        </w:tc>
      </w:tr>
      <w:tr w:rsidR="00A62239" w14:paraId="39CE7D3F" w14:textId="77777777" w:rsidTr="0053101E">
        <w:tc>
          <w:tcPr>
            <w:tcW w:w="3960" w:type="dxa"/>
          </w:tcPr>
          <w:p w14:paraId="3BEEAB2F" w14:textId="551780EF" w:rsidR="00A62239" w:rsidRPr="00AA4489" w:rsidRDefault="00A62239" w:rsidP="004C1427">
            <w:pPr>
              <w:rPr>
                <w:rFonts w:ascii="Arial" w:hAnsi="Arial" w:cs="Arial"/>
                <w:sz w:val="20"/>
                <w:szCs w:val="20"/>
              </w:rPr>
            </w:pPr>
            <w:r w:rsidRPr="00AA4489">
              <w:rPr>
                <w:rFonts w:ascii="Arial" w:hAnsi="Arial" w:cs="Arial"/>
                <w:sz w:val="20"/>
                <w:szCs w:val="20"/>
              </w:rPr>
              <w:t xml:space="preserve">Prioritize </w:t>
            </w:r>
            <w:proofErr w:type="spellStart"/>
            <w:r w:rsidRPr="00AA4489">
              <w:rPr>
                <w:rFonts w:ascii="Arial" w:hAnsi="Arial" w:cs="Arial"/>
                <w:sz w:val="20"/>
                <w:szCs w:val="20"/>
              </w:rPr>
              <w:t>HoT</w:t>
            </w:r>
            <w:proofErr w:type="spellEnd"/>
            <w:r w:rsidRPr="00AA4489">
              <w:rPr>
                <w:rFonts w:ascii="Arial" w:hAnsi="Arial" w:cs="Arial"/>
                <w:sz w:val="20"/>
                <w:szCs w:val="20"/>
              </w:rPr>
              <w:t xml:space="preserve"> level metrics ex: for margins, working capital, turns, </w:t>
            </w:r>
            <w:proofErr w:type="spellStart"/>
            <w:r w:rsidRPr="00AA4489">
              <w:rPr>
                <w:rFonts w:ascii="Arial" w:hAnsi="Arial" w:cs="Arial"/>
                <w:sz w:val="20"/>
                <w:szCs w:val="20"/>
              </w:rPr>
              <w:t>etc</w:t>
            </w:r>
            <w:proofErr w:type="spellEnd"/>
            <w:r w:rsidRPr="00AA4489">
              <w:rPr>
                <w:rFonts w:ascii="Arial" w:hAnsi="Arial" w:cs="Arial"/>
                <w:sz w:val="20"/>
                <w:szCs w:val="20"/>
              </w:rPr>
              <w:t xml:space="preserve"> and drive consistent actions</w:t>
            </w:r>
          </w:p>
        </w:tc>
        <w:tc>
          <w:tcPr>
            <w:tcW w:w="3960" w:type="dxa"/>
          </w:tcPr>
          <w:p w14:paraId="4E29EF4F" w14:textId="799494DD" w:rsidR="00A62239" w:rsidRPr="00E42467" w:rsidRDefault="00AA4489" w:rsidP="00E4246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</w:t>
            </w:r>
            <w:r w:rsidR="00136B8D">
              <w:rPr>
                <w:rFonts w:ascii="Arial" w:hAnsi="Arial" w:cs="Arial"/>
                <w:sz w:val="20"/>
                <w:szCs w:val="20"/>
              </w:rPr>
              <w:t>s part of Genisis Plus, a</w:t>
            </w:r>
            <w:r>
              <w:rPr>
                <w:rFonts w:ascii="Arial" w:hAnsi="Arial" w:cs="Arial"/>
                <w:sz w:val="20"/>
                <w:szCs w:val="20"/>
              </w:rPr>
              <w:t xml:space="preserve"> ranking </w:t>
            </w:r>
            <w:r w:rsidR="00136B8D">
              <w:rPr>
                <w:rFonts w:ascii="Arial" w:hAnsi="Arial" w:cs="Arial"/>
                <w:sz w:val="20"/>
                <w:szCs w:val="20"/>
              </w:rPr>
              <w:t xml:space="preserve">will be </w:t>
            </w:r>
            <w:r>
              <w:rPr>
                <w:rFonts w:ascii="Arial" w:hAnsi="Arial" w:cs="Arial"/>
                <w:sz w:val="20"/>
                <w:szCs w:val="20"/>
              </w:rPr>
              <w:t>established</w:t>
            </w:r>
          </w:p>
        </w:tc>
      </w:tr>
      <w:tr w:rsidR="0053101E" w14:paraId="538CED52" w14:textId="77777777" w:rsidTr="0053101E">
        <w:tc>
          <w:tcPr>
            <w:tcW w:w="7920" w:type="dxa"/>
            <w:gridSpan w:val="2"/>
            <w:shd w:val="clear" w:color="auto" w:fill="BFBFBF" w:themeFill="background1" w:themeFillShade="BF"/>
          </w:tcPr>
          <w:p w14:paraId="21F51E02" w14:textId="2A01F421" w:rsidR="0053101E" w:rsidRPr="0053101E" w:rsidRDefault="0053101E" w:rsidP="00A6223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101E">
              <w:rPr>
                <w:rFonts w:ascii="Arial" w:hAnsi="Arial" w:cs="Arial"/>
                <w:b/>
                <w:bCs/>
                <w:sz w:val="20"/>
                <w:szCs w:val="20"/>
              </w:rPr>
              <w:t>Business Self-Service</w:t>
            </w:r>
          </w:p>
        </w:tc>
      </w:tr>
      <w:tr w:rsidR="4AD1CFD6" w14:paraId="520EC537" w14:textId="77777777" w:rsidTr="0053101E">
        <w:tc>
          <w:tcPr>
            <w:tcW w:w="3960" w:type="dxa"/>
          </w:tcPr>
          <w:p w14:paraId="05F1FADC" w14:textId="3C1FF6B4" w:rsidR="69FDFB94" w:rsidRPr="00A62239" w:rsidRDefault="69FDFB94" w:rsidP="4AD1CFD6">
            <w:pPr>
              <w:rPr>
                <w:rFonts w:ascii="Arial" w:hAnsi="Arial" w:cs="Arial"/>
                <w:sz w:val="20"/>
                <w:szCs w:val="20"/>
              </w:rPr>
            </w:pPr>
            <w:r w:rsidRPr="00A62239">
              <w:rPr>
                <w:rFonts w:ascii="Arial" w:hAnsi="Arial" w:cs="Arial"/>
                <w:sz w:val="20"/>
                <w:szCs w:val="20"/>
              </w:rPr>
              <w:t xml:space="preserve">3 people in IT build reports and dashboards for </w:t>
            </w:r>
            <w:proofErr w:type="gramStart"/>
            <w:r w:rsidRPr="00A62239">
              <w:rPr>
                <w:rFonts w:ascii="Arial" w:hAnsi="Arial" w:cs="Arial"/>
                <w:sz w:val="20"/>
                <w:szCs w:val="20"/>
              </w:rPr>
              <w:t>all of</w:t>
            </w:r>
            <w:proofErr w:type="gramEnd"/>
            <w:r w:rsidRPr="00A62239">
              <w:rPr>
                <w:rFonts w:ascii="Arial" w:hAnsi="Arial" w:cs="Arial"/>
                <w:sz w:val="20"/>
                <w:szCs w:val="20"/>
              </w:rPr>
              <w:t xml:space="preserve"> the business</w:t>
            </w:r>
          </w:p>
        </w:tc>
        <w:tc>
          <w:tcPr>
            <w:tcW w:w="3960" w:type="dxa"/>
          </w:tcPr>
          <w:p w14:paraId="5C6C78D1" w14:textId="42613E3D" w:rsidR="4AD1CFD6" w:rsidRPr="00AA4489" w:rsidRDefault="00AA4489" w:rsidP="4AD1CFD6">
            <w:pPr>
              <w:rPr>
                <w:rFonts w:ascii="Arial" w:hAnsi="Arial" w:cs="Arial"/>
                <w:sz w:val="20"/>
                <w:szCs w:val="20"/>
              </w:rPr>
            </w:pPr>
            <w:r w:rsidRPr="00AA4489">
              <w:rPr>
                <w:rFonts w:ascii="Arial" w:hAnsi="Arial" w:cs="Arial"/>
                <w:sz w:val="20"/>
                <w:szCs w:val="20"/>
              </w:rPr>
              <w:t>A robust, self-serve model in place</w:t>
            </w:r>
          </w:p>
        </w:tc>
      </w:tr>
      <w:tr w:rsidR="4AD1CFD6" w14:paraId="3052773A" w14:textId="77777777" w:rsidTr="0053101E">
        <w:tc>
          <w:tcPr>
            <w:tcW w:w="3960" w:type="dxa"/>
          </w:tcPr>
          <w:p w14:paraId="075B5FBE" w14:textId="4E889E5F" w:rsidR="69FDFB94" w:rsidRPr="00A62239" w:rsidRDefault="69FDFB94" w:rsidP="4AD1CFD6">
            <w:pPr>
              <w:rPr>
                <w:rFonts w:ascii="Arial" w:hAnsi="Arial" w:cs="Arial"/>
                <w:sz w:val="20"/>
                <w:szCs w:val="20"/>
              </w:rPr>
            </w:pPr>
            <w:r w:rsidRPr="00A62239">
              <w:rPr>
                <w:rFonts w:ascii="Arial" w:hAnsi="Arial" w:cs="Arial"/>
                <w:sz w:val="20"/>
                <w:szCs w:val="20"/>
              </w:rPr>
              <w:t xml:space="preserve">Standards, definitions, KPIs and governance </w:t>
            </w:r>
            <w:r w:rsidR="48B9AAC3" w:rsidRPr="00A62239">
              <w:rPr>
                <w:rFonts w:ascii="Arial" w:hAnsi="Arial" w:cs="Arial"/>
                <w:sz w:val="20"/>
                <w:szCs w:val="20"/>
              </w:rPr>
              <w:t>for data not established</w:t>
            </w:r>
          </w:p>
        </w:tc>
        <w:tc>
          <w:tcPr>
            <w:tcW w:w="3960" w:type="dxa"/>
          </w:tcPr>
          <w:p w14:paraId="14C551A0" w14:textId="721AED7A" w:rsidR="4AD1CFD6" w:rsidRPr="00AA4489" w:rsidRDefault="00AA4489" w:rsidP="4AD1CFD6">
            <w:pPr>
              <w:rPr>
                <w:rFonts w:ascii="Arial" w:hAnsi="Arial" w:cs="Arial"/>
                <w:sz w:val="20"/>
                <w:szCs w:val="20"/>
              </w:rPr>
            </w:pPr>
            <w:r w:rsidRPr="00A62239">
              <w:rPr>
                <w:rFonts w:ascii="Arial" w:hAnsi="Arial" w:cs="Arial"/>
                <w:sz w:val="20"/>
                <w:szCs w:val="20"/>
              </w:rPr>
              <w:t>Standards, definitions, KPIs and governance for data established</w:t>
            </w:r>
          </w:p>
        </w:tc>
      </w:tr>
      <w:tr w:rsidR="4AD1CFD6" w14:paraId="787DB134" w14:textId="77777777" w:rsidTr="0053101E">
        <w:tc>
          <w:tcPr>
            <w:tcW w:w="3960" w:type="dxa"/>
          </w:tcPr>
          <w:p w14:paraId="76E3DDCB" w14:textId="1FE5EA88" w:rsidR="48B9AAC3" w:rsidRPr="00A62239" w:rsidRDefault="48B9AAC3" w:rsidP="4AD1CFD6">
            <w:pPr>
              <w:rPr>
                <w:rFonts w:ascii="Arial" w:hAnsi="Arial" w:cs="Arial"/>
                <w:sz w:val="20"/>
                <w:szCs w:val="20"/>
              </w:rPr>
            </w:pPr>
            <w:r w:rsidRPr="00A62239">
              <w:rPr>
                <w:rFonts w:ascii="Arial" w:hAnsi="Arial" w:cs="Arial"/>
                <w:sz w:val="20"/>
                <w:szCs w:val="20"/>
              </w:rPr>
              <w:t>Current BI Platform not usable/intuitive for business self-service and adoption is difficult</w:t>
            </w:r>
          </w:p>
        </w:tc>
        <w:tc>
          <w:tcPr>
            <w:tcW w:w="3960" w:type="dxa"/>
          </w:tcPr>
          <w:p w14:paraId="49AB5157" w14:textId="2E1ED0E7" w:rsidR="4AD1CFD6" w:rsidRPr="00AA4489" w:rsidRDefault="00AA4489" w:rsidP="4AD1CFD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aining and other methods in place to drive platform adoption</w:t>
            </w:r>
          </w:p>
        </w:tc>
      </w:tr>
      <w:tr w:rsidR="4AD1CFD6" w14:paraId="261C5BDD" w14:textId="77777777" w:rsidTr="0053101E">
        <w:tc>
          <w:tcPr>
            <w:tcW w:w="3960" w:type="dxa"/>
          </w:tcPr>
          <w:p w14:paraId="509C65E0" w14:textId="283EDF86" w:rsidR="70D0E5B1" w:rsidRPr="00A62239" w:rsidRDefault="70D0E5B1" w:rsidP="4AD1CFD6">
            <w:pPr>
              <w:rPr>
                <w:rFonts w:ascii="Arial" w:hAnsi="Arial" w:cs="Arial"/>
                <w:sz w:val="20"/>
                <w:szCs w:val="20"/>
              </w:rPr>
            </w:pPr>
            <w:r w:rsidRPr="00A62239">
              <w:rPr>
                <w:rFonts w:ascii="Arial" w:hAnsi="Arial" w:cs="Arial"/>
                <w:sz w:val="20"/>
                <w:szCs w:val="20"/>
              </w:rPr>
              <w:t>Best in class data consumption tool not in place</w:t>
            </w:r>
          </w:p>
        </w:tc>
        <w:tc>
          <w:tcPr>
            <w:tcW w:w="3960" w:type="dxa"/>
          </w:tcPr>
          <w:p w14:paraId="5A28EF86" w14:textId="60235247" w:rsidR="4AD1CFD6" w:rsidRPr="00AA4489" w:rsidRDefault="00AA4489" w:rsidP="4AD1CFD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st in class data consumption tool deployed</w:t>
            </w:r>
          </w:p>
        </w:tc>
      </w:tr>
      <w:tr w:rsidR="0053101E" w14:paraId="73811B9E" w14:textId="77777777" w:rsidTr="0053101E">
        <w:tc>
          <w:tcPr>
            <w:tcW w:w="7920" w:type="dxa"/>
            <w:gridSpan w:val="2"/>
            <w:shd w:val="clear" w:color="auto" w:fill="BFBFBF" w:themeFill="background1" w:themeFillShade="BF"/>
          </w:tcPr>
          <w:p w14:paraId="59C19BC1" w14:textId="79DE88A0" w:rsidR="0053101E" w:rsidRPr="0053101E" w:rsidRDefault="0053101E" w:rsidP="0053101E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3101E">
              <w:rPr>
                <w:rFonts w:ascii="Arial" w:hAnsi="Arial" w:cs="Arial"/>
                <w:b/>
                <w:bCs/>
                <w:sz w:val="20"/>
                <w:szCs w:val="20"/>
              </w:rPr>
              <w:t>Drill down capability to drive actions</w:t>
            </w:r>
          </w:p>
        </w:tc>
      </w:tr>
      <w:tr w:rsidR="4AD1CFD6" w14:paraId="437A513A" w14:textId="77777777" w:rsidTr="0053101E">
        <w:tc>
          <w:tcPr>
            <w:tcW w:w="3960" w:type="dxa"/>
          </w:tcPr>
          <w:p w14:paraId="69AAD6C6" w14:textId="13D62688" w:rsidR="70D0E5B1" w:rsidRPr="00A62239" w:rsidRDefault="70D0E5B1" w:rsidP="4AD1CFD6">
            <w:pPr>
              <w:rPr>
                <w:rFonts w:ascii="Arial" w:hAnsi="Arial" w:cs="Arial"/>
                <w:sz w:val="20"/>
                <w:szCs w:val="20"/>
              </w:rPr>
            </w:pPr>
            <w:r w:rsidRPr="00A62239">
              <w:rPr>
                <w:rFonts w:ascii="Arial" w:hAnsi="Arial" w:cs="Arial"/>
                <w:sz w:val="20"/>
                <w:szCs w:val="20"/>
              </w:rPr>
              <w:lastRenderedPageBreak/>
              <w:t>Current reports are either too high-level or too detailed</w:t>
            </w:r>
          </w:p>
        </w:tc>
        <w:tc>
          <w:tcPr>
            <w:tcW w:w="3960" w:type="dxa"/>
          </w:tcPr>
          <w:p w14:paraId="544972CF" w14:textId="065E5F53" w:rsidR="4AD1CFD6" w:rsidRPr="00136B8D" w:rsidRDefault="00136B8D" w:rsidP="4AD1CFD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sis Plus with enable users to target the data they need using a self-service model</w:t>
            </w:r>
          </w:p>
        </w:tc>
      </w:tr>
      <w:tr w:rsidR="4AD1CFD6" w14:paraId="7E3FCE36" w14:textId="77777777" w:rsidTr="0053101E">
        <w:tc>
          <w:tcPr>
            <w:tcW w:w="3960" w:type="dxa"/>
          </w:tcPr>
          <w:p w14:paraId="08CBE46B" w14:textId="3A044F25" w:rsidR="70D0E5B1" w:rsidRPr="00A62239" w:rsidRDefault="70D0E5B1" w:rsidP="4AD1CFD6">
            <w:pPr>
              <w:rPr>
                <w:rFonts w:ascii="Arial" w:hAnsi="Arial" w:cs="Arial"/>
                <w:sz w:val="20"/>
                <w:szCs w:val="20"/>
              </w:rPr>
            </w:pPr>
            <w:r w:rsidRPr="00A62239">
              <w:rPr>
                <w:rFonts w:ascii="Arial" w:hAnsi="Arial" w:cs="Arial"/>
                <w:sz w:val="20"/>
                <w:szCs w:val="20"/>
              </w:rPr>
              <w:t xml:space="preserve">Lack of standard hierarchy </w:t>
            </w:r>
            <w:proofErr w:type="gramStart"/>
            <w:r w:rsidR="02DDEF29" w:rsidRPr="00A62239">
              <w:rPr>
                <w:rFonts w:ascii="Arial" w:hAnsi="Arial" w:cs="Arial"/>
                <w:sz w:val="20"/>
                <w:szCs w:val="20"/>
              </w:rPr>
              <w:t>impacts</w:t>
            </w:r>
            <w:proofErr w:type="gramEnd"/>
            <w:r w:rsidR="02DDEF29" w:rsidRPr="00A62239">
              <w:rPr>
                <w:rFonts w:ascii="Arial" w:hAnsi="Arial" w:cs="Arial"/>
                <w:sz w:val="20"/>
                <w:szCs w:val="20"/>
              </w:rPr>
              <w:t xml:space="preserve"> ability to </w:t>
            </w:r>
            <w:r w:rsidR="6715CFD1" w:rsidRPr="00A62239">
              <w:rPr>
                <w:rFonts w:ascii="Arial" w:hAnsi="Arial" w:cs="Arial"/>
                <w:sz w:val="20"/>
                <w:szCs w:val="20"/>
              </w:rPr>
              <w:t>drill down highest to lowest level</w:t>
            </w:r>
          </w:p>
        </w:tc>
        <w:tc>
          <w:tcPr>
            <w:tcW w:w="3960" w:type="dxa"/>
          </w:tcPr>
          <w:p w14:paraId="558CF112" w14:textId="4FE3C8E9" w:rsidR="4AD1CFD6" w:rsidRPr="00136B8D" w:rsidRDefault="00136B8D" w:rsidP="4AD1CFD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sis Plus will allow users to select the level of detail they desire</w:t>
            </w:r>
          </w:p>
        </w:tc>
      </w:tr>
      <w:tr w:rsidR="0053101E" w14:paraId="4DC5DA9D" w14:textId="77777777" w:rsidTr="0053101E">
        <w:tc>
          <w:tcPr>
            <w:tcW w:w="7920" w:type="dxa"/>
            <w:gridSpan w:val="2"/>
            <w:shd w:val="clear" w:color="auto" w:fill="BFBFBF" w:themeFill="background1" w:themeFillShade="BF"/>
          </w:tcPr>
          <w:p w14:paraId="4D7CF4BD" w14:textId="3F487E0A" w:rsidR="0053101E" w:rsidRPr="0053101E" w:rsidRDefault="0053101E" w:rsidP="0053101E">
            <w:pPr>
              <w:jc w:val="center"/>
              <w:rPr>
                <w:rFonts w:ascii="Arial" w:hAnsi="Arial" w:cs="Arial"/>
                <w:b/>
                <w:bCs/>
                <w:i/>
                <w:iCs/>
                <w:color w:val="808080" w:themeColor="background1" w:themeShade="80"/>
              </w:rPr>
            </w:pPr>
            <w:r w:rsidRPr="0053101E">
              <w:rPr>
                <w:rFonts w:ascii="Arial" w:hAnsi="Arial" w:cs="Arial"/>
                <w:b/>
                <w:bCs/>
                <w:sz w:val="20"/>
                <w:szCs w:val="20"/>
              </w:rPr>
              <w:t>Data Trust and Data Quality</w:t>
            </w:r>
          </w:p>
        </w:tc>
      </w:tr>
      <w:tr w:rsidR="00A62239" w14:paraId="55646FFD" w14:textId="77777777" w:rsidTr="0053101E">
        <w:tc>
          <w:tcPr>
            <w:tcW w:w="3960" w:type="dxa"/>
          </w:tcPr>
          <w:p w14:paraId="4E8ACFB0" w14:textId="77777777" w:rsidR="00A62239" w:rsidRPr="00A62239" w:rsidRDefault="00A62239" w:rsidP="00A62239">
            <w:pPr>
              <w:rPr>
                <w:rFonts w:ascii="Arial" w:hAnsi="Arial" w:cs="Arial"/>
                <w:sz w:val="20"/>
                <w:szCs w:val="20"/>
              </w:rPr>
            </w:pPr>
            <w:r w:rsidRPr="00A62239">
              <w:rPr>
                <w:rFonts w:ascii="Arial" w:hAnsi="Arial" w:cs="Arial"/>
                <w:sz w:val="20"/>
                <w:szCs w:val="20"/>
              </w:rPr>
              <w:t>Business does not trust the data due to lack of transparency in how / when data is processed</w:t>
            </w:r>
          </w:p>
          <w:p w14:paraId="0719DD84" w14:textId="77777777" w:rsidR="00A62239" w:rsidRPr="00A62239" w:rsidRDefault="00A62239" w:rsidP="4AD1CF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0" w:type="dxa"/>
          </w:tcPr>
          <w:p w14:paraId="0653BC1E" w14:textId="441B86BC" w:rsidR="00A62239" w:rsidRPr="00136B8D" w:rsidRDefault="00136B8D" w:rsidP="4AD1CFD6">
            <w:pPr>
              <w:rPr>
                <w:rFonts w:ascii="Arial" w:hAnsi="Arial" w:cs="Arial"/>
                <w:sz w:val="20"/>
                <w:szCs w:val="20"/>
              </w:rPr>
            </w:pPr>
            <w:r w:rsidRPr="00136B8D">
              <w:rPr>
                <w:rFonts w:ascii="Arial" w:hAnsi="Arial" w:cs="Arial"/>
                <w:sz w:val="20"/>
                <w:szCs w:val="20"/>
                <w:highlight w:val="yellow"/>
              </w:rPr>
              <w:t>??</w:t>
            </w:r>
          </w:p>
        </w:tc>
      </w:tr>
      <w:tr w:rsidR="00A62239" w14:paraId="0B06BB26" w14:textId="77777777" w:rsidTr="0053101E">
        <w:tc>
          <w:tcPr>
            <w:tcW w:w="3960" w:type="dxa"/>
          </w:tcPr>
          <w:p w14:paraId="650DDF6A" w14:textId="77777777" w:rsidR="00A62239" w:rsidRPr="00A62239" w:rsidRDefault="00A62239" w:rsidP="00A62239">
            <w:pPr>
              <w:rPr>
                <w:rFonts w:ascii="Arial" w:hAnsi="Arial" w:cs="Arial"/>
                <w:sz w:val="20"/>
                <w:szCs w:val="20"/>
              </w:rPr>
            </w:pPr>
            <w:r w:rsidRPr="00A62239">
              <w:rPr>
                <w:rFonts w:ascii="Arial" w:hAnsi="Arial" w:cs="Arial"/>
                <w:sz w:val="20"/>
                <w:szCs w:val="20"/>
              </w:rPr>
              <w:t>Lack of trust also due poor data quality driven by multiple definitions, hierarchies, terms across brands and divisions</w:t>
            </w:r>
          </w:p>
          <w:p w14:paraId="3692E59E" w14:textId="77777777" w:rsidR="00A62239" w:rsidRPr="00A62239" w:rsidRDefault="00A62239" w:rsidP="4AD1CF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0" w:type="dxa"/>
          </w:tcPr>
          <w:p w14:paraId="3C7FB9C6" w14:textId="2700A5AA" w:rsidR="00A62239" w:rsidRPr="00136B8D" w:rsidRDefault="00136B8D" w:rsidP="4AD1CFD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enesis Plus will vastly improve data quality across brands and </w:t>
            </w:r>
            <w:r w:rsidR="004C73A3">
              <w:rPr>
                <w:rFonts w:ascii="Arial" w:hAnsi="Arial" w:cs="Arial"/>
                <w:sz w:val="20"/>
                <w:szCs w:val="20"/>
              </w:rPr>
              <w:t>divisions</w:t>
            </w:r>
          </w:p>
        </w:tc>
      </w:tr>
      <w:tr w:rsidR="00A62239" w14:paraId="30C145D8" w14:textId="77777777" w:rsidTr="0053101E">
        <w:tc>
          <w:tcPr>
            <w:tcW w:w="3960" w:type="dxa"/>
          </w:tcPr>
          <w:p w14:paraId="3A910B44" w14:textId="77777777" w:rsidR="0053101E" w:rsidRPr="0053101E" w:rsidRDefault="0053101E" w:rsidP="0053101E">
            <w:pPr>
              <w:rPr>
                <w:rFonts w:ascii="Arial" w:hAnsi="Arial" w:cs="Arial"/>
                <w:sz w:val="20"/>
                <w:szCs w:val="20"/>
              </w:rPr>
            </w:pPr>
            <w:r w:rsidRPr="0053101E">
              <w:rPr>
                <w:rFonts w:ascii="Arial" w:hAnsi="Arial" w:cs="Arial"/>
                <w:sz w:val="20"/>
                <w:szCs w:val="20"/>
              </w:rPr>
              <w:t>Business and IT spend significant time in verifying data quality rather than using the data for decision making</w:t>
            </w:r>
          </w:p>
          <w:p w14:paraId="33C28C8C" w14:textId="77777777" w:rsidR="00A62239" w:rsidRPr="00A62239" w:rsidRDefault="00A62239" w:rsidP="4AD1CF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0" w:type="dxa"/>
          </w:tcPr>
          <w:p w14:paraId="4996943A" w14:textId="4245E5B1" w:rsidR="00A62239" w:rsidRPr="00136B8D" w:rsidRDefault="004C73A3" w:rsidP="4AD1CFD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project will significantly reduce or even eliminate IT verifying data quality </w:t>
            </w:r>
          </w:p>
        </w:tc>
      </w:tr>
      <w:tr w:rsidR="00D666FD" w14:paraId="123CEFAE" w14:textId="77777777" w:rsidTr="00D666FD">
        <w:tc>
          <w:tcPr>
            <w:tcW w:w="7920" w:type="dxa"/>
            <w:gridSpan w:val="2"/>
            <w:shd w:val="clear" w:color="auto" w:fill="BFBFBF" w:themeFill="background1" w:themeFillShade="BF"/>
          </w:tcPr>
          <w:p w14:paraId="0795A08D" w14:textId="2098CCB2" w:rsidR="00D666FD" w:rsidRPr="4AD1CFD6" w:rsidRDefault="00D666FD" w:rsidP="00D666FD">
            <w:pPr>
              <w:jc w:val="center"/>
              <w:rPr>
                <w:rFonts w:ascii="Arial" w:hAnsi="Arial" w:cs="Arial"/>
                <w:i/>
                <w:iCs/>
                <w:color w:val="808080" w:themeColor="background1" w:themeShade="80"/>
              </w:rPr>
            </w:pPr>
            <w:r w:rsidRPr="00D666FD">
              <w:rPr>
                <w:rFonts w:ascii="Arial" w:hAnsi="Arial" w:cs="Arial"/>
                <w:b/>
                <w:bCs/>
                <w:sz w:val="20"/>
                <w:szCs w:val="20"/>
              </w:rPr>
              <w:t>Platform Reliability and Scalability</w:t>
            </w:r>
          </w:p>
        </w:tc>
      </w:tr>
      <w:tr w:rsidR="00A62239" w14:paraId="02DC5193" w14:textId="77777777" w:rsidTr="0053101E">
        <w:tc>
          <w:tcPr>
            <w:tcW w:w="3960" w:type="dxa"/>
          </w:tcPr>
          <w:p w14:paraId="4E012B46" w14:textId="77777777" w:rsidR="004C1427" w:rsidRPr="004C1427" w:rsidRDefault="004C1427" w:rsidP="004C1427">
            <w:pPr>
              <w:rPr>
                <w:rFonts w:ascii="Arial" w:hAnsi="Arial" w:cs="Arial"/>
                <w:sz w:val="20"/>
                <w:szCs w:val="20"/>
              </w:rPr>
            </w:pPr>
            <w:r w:rsidRPr="004C1427">
              <w:rPr>
                <w:rFonts w:ascii="Arial" w:hAnsi="Arial" w:cs="Arial"/>
                <w:sz w:val="20"/>
                <w:szCs w:val="20"/>
              </w:rPr>
              <w:t>Lack of QA environment in current platform leads to high rate of production defects</w:t>
            </w:r>
          </w:p>
          <w:p w14:paraId="3FA1A1BE" w14:textId="77777777" w:rsidR="00A62239" w:rsidRPr="00A62239" w:rsidRDefault="00A62239" w:rsidP="4AD1CF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0" w:type="dxa"/>
          </w:tcPr>
          <w:p w14:paraId="36C6C765" w14:textId="4B89C6AB" w:rsidR="00A62239" w:rsidRPr="004C73A3" w:rsidRDefault="004C73A3" w:rsidP="4AD1CFD6">
            <w:pPr>
              <w:rPr>
                <w:rFonts w:ascii="Arial" w:hAnsi="Arial" w:cs="Arial"/>
                <w:sz w:val="20"/>
                <w:szCs w:val="20"/>
              </w:rPr>
            </w:pPr>
            <w:r w:rsidRPr="004C73A3">
              <w:rPr>
                <w:rFonts w:ascii="Arial" w:hAnsi="Arial" w:cs="Arial"/>
                <w:sz w:val="20"/>
                <w:szCs w:val="20"/>
                <w:highlight w:val="yellow"/>
              </w:rPr>
              <w:t>??</w:t>
            </w:r>
          </w:p>
        </w:tc>
      </w:tr>
      <w:tr w:rsidR="00A62239" w14:paraId="4FBF8DA7" w14:textId="77777777" w:rsidTr="0053101E">
        <w:tc>
          <w:tcPr>
            <w:tcW w:w="3960" w:type="dxa"/>
          </w:tcPr>
          <w:p w14:paraId="262E9D21" w14:textId="77777777" w:rsidR="004C1427" w:rsidRPr="004C1427" w:rsidRDefault="004C1427" w:rsidP="004C1427">
            <w:pPr>
              <w:rPr>
                <w:rFonts w:ascii="Arial" w:hAnsi="Arial" w:cs="Arial"/>
                <w:sz w:val="20"/>
                <w:szCs w:val="20"/>
              </w:rPr>
            </w:pPr>
            <w:r w:rsidRPr="004C1427">
              <w:rPr>
                <w:rFonts w:ascii="Arial" w:hAnsi="Arial" w:cs="Arial"/>
                <w:sz w:val="20"/>
                <w:szCs w:val="20"/>
              </w:rPr>
              <w:t>Lack of Disaster Recovery capability, these are available out of box in Snowflake</w:t>
            </w:r>
          </w:p>
          <w:p w14:paraId="41AB2F2B" w14:textId="77777777" w:rsidR="00A62239" w:rsidRPr="00A62239" w:rsidRDefault="00A62239" w:rsidP="4AD1CF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0" w:type="dxa"/>
          </w:tcPr>
          <w:p w14:paraId="5F3D5A56" w14:textId="139A7CBA" w:rsidR="00A62239" w:rsidRPr="004C73A3" w:rsidRDefault="004C73A3" w:rsidP="4AD1CFD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nesis Plus will address Disaster Recovery</w:t>
            </w:r>
          </w:p>
        </w:tc>
      </w:tr>
      <w:tr w:rsidR="00A62239" w14:paraId="62DF24BC" w14:textId="77777777" w:rsidTr="0053101E">
        <w:tc>
          <w:tcPr>
            <w:tcW w:w="3960" w:type="dxa"/>
          </w:tcPr>
          <w:p w14:paraId="2D99B42E" w14:textId="77777777" w:rsidR="004C1427" w:rsidRPr="004C1427" w:rsidRDefault="004C1427" w:rsidP="004C1427">
            <w:pPr>
              <w:rPr>
                <w:rFonts w:ascii="Arial" w:hAnsi="Arial" w:cs="Arial"/>
                <w:sz w:val="20"/>
                <w:szCs w:val="20"/>
              </w:rPr>
            </w:pPr>
            <w:r w:rsidRPr="004C1427">
              <w:rPr>
                <w:rFonts w:ascii="Arial" w:hAnsi="Arial" w:cs="Arial"/>
                <w:sz w:val="20"/>
                <w:szCs w:val="20"/>
              </w:rPr>
              <w:t>Instances of delayed reporting, and response time to load reports in current platform</w:t>
            </w:r>
          </w:p>
          <w:p w14:paraId="7202BD58" w14:textId="77777777" w:rsidR="00A62239" w:rsidRPr="00A62239" w:rsidRDefault="00A62239" w:rsidP="4AD1CFD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0" w:type="dxa"/>
          </w:tcPr>
          <w:p w14:paraId="6E26D5A6" w14:textId="6FB45160" w:rsidR="00A62239" w:rsidRPr="004C73A3" w:rsidRDefault="004C73A3" w:rsidP="4AD1CFD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ear Real-time data and report creation to be in place </w:t>
            </w:r>
          </w:p>
        </w:tc>
      </w:tr>
      <w:tr w:rsidR="00D666FD" w14:paraId="32F63EA6" w14:textId="77777777" w:rsidTr="0053101E">
        <w:tc>
          <w:tcPr>
            <w:tcW w:w="3960" w:type="dxa"/>
          </w:tcPr>
          <w:p w14:paraId="4D9E75D4" w14:textId="77777777" w:rsidR="004C1427" w:rsidRPr="004C1427" w:rsidRDefault="004C1427" w:rsidP="004C1427">
            <w:pPr>
              <w:rPr>
                <w:rFonts w:ascii="Arial" w:hAnsi="Arial" w:cs="Arial"/>
                <w:sz w:val="20"/>
                <w:szCs w:val="20"/>
              </w:rPr>
            </w:pPr>
            <w:r w:rsidRPr="004C1427">
              <w:rPr>
                <w:rFonts w:ascii="Arial" w:hAnsi="Arial" w:cs="Arial"/>
                <w:sz w:val="20"/>
                <w:szCs w:val="20"/>
              </w:rPr>
              <w:t xml:space="preserve">Ability to instant clone helps improve budget &amp; forecast load accuracy, and validation </w:t>
            </w:r>
          </w:p>
          <w:p w14:paraId="5A4FCDF8" w14:textId="77777777" w:rsidR="00D666FD" w:rsidRPr="00A62239" w:rsidRDefault="00D666FD" w:rsidP="00D666F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0" w:type="dxa"/>
          </w:tcPr>
          <w:p w14:paraId="429D98A8" w14:textId="5D1D1295" w:rsidR="00D666FD" w:rsidRPr="004C73A3" w:rsidRDefault="004C73A3" w:rsidP="00D666F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enesis Plus will improve </w:t>
            </w:r>
            <w:r w:rsidRPr="004C1427">
              <w:rPr>
                <w:rFonts w:ascii="Arial" w:hAnsi="Arial" w:cs="Arial"/>
                <w:sz w:val="20"/>
                <w:szCs w:val="20"/>
              </w:rPr>
              <w:t>instant clone helps improve budget &amp; forecast load accuracy, and validation</w:t>
            </w:r>
          </w:p>
        </w:tc>
      </w:tr>
    </w:tbl>
    <w:p w14:paraId="299BEF37" w14:textId="1F791684" w:rsidR="58A9D848" w:rsidRDefault="58A9D848" w:rsidP="4AD1CFD6">
      <w:pPr>
        <w:ind w:left="720"/>
        <w:rPr>
          <w:rFonts w:eastAsia="Times New Roman"/>
          <w:color w:val="000000" w:themeColor="text1"/>
        </w:rPr>
      </w:pPr>
    </w:p>
    <w:p w14:paraId="6A62B1B5" w14:textId="0EC88684" w:rsidR="00414866" w:rsidRPr="009E5B32" w:rsidRDefault="00414866" w:rsidP="4AD1CFD6">
      <w:pPr>
        <w:ind w:left="720"/>
        <w:rPr>
          <w:rFonts w:eastAsia="Times New Roman"/>
          <w:color w:val="000000" w:themeColor="text1"/>
        </w:rPr>
      </w:pPr>
    </w:p>
    <w:p w14:paraId="79E548DA" w14:textId="449504DA" w:rsidR="4AD1CFD6" w:rsidRDefault="4AD1CFD6" w:rsidP="4AD1CFD6">
      <w:pPr>
        <w:ind w:left="720"/>
        <w:rPr>
          <w:rFonts w:ascii="Arial" w:hAnsi="Arial" w:cs="Arial"/>
          <w:i/>
          <w:iCs/>
          <w:color w:val="808080" w:themeColor="background1" w:themeShade="80"/>
        </w:rPr>
      </w:pPr>
    </w:p>
    <w:p w14:paraId="3FB5BEF3" w14:textId="6C52220B" w:rsidR="4AD1CFD6" w:rsidRDefault="4AD1CFD6" w:rsidP="4AD1CFD6">
      <w:pPr>
        <w:ind w:left="720"/>
        <w:rPr>
          <w:rFonts w:ascii="Arial" w:hAnsi="Arial" w:cs="Arial"/>
          <w:i/>
          <w:iCs/>
          <w:color w:val="808080" w:themeColor="background1" w:themeShade="80"/>
        </w:rPr>
      </w:pPr>
    </w:p>
    <w:p w14:paraId="47FD1E0B" w14:textId="5E4F9CE5" w:rsidR="4AD1CFD6" w:rsidRDefault="4AD1CFD6" w:rsidP="4AD1CFD6">
      <w:pPr>
        <w:ind w:left="720"/>
        <w:rPr>
          <w:rFonts w:ascii="Arial" w:hAnsi="Arial" w:cs="Arial"/>
          <w:i/>
          <w:iCs/>
          <w:color w:val="808080" w:themeColor="background1" w:themeShade="80"/>
        </w:rPr>
      </w:pPr>
    </w:p>
    <w:p w14:paraId="2263A5A2" w14:textId="03824C53" w:rsidR="005A4060" w:rsidRPr="009E5B32" w:rsidRDefault="005A4060" w:rsidP="003122FD">
      <w:pPr>
        <w:numPr>
          <w:ilvl w:val="0"/>
          <w:numId w:val="3"/>
        </w:numPr>
        <w:ind w:left="720" w:hanging="720"/>
        <w:rPr>
          <w:rFonts w:ascii="Arial" w:hAnsi="Arial" w:cs="Arial"/>
          <w:b/>
          <w:bCs/>
          <w:sz w:val="32"/>
          <w:szCs w:val="32"/>
        </w:rPr>
      </w:pPr>
      <w:r w:rsidRPr="009E5B32">
        <w:rPr>
          <w:rFonts w:ascii="Arial" w:hAnsi="Arial" w:cs="Arial"/>
          <w:b/>
          <w:bCs/>
          <w:sz w:val="32"/>
          <w:szCs w:val="32"/>
        </w:rPr>
        <w:t xml:space="preserve">Proposed Timeline &amp; Key Milestones </w:t>
      </w:r>
      <w:r w:rsidR="00636AD1" w:rsidRPr="009E5B32">
        <w:rPr>
          <w:rFonts w:ascii="Arial" w:hAnsi="Arial" w:cs="Arial"/>
          <w:b/>
          <w:bCs/>
          <w:sz w:val="32"/>
          <w:szCs w:val="32"/>
        </w:rPr>
        <w:tab/>
      </w:r>
    </w:p>
    <w:p w14:paraId="163EB305" w14:textId="7A12E332" w:rsidR="00194453" w:rsidRDefault="004C73A3" w:rsidP="00194453">
      <w:pPr>
        <w:rPr>
          <w:rFonts w:ascii="Arial" w:hAnsi="Arial" w:cs="Arial"/>
          <w:i/>
          <w:iCs/>
          <w:color w:val="80808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1A2FEF5" wp14:editId="251BD858">
            <wp:extent cx="4572000" cy="2571750"/>
            <wp:effectExtent l="0" t="0" r="0" b="0"/>
            <wp:docPr id="2" name="Picture 2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imelin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78C6B" w14:textId="77777777" w:rsidR="004C73A3" w:rsidRPr="009E5B32" w:rsidRDefault="004C73A3" w:rsidP="00194453">
      <w:pPr>
        <w:rPr>
          <w:rFonts w:ascii="Arial" w:hAnsi="Arial" w:cs="Arial"/>
          <w:i/>
          <w:iCs/>
          <w:color w:val="808080"/>
          <w:sz w:val="20"/>
          <w:szCs w:val="20"/>
        </w:rPr>
      </w:pPr>
    </w:p>
    <w:p w14:paraId="261FFB07" w14:textId="77777777" w:rsidR="005A4060" w:rsidRPr="009E5B32" w:rsidRDefault="005A4060" w:rsidP="003122FD">
      <w:pPr>
        <w:numPr>
          <w:ilvl w:val="0"/>
          <w:numId w:val="3"/>
        </w:numPr>
        <w:ind w:left="720" w:hanging="720"/>
        <w:rPr>
          <w:rFonts w:ascii="Arial" w:hAnsi="Arial" w:cs="Arial"/>
          <w:b/>
          <w:bCs/>
          <w:sz w:val="32"/>
          <w:szCs w:val="32"/>
        </w:rPr>
      </w:pPr>
      <w:r w:rsidRPr="009E5B32">
        <w:rPr>
          <w:rFonts w:ascii="Arial" w:hAnsi="Arial" w:cs="Arial"/>
          <w:b/>
          <w:bCs/>
          <w:sz w:val="32"/>
          <w:szCs w:val="32"/>
        </w:rPr>
        <w:t xml:space="preserve">Resources &amp; Organization </w:t>
      </w:r>
    </w:p>
    <w:p w14:paraId="3065DFBB" w14:textId="413E9631" w:rsidR="008055EF" w:rsidRPr="00C4716C" w:rsidRDefault="008055EF" w:rsidP="008055EF">
      <w:pPr>
        <w:rPr>
          <w:rFonts w:ascii="Arial" w:hAnsi="Arial" w:cs="Arial"/>
          <w:b/>
          <w:bCs/>
          <w:color w:val="808080"/>
          <w:sz w:val="32"/>
          <w:szCs w:val="32"/>
        </w:rPr>
      </w:pP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4"/>
        <w:gridCol w:w="3239"/>
        <w:gridCol w:w="2619"/>
      </w:tblGrid>
      <w:tr w:rsidR="008055EF" w:rsidRPr="009E5B32" w14:paraId="2DC8715A" w14:textId="77777777" w:rsidTr="00D61222">
        <w:tc>
          <w:tcPr>
            <w:tcW w:w="1980" w:type="dxa"/>
            <w:shd w:val="clear" w:color="auto" w:fill="96C8E6"/>
          </w:tcPr>
          <w:p w14:paraId="4F44DC7A" w14:textId="77777777" w:rsidR="008055EF" w:rsidRPr="009E5B32" w:rsidRDefault="008055EF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5B32">
              <w:rPr>
                <w:rFonts w:ascii="Arial" w:hAnsi="Arial" w:cs="Arial"/>
                <w:b/>
                <w:bCs/>
                <w:sz w:val="20"/>
                <w:szCs w:val="20"/>
              </w:rPr>
              <w:t>What</w:t>
            </w:r>
          </w:p>
          <w:p w14:paraId="1FCB2278" w14:textId="77777777" w:rsidR="008055EF" w:rsidRPr="009E5B32" w:rsidRDefault="008055EF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330" w:type="dxa"/>
            <w:shd w:val="clear" w:color="auto" w:fill="96C8E6"/>
          </w:tcPr>
          <w:p w14:paraId="4EF60985" w14:textId="77777777" w:rsidR="008055EF" w:rsidRPr="009E5B32" w:rsidRDefault="008055EF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5B32">
              <w:rPr>
                <w:rFonts w:ascii="Arial" w:hAnsi="Arial" w:cs="Arial"/>
                <w:b/>
                <w:bCs/>
                <w:sz w:val="20"/>
                <w:szCs w:val="20"/>
              </w:rPr>
              <w:t>Who</w:t>
            </w:r>
          </w:p>
        </w:tc>
        <w:tc>
          <w:tcPr>
            <w:tcW w:w="2700" w:type="dxa"/>
            <w:shd w:val="clear" w:color="auto" w:fill="96C8E6"/>
          </w:tcPr>
          <w:p w14:paraId="4FD8086F" w14:textId="77777777" w:rsidR="008055EF" w:rsidRPr="009E5B32" w:rsidRDefault="008055EF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5B3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ole / Comments </w:t>
            </w:r>
          </w:p>
        </w:tc>
      </w:tr>
      <w:tr w:rsidR="008055EF" w:rsidRPr="009E5B32" w14:paraId="3A11EBCD" w14:textId="77777777" w:rsidTr="00D61222">
        <w:tc>
          <w:tcPr>
            <w:tcW w:w="1980" w:type="dxa"/>
            <w:shd w:val="clear" w:color="auto" w:fill="auto"/>
          </w:tcPr>
          <w:p w14:paraId="7DB15A2A" w14:textId="77777777" w:rsidR="008055EF" w:rsidRPr="009E5B32" w:rsidRDefault="008055EF" w:rsidP="00D61222">
            <w:pPr>
              <w:rPr>
                <w:rFonts w:ascii="Arial" w:hAnsi="Arial" w:cs="Arial"/>
                <w:sz w:val="20"/>
                <w:szCs w:val="20"/>
              </w:rPr>
            </w:pPr>
            <w:r w:rsidRPr="009E5B32">
              <w:rPr>
                <w:rFonts w:ascii="Arial" w:hAnsi="Arial" w:cs="Arial"/>
                <w:sz w:val="20"/>
                <w:szCs w:val="20"/>
              </w:rPr>
              <w:t>Project Sponsor(s)</w:t>
            </w:r>
          </w:p>
        </w:tc>
        <w:tc>
          <w:tcPr>
            <w:tcW w:w="3330" w:type="dxa"/>
            <w:shd w:val="clear" w:color="auto" w:fill="auto"/>
          </w:tcPr>
          <w:p w14:paraId="17DD009C" w14:textId="1CE6B49B" w:rsidR="008055EF" w:rsidRPr="009E5B32" w:rsidRDefault="0030636B" w:rsidP="00D61222">
            <w:pPr>
              <w:rPr>
                <w:rFonts w:ascii="Arial" w:hAnsi="Arial" w:cs="Arial"/>
                <w:sz w:val="20"/>
                <w:szCs w:val="20"/>
              </w:rPr>
            </w:pPr>
            <w:r w:rsidRPr="0030636B">
              <w:rPr>
                <w:rFonts w:ascii="Arial" w:hAnsi="Arial" w:cs="Arial"/>
                <w:sz w:val="20"/>
                <w:szCs w:val="20"/>
              </w:rPr>
              <w:t>Harish Ramani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30636B">
              <w:rPr>
                <w:rFonts w:ascii="Arial" w:hAnsi="Arial" w:cs="Arial"/>
                <w:sz w:val="20"/>
                <w:szCs w:val="20"/>
              </w:rPr>
              <w:t>​</w:t>
            </w:r>
            <w:r w:rsidRPr="004C1427">
              <w:rPr>
                <w:rFonts w:ascii="Arial" w:hAnsi="Arial" w:cs="Arial"/>
                <w:sz w:val="20"/>
                <w:szCs w:val="20"/>
              </w:rPr>
              <w:t>Balaji Srinivasan</w:t>
            </w:r>
          </w:p>
        </w:tc>
        <w:tc>
          <w:tcPr>
            <w:tcW w:w="2700" w:type="dxa"/>
            <w:shd w:val="clear" w:color="auto" w:fill="auto"/>
          </w:tcPr>
          <w:p w14:paraId="146D242F" w14:textId="08F7380F" w:rsidR="008055EF" w:rsidRPr="009E5B32" w:rsidRDefault="008055EF" w:rsidP="00D612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055EF" w:rsidRPr="009E5B32" w14:paraId="3E73722A" w14:textId="77777777" w:rsidTr="00D61222">
        <w:tc>
          <w:tcPr>
            <w:tcW w:w="1980" w:type="dxa"/>
            <w:shd w:val="clear" w:color="auto" w:fill="auto"/>
          </w:tcPr>
          <w:p w14:paraId="5C8FF14F" w14:textId="77777777" w:rsidR="008055EF" w:rsidRPr="009E5B32" w:rsidRDefault="008055EF" w:rsidP="00D61222">
            <w:pPr>
              <w:rPr>
                <w:rFonts w:ascii="Arial" w:hAnsi="Arial" w:cs="Arial"/>
                <w:sz w:val="20"/>
                <w:szCs w:val="20"/>
              </w:rPr>
            </w:pPr>
            <w:r w:rsidRPr="009E5B32">
              <w:rPr>
                <w:rFonts w:ascii="Arial" w:hAnsi="Arial" w:cs="Arial"/>
                <w:sz w:val="20"/>
                <w:szCs w:val="20"/>
              </w:rPr>
              <w:t xml:space="preserve">Steering Committee </w:t>
            </w:r>
          </w:p>
        </w:tc>
        <w:tc>
          <w:tcPr>
            <w:tcW w:w="3330" w:type="dxa"/>
            <w:shd w:val="clear" w:color="auto" w:fill="auto"/>
          </w:tcPr>
          <w:p w14:paraId="19295BBD" w14:textId="709F506C" w:rsidR="008055EF" w:rsidRPr="004C1427" w:rsidRDefault="004C1427" w:rsidP="00D61222">
            <w:pPr>
              <w:rPr>
                <w:rFonts w:ascii="Arial" w:hAnsi="Arial" w:cs="Arial"/>
                <w:sz w:val="20"/>
                <w:szCs w:val="20"/>
              </w:rPr>
            </w:pPr>
            <w:r w:rsidRPr="004C1427">
              <w:rPr>
                <w:rFonts w:ascii="Arial" w:hAnsi="Arial" w:cs="Arial"/>
                <w:sz w:val="20"/>
                <w:szCs w:val="20"/>
              </w:rPr>
              <w:t>T</w:t>
            </w:r>
            <w:r w:rsidRPr="004C1427">
              <w:rPr>
                <w:rFonts w:ascii="Arial" w:hAnsi="Arial" w:cs="Arial"/>
                <w:sz w:val="20"/>
                <w:szCs w:val="20"/>
              </w:rPr>
              <w:t>racy Scheuerman, Aloke Mishra, Marisol Ayala, Matt Dunn, H&amp;W - TBD, Craig Antolik, Harish Ramani, Anil Johnson, Balaji Srinivasan​</w:t>
            </w:r>
          </w:p>
        </w:tc>
        <w:tc>
          <w:tcPr>
            <w:tcW w:w="2700" w:type="dxa"/>
            <w:shd w:val="clear" w:color="auto" w:fill="auto"/>
          </w:tcPr>
          <w:p w14:paraId="62B114AF" w14:textId="77777777" w:rsidR="008055EF" w:rsidRPr="009E5B32" w:rsidRDefault="008055EF" w:rsidP="00D612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055EF" w:rsidRPr="009E5B32" w14:paraId="553C68B5" w14:textId="77777777" w:rsidTr="00D61222">
        <w:tc>
          <w:tcPr>
            <w:tcW w:w="1980" w:type="dxa"/>
            <w:shd w:val="clear" w:color="auto" w:fill="auto"/>
          </w:tcPr>
          <w:p w14:paraId="6DEF8102" w14:textId="77777777" w:rsidR="008055EF" w:rsidRPr="009E5B32" w:rsidRDefault="008055EF" w:rsidP="00D61222">
            <w:pPr>
              <w:rPr>
                <w:rFonts w:ascii="Arial" w:hAnsi="Arial" w:cs="Arial"/>
                <w:sz w:val="20"/>
                <w:szCs w:val="20"/>
              </w:rPr>
            </w:pPr>
            <w:r w:rsidRPr="009E5B32">
              <w:rPr>
                <w:rFonts w:ascii="Arial" w:hAnsi="Arial" w:cs="Arial"/>
                <w:sz w:val="20"/>
                <w:szCs w:val="20"/>
              </w:rPr>
              <w:t>Project Managers (Business/IT</w:t>
            </w:r>
          </w:p>
        </w:tc>
        <w:tc>
          <w:tcPr>
            <w:tcW w:w="3330" w:type="dxa"/>
            <w:shd w:val="clear" w:color="auto" w:fill="auto"/>
          </w:tcPr>
          <w:p w14:paraId="18351C12" w14:textId="1FFBDA4D" w:rsidR="008055EF" w:rsidRPr="009E5B32" w:rsidRDefault="004C1427" w:rsidP="00D6122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ick Seiden</w:t>
            </w:r>
          </w:p>
        </w:tc>
        <w:tc>
          <w:tcPr>
            <w:tcW w:w="2700" w:type="dxa"/>
            <w:shd w:val="clear" w:color="auto" w:fill="auto"/>
          </w:tcPr>
          <w:p w14:paraId="48829935" w14:textId="4936C24A" w:rsidR="008055EF" w:rsidRPr="009E5B32" w:rsidRDefault="004C1427" w:rsidP="00D6122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M/Scrum Master</w:t>
            </w:r>
          </w:p>
        </w:tc>
      </w:tr>
      <w:tr w:rsidR="008055EF" w:rsidRPr="009E5B32" w14:paraId="4A8929BA" w14:textId="77777777" w:rsidTr="00D61222">
        <w:tc>
          <w:tcPr>
            <w:tcW w:w="1980" w:type="dxa"/>
            <w:shd w:val="clear" w:color="auto" w:fill="auto"/>
          </w:tcPr>
          <w:p w14:paraId="0989DB86" w14:textId="77777777" w:rsidR="008055EF" w:rsidRPr="009E5B32" w:rsidRDefault="008055EF" w:rsidP="00D61222">
            <w:pPr>
              <w:rPr>
                <w:rFonts w:ascii="Arial" w:hAnsi="Arial" w:cs="Arial"/>
                <w:sz w:val="20"/>
                <w:szCs w:val="20"/>
              </w:rPr>
            </w:pPr>
            <w:r w:rsidRPr="009E5B32">
              <w:rPr>
                <w:rFonts w:ascii="Arial" w:hAnsi="Arial" w:cs="Arial"/>
                <w:sz w:val="20"/>
                <w:szCs w:val="20"/>
              </w:rPr>
              <w:t>Team Members</w:t>
            </w:r>
          </w:p>
        </w:tc>
        <w:tc>
          <w:tcPr>
            <w:tcW w:w="3330" w:type="dxa"/>
            <w:shd w:val="clear" w:color="auto" w:fill="auto"/>
          </w:tcPr>
          <w:p w14:paraId="08B74926" w14:textId="4D0C622F" w:rsidR="008055EF" w:rsidRPr="009E5B32" w:rsidRDefault="004C1427" w:rsidP="00D61222">
            <w:pPr>
              <w:rPr>
                <w:rFonts w:ascii="Arial" w:hAnsi="Arial" w:cs="Arial"/>
                <w:sz w:val="20"/>
                <w:szCs w:val="20"/>
              </w:rPr>
            </w:pPr>
            <w:r w:rsidRPr="004C1427">
              <w:rPr>
                <w:rFonts w:ascii="Arial" w:hAnsi="Arial" w:cs="Arial"/>
                <w:sz w:val="20"/>
                <w:szCs w:val="20"/>
              </w:rPr>
              <w:t xml:space="preserve">Sai </w:t>
            </w:r>
            <w:proofErr w:type="spellStart"/>
            <w:r w:rsidRPr="004C1427">
              <w:rPr>
                <w:rFonts w:ascii="Arial" w:hAnsi="Arial" w:cs="Arial"/>
                <w:sz w:val="20"/>
                <w:szCs w:val="20"/>
              </w:rPr>
              <w:t>Peddit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4C1427">
              <w:rPr>
                <w:rFonts w:ascii="Arial" w:hAnsi="Arial" w:cs="Arial"/>
                <w:sz w:val="20"/>
                <w:szCs w:val="20"/>
              </w:rPr>
              <w:t>Venkat M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4C1427">
              <w:rPr>
                <w:rFonts w:ascii="Arial" w:hAnsi="Arial" w:cs="Arial"/>
                <w:sz w:val="20"/>
                <w:szCs w:val="20"/>
              </w:rPr>
              <w:t>Mel Blizzard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4C1427">
              <w:rPr>
                <w:rFonts w:ascii="Arial" w:hAnsi="Arial" w:cs="Arial"/>
                <w:sz w:val="20"/>
                <w:szCs w:val="20"/>
              </w:rPr>
              <w:t>Derek Spear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4C1427">
              <w:rPr>
                <w:rFonts w:ascii="Arial" w:hAnsi="Arial" w:cs="Arial"/>
                <w:sz w:val="20"/>
                <w:szCs w:val="20"/>
              </w:rPr>
              <w:t xml:space="preserve">Aditya </w:t>
            </w:r>
            <w:proofErr w:type="spellStart"/>
            <w:r w:rsidRPr="004C1427">
              <w:rPr>
                <w:rFonts w:ascii="Arial" w:hAnsi="Arial" w:cs="Arial"/>
                <w:sz w:val="20"/>
                <w:szCs w:val="20"/>
              </w:rPr>
              <w:t>Gondesi</w:t>
            </w:r>
            <w:proofErr w:type="spellEnd"/>
            <w:r w:rsidR="0030636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4C1427">
              <w:rPr>
                <w:rFonts w:ascii="Arial" w:hAnsi="Arial" w:cs="Arial"/>
                <w:sz w:val="20"/>
                <w:szCs w:val="20"/>
              </w:rPr>
              <w:t>Gurpreet Singh</w:t>
            </w:r>
            <w:r w:rsidR="0030636B">
              <w:rPr>
                <w:rFonts w:ascii="Arial" w:hAnsi="Arial" w:cs="Arial"/>
                <w:sz w:val="20"/>
                <w:szCs w:val="20"/>
              </w:rPr>
              <w:t>,</w:t>
            </w:r>
            <w:r w:rsidRPr="004C1427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4C1427">
              <w:rPr>
                <w:rFonts w:ascii="Arial" w:hAnsi="Arial" w:cs="Arial"/>
                <w:sz w:val="20"/>
                <w:szCs w:val="20"/>
              </w:rPr>
              <w:t>Pradhnya</w:t>
            </w:r>
            <w:proofErr w:type="spellEnd"/>
            <w:r w:rsidRPr="004C1427">
              <w:rPr>
                <w:rFonts w:ascii="Arial" w:hAnsi="Arial" w:cs="Arial"/>
                <w:sz w:val="20"/>
                <w:szCs w:val="20"/>
              </w:rPr>
              <w:t xml:space="preserve"> Shahu</w:t>
            </w:r>
            <w:r w:rsidR="0030636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4C1427">
              <w:rPr>
                <w:rFonts w:ascii="Arial" w:hAnsi="Arial" w:cs="Arial"/>
                <w:sz w:val="20"/>
                <w:szCs w:val="20"/>
              </w:rPr>
              <w:t>Shivaram Kolla</w:t>
            </w:r>
            <w:r w:rsidR="0030636B">
              <w:rPr>
                <w:rFonts w:ascii="Arial" w:hAnsi="Arial" w:cs="Arial"/>
                <w:sz w:val="20"/>
                <w:szCs w:val="20"/>
              </w:rPr>
              <w:t>,</w:t>
            </w:r>
            <w:r w:rsidRPr="004C1427">
              <w:rPr>
                <w:rFonts w:ascii="Arial" w:hAnsi="Arial" w:cs="Arial"/>
                <w:sz w:val="20"/>
                <w:szCs w:val="20"/>
              </w:rPr>
              <w:t xml:space="preserve"> Srinivas Maram</w:t>
            </w:r>
            <w:r w:rsidR="0030636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4C1427">
              <w:rPr>
                <w:rFonts w:ascii="Arial" w:hAnsi="Arial" w:cs="Arial"/>
                <w:sz w:val="20"/>
                <w:szCs w:val="20"/>
              </w:rPr>
              <w:t>Lakshmi Narayana</w:t>
            </w:r>
            <w:r w:rsidR="0030636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4C1427">
              <w:rPr>
                <w:rFonts w:ascii="Arial" w:hAnsi="Arial" w:cs="Arial"/>
                <w:sz w:val="20"/>
                <w:szCs w:val="20"/>
              </w:rPr>
              <w:t xml:space="preserve">Neha Jain </w:t>
            </w:r>
          </w:p>
        </w:tc>
        <w:tc>
          <w:tcPr>
            <w:tcW w:w="2700" w:type="dxa"/>
            <w:shd w:val="clear" w:color="auto" w:fill="auto"/>
          </w:tcPr>
          <w:p w14:paraId="7A7DE362" w14:textId="07C06BA6" w:rsidR="008055EF" w:rsidRPr="009E5B32" w:rsidRDefault="0030636B" w:rsidP="00D6122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velop Team</w:t>
            </w:r>
          </w:p>
        </w:tc>
      </w:tr>
      <w:tr w:rsidR="008055EF" w:rsidRPr="009E5B32" w14:paraId="42C34EAD" w14:textId="77777777" w:rsidTr="00D61222">
        <w:tc>
          <w:tcPr>
            <w:tcW w:w="1980" w:type="dxa"/>
            <w:shd w:val="clear" w:color="auto" w:fill="auto"/>
          </w:tcPr>
          <w:p w14:paraId="0B12999E" w14:textId="77777777" w:rsidR="008055EF" w:rsidRPr="009E5B32" w:rsidRDefault="008055EF" w:rsidP="00D61222">
            <w:pPr>
              <w:rPr>
                <w:rFonts w:ascii="Arial" w:hAnsi="Arial" w:cs="Arial"/>
                <w:sz w:val="20"/>
                <w:szCs w:val="20"/>
              </w:rPr>
            </w:pPr>
            <w:r w:rsidRPr="009E5B32">
              <w:rPr>
                <w:rFonts w:ascii="Arial" w:hAnsi="Arial" w:cs="Arial"/>
                <w:sz w:val="20"/>
                <w:szCs w:val="20"/>
              </w:rPr>
              <w:t>Other</w:t>
            </w:r>
          </w:p>
        </w:tc>
        <w:tc>
          <w:tcPr>
            <w:tcW w:w="3330" w:type="dxa"/>
            <w:shd w:val="clear" w:color="auto" w:fill="auto"/>
          </w:tcPr>
          <w:p w14:paraId="639BFC17" w14:textId="19FF9892" w:rsidR="008055EF" w:rsidRPr="009E5B32" w:rsidRDefault="0030636B" w:rsidP="00D61222">
            <w:pPr>
              <w:rPr>
                <w:rFonts w:ascii="Arial" w:hAnsi="Arial" w:cs="Arial"/>
                <w:sz w:val="20"/>
                <w:szCs w:val="20"/>
              </w:rPr>
            </w:pPr>
            <w:r w:rsidRPr="004C1427">
              <w:rPr>
                <w:rFonts w:ascii="Arial" w:hAnsi="Arial" w:cs="Arial"/>
                <w:sz w:val="20"/>
                <w:szCs w:val="20"/>
              </w:rPr>
              <w:t xml:space="preserve">Sai </w:t>
            </w:r>
            <w:proofErr w:type="spellStart"/>
            <w:r w:rsidRPr="004C1427">
              <w:rPr>
                <w:rFonts w:ascii="Arial" w:hAnsi="Arial" w:cs="Arial"/>
                <w:sz w:val="20"/>
                <w:szCs w:val="20"/>
              </w:rPr>
              <w:t>Peddit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,</w:t>
            </w:r>
          </w:p>
        </w:tc>
        <w:tc>
          <w:tcPr>
            <w:tcW w:w="2700" w:type="dxa"/>
            <w:shd w:val="clear" w:color="auto" w:fill="auto"/>
          </w:tcPr>
          <w:p w14:paraId="7222F94F" w14:textId="2DCD8A47" w:rsidR="008055EF" w:rsidRPr="009E5B32" w:rsidRDefault="0030636B" w:rsidP="00D6122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ct Leader</w:t>
            </w:r>
          </w:p>
        </w:tc>
      </w:tr>
    </w:tbl>
    <w:p w14:paraId="4DE13376" w14:textId="77777777" w:rsidR="00B07034" w:rsidRPr="009E5B32" w:rsidRDefault="00B07034" w:rsidP="008055EF">
      <w:pPr>
        <w:rPr>
          <w:rFonts w:ascii="Arial" w:hAnsi="Arial" w:cs="Arial"/>
          <w:b/>
          <w:bCs/>
          <w:sz w:val="32"/>
          <w:szCs w:val="32"/>
        </w:rPr>
      </w:pPr>
    </w:p>
    <w:p w14:paraId="53800238" w14:textId="77777777" w:rsidR="00B07034" w:rsidRPr="009E5B32" w:rsidRDefault="00B07034" w:rsidP="00B07034">
      <w:pPr>
        <w:numPr>
          <w:ilvl w:val="0"/>
          <w:numId w:val="3"/>
        </w:numPr>
        <w:ind w:left="720" w:hanging="720"/>
        <w:rPr>
          <w:rFonts w:ascii="Arial" w:hAnsi="Arial" w:cs="Arial"/>
          <w:b/>
          <w:bCs/>
          <w:sz w:val="32"/>
          <w:szCs w:val="32"/>
        </w:rPr>
      </w:pPr>
      <w:r w:rsidRPr="009E5B32">
        <w:rPr>
          <w:rFonts w:ascii="Arial" w:hAnsi="Arial" w:cs="Arial"/>
          <w:b/>
          <w:bCs/>
          <w:sz w:val="32"/>
          <w:szCs w:val="32"/>
        </w:rPr>
        <w:t xml:space="preserve">Assumptions </w:t>
      </w:r>
    </w:p>
    <w:p w14:paraId="0A1A10F9" w14:textId="0195FF5E" w:rsidR="00486917" w:rsidRDefault="00486917" w:rsidP="00B07034">
      <w:pPr>
        <w:rPr>
          <w:rFonts w:ascii="Arial" w:hAnsi="Arial" w:cs="Arial"/>
          <w:i/>
          <w:iCs/>
          <w:color w:val="808080"/>
          <w:sz w:val="20"/>
          <w:szCs w:val="20"/>
        </w:rPr>
      </w:pPr>
    </w:p>
    <w:p w14:paraId="55376785" w14:textId="77777777" w:rsidR="004C73A3" w:rsidRPr="004C73A3" w:rsidRDefault="004C73A3" w:rsidP="004C73A3">
      <w:pPr>
        <w:rPr>
          <w:rFonts w:ascii="Arial" w:hAnsi="Arial" w:cs="Arial"/>
          <w:b/>
          <w:bCs/>
          <w:sz w:val="20"/>
          <w:szCs w:val="20"/>
        </w:rPr>
      </w:pPr>
      <w:r w:rsidRPr="004C73A3">
        <w:rPr>
          <w:rFonts w:ascii="Arial" w:hAnsi="Arial" w:cs="Arial"/>
          <w:b/>
          <w:bCs/>
          <w:sz w:val="20"/>
          <w:szCs w:val="20"/>
          <w:highlight w:val="yellow"/>
        </w:rPr>
        <w:t>Balaji, please add</w:t>
      </w:r>
    </w:p>
    <w:p w14:paraId="72727098" w14:textId="77777777" w:rsidR="004C73A3" w:rsidRPr="009E5B32" w:rsidRDefault="004C73A3" w:rsidP="00B07034">
      <w:pPr>
        <w:rPr>
          <w:rFonts w:ascii="Arial" w:hAnsi="Arial" w:cs="Arial"/>
          <w:b/>
          <w:bCs/>
          <w:sz w:val="28"/>
          <w:szCs w:val="28"/>
        </w:rPr>
      </w:pPr>
    </w:p>
    <w:p w14:paraId="593830FC" w14:textId="77777777" w:rsidR="006E3247" w:rsidRPr="009E5B32" w:rsidRDefault="006E3247" w:rsidP="00B07034">
      <w:pPr>
        <w:rPr>
          <w:rFonts w:ascii="Arial" w:hAnsi="Arial" w:cs="Arial"/>
          <w:b/>
          <w:bCs/>
          <w:sz w:val="28"/>
          <w:szCs w:val="28"/>
        </w:rPr>
      </w:pPr>
    </w:p>
    <w:p w14:paraId="723E65EB" w14:textId="7A1990E7" w:rsidR="00B07034" w:rsidRDefault="00B07034" w:rsidP="00B07034">
      <w:pPr>
        <w:numPr>
          <w:ilvl w:val="0"/>
          <w:numId w:val="3"/>
        </w:numPr>
        <w:ind w:left="720" w:hanging="720"/>
        <w:rPr>
          <w:rFonts w:ascii="Arial" w:hAnsi="Arial" w:cs="Arial"/>
          <w:b/>
          <w:bCs/>
          <w:sz w:val="32"/>
          <w:szCs w:val="32"/>
        </w:rPr>
      </w:pPr>
      <w:r w:rsidRPr="009E5B32">
        <w:rPr>
          <w:rFonts w:ascii="Arial" w:hAnsi="Arial" w:cs="Arial"/>
          <w:b/>
          <w:bCs/>
          <w:sz w:val="32"/>
          <w:szCs w:val="32"/>
        </w:rPr>
        <w:t>Risks</w:t>
      </w:r>
    </w:p>
    <w:p w14:paraId="41D8F384" w14:textId="3B02E3B3" w:rsidR="0030636B" w:rsidRDefault="0030636B" w:rsidP="0030636B">
      <w:pPr>
        <w:rPr>
          <w:rFonts w:ascii="Arial" w:hAnsi="Arial" w:cs="Arial"/>
          <w:b/>
          <w:bCs/>
          <w:sz w:val="32"/>
          <w:szCs w:val="32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4"/>
        <w:gridCol w:w="3227"/>
        <w:gridCol w:w="2644"/>
      </w:tblGrid>
      <w:tr w:rsidR="0030636B" w:rsidRPr="009E5B32" w14:paraId="6FA08FA4" w14:textId="77777777" w:rsidTr="0030636B">
        <w:tc>
          <w:tcPr>
            <w:tcW w:w="2764" w:type="dxa"/>
            <w:shd w:val="clear" w:color="auto" w:fill="96C8E6"/>
          </w:tcPr>
          <w:p w14:paraId="1D8C96C1" w14:textId="14F4FA17" w:rsidR="0030636B" w:rsidRPr="009E5B32" w:rsidRDefault="0030636B" w:rsidP="008C394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Risk</w:t>
            </w:r>
          </w:p>
          <w:p w14:paraId="35801AAB" w14:textId="77777777" w:rsidR="0030636B" w:rsidRPr="009E5B32" w:rsidRDefault="0030636B" w:rsidP="008C394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227" w:type="dxa"/>
            <w:shd w:val="clear" w:color="auto" w:fill="96C8E6"/>
          </w:tcPr>
          <w:p w14:paraId="0E8BE093" w14:textId="7E42D11D" w:rsidR="0030636B" w:rsidRPr="009E5B32" w:rsidRDefault="0030636B" w:rsidP="008C394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b/>
                <w:bCs/>
                <w:sz w:val="20"/>
                <w:szCs w:val="20"/>
              </w:rPr>
              <w:t>H,M</w:t>
            </w:r>
            <w:proofErr w:type="gramEnd"/>
            <w:r>
              <w:rPr>
                <w:rFonts w:ascii="Arial" w:hAnsi="Arial" w:cs="Arial"/>
                <w:b/>
                <w:bCs/>
                <w:sz w:val="20"/>
                <w:szCs w:val="20"/>
              </w:rPr>
              <w:t>,L</w:t>
            </w:r>
          </w:p>
        </w:tc>
        <w:tc>
          <w:tcPr>
            <w:tcW w:w="2644" w:type="dxa"/>
            <w:shd w:val="clear" w:color="auto" w:fill="96C8E6"/>
          </w:tcPr>
          <w:p w14:paraId="273321B3" w14:textId="64E7D33A" w:rsidR="0030636B" w:rsidRPr="009E5B32" w:rsidRDefault="0030636B" w:rsidP="008C394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Mitigation</w:t>
            </w:r>
          </w:p>
        </w:tc>
      </w:tr>
      <w:tr w:rsidR="0030636B" w:rsidRPr="009E5B32" w14:paraId="25DF1A64" w14:textId="77777777" w:rsidTr="0030636B">
        <w:tc>
          <w:tcPr>
            <w:tcW w:w="2764" w:type="dxa"/>
            <w:shd w:val="clear" w:color="auto" w:fill="auto"/>
          </w:tcPr>
          <w:p w14:paraId="205C80F6" w14:textId="08DF1B7D" w:rsidR="0030636B" w:rsidRPr="0030636B" w:rsidRDefault="0030636B" w:rsidP="008C394B">
            <w:pPr>
              <w:rPr>
                <w:rFonts w:ascii="Arial" w:hAnsi="Arial" w:cs="Arial"/>
                <w:sz w:val="20"/>
                <w:szCs w:val="20"/>
              </w:rPr>
            </w:pPr>
            <w:r w:rsidRPr="0030636B">
              <w:rPr>
                <w:rFonts w:ascii="Arial" w:hAnsi="Arial" w:cs="Arial"/>
                <w:sz w:val="20"/>
                <w:szCs w:val="20"/>
              </w:rPr>
              <w:t>Dependency on external resources​</w:t>
            </w:r>
          </w:p>
        </w:tc>
        <w:tc>
          <w:tcPr>
            <w:tcW w:w="3227" w:type="dxa"/>
            <w:shd w:val="clear" w:color="auto" w:fill="auto"/>
          </w:tcPr>
          <w:p w14:paraId="17CC1245" w14:textId="73947A66" w:rsidR="0030636B" w:rsidRPr="0030636B" w:rsidRDefault="0030636B" w:rsidP="008C394B">
            <w:pPr>
              <w:rPr>
                <w:rFonts w:ascii="Arial" w:hAnsi="Arial" w:cs="Arial"/>
                <w:sz w:val="20"/>
                <w:szCs w:val="20"/>
              </w:rPr>
            </w:pPr>
            <w:r w:rsidRPr="0030636B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2644" w:type="dxa"/>
            <w:shd w:val="clear" w:color="auto" w:fill="auto"/>
          </w:tcPr>
          <w:p w14:paraId="0AE59DB0" w14:textId="66B343CE" w:rsidR="0030636B" w:rsidRPr="0030636B" w:rsidRDefault="0030636B" w:rsidP="008C394B">
            <w:pPr>
              <w:rPr>
                <w:rFonts w:ascii="Arial" w:hAnsi="Arial" w:cs="Arial"/>
                <w:sz w:val="20"/>
                <w:szCs w:val="20"/>
              </w:rPr>
            </w:pPr>
            <w:r w:rsidRPr="0030636B">
              <w:rPr>
                <w:rFonts w:ascii="Arial" w:hAnsi="Arial" w:cs="Arial"/>
                <w:sz w:val="20"/>
                <w:szCs w:val="20"/>
              </w:rPr>
              <w:t>Interview each resource and use of multiple agencies​</w:t>
            </w:r>
          </w:p>
        </w:tc>
      </w:tr>
      <w:tr w:rsidR="0030636B" w:rsidRPr="009E5B32" w14:paraId="68A5D2FB" w14:textId="77777777" w:rsidTr="0030636B">
        <w:tc>
          <w:tcPr>
            <w:tcW w:w="2764" w:type="dxa"/>
            <w:shd w:val="clear" w:color="auto" w:fill="auto"/>
          </w:tcPr>
          <w:p w14:paraId="1BDF0F8E" w14:textId="35468417" w:rsidR="0030636B" w:rsidRPr="0030636B" w:rsidRDefault="0030636B" w:rsidP="008C394B">
            <w:pPr>
              <w:rPr>
                <w:rFonts w:ascii="Arial" w:hAnsi="Arial" w:cs="Arial"/>
                <w:sz w:val="20"/>
                <w:szCs w:val="20"/>
              </w:rPr>
            </w:pPr>
            <w:r w:rsidRPr="0030636B">
              <w:rPr>
                <w:rFonts w:ascii="Arial" w:hAnsi="Arial" w:cs="Arial"/>
                <w:sz w:val="20"/>
                <w:szCs w:val="20"/>
              </w:rPr>
              <w:lastRenderedPageBreak/>
              <w:t>Budget needs in FY24​</w:t>
            </w:r>
          </w:p>
        </w:tc>
        <w:tc>
          <w:tcPr>
            <w:tcW w:w="3227" w:type="dxa"/>
            <w:shd w:val="clear" w:color="auto" w:fill="auto"/>
          </w:tcPr>
          <w:p w14:paraId="576489C9" w14:textId="6D462E6F" w:rsidR="0030636B" w:rsidRPr="0030636B" w:rsidRDefault="0030636B" w:rsidP="008C394B">
            <w:pPr>
              <w:rPr>
                <w:rFonts w:ascii="Arial" w:hAnsi="Arial" w:cs="Arial"/>
                <w:sz w:val="20"/>
                <w:szCs w:val="20"/>
              </w:rPr>
            </w:pPr>
            <w:r w:rsidRPr="0030636B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2644" w:type="dxa"/>
            <w:shd w:val="clear" w:color="auto" w:fill="auto"/>
          </w:tcPr>
          <w:p w14:paraId="4706BDA2" w14:textId="477FD61F" w:rsidR="0030636B" w:rsidRPr="0030636B" w:rsidRDefault="0030636B" w:rsidP="008C394B">
            <w:pPr>
              <w:rPr>
                <w:rFonts w:ascii="Arial" w:hAnsi="Arial" w:cs="Arial"/>
                <w:sz w:val="20"/>
                <w:szCs w:val="20"/>
              </w:rPr>
            </w:pPr>
            <w:r w:rsidRPr="0030636B">
              <w:rPr>
                <w:rFonts w:ascii="Arial" w:hAnsi="Arial" w:cs="Arial"/>
                <w:sz w:val="20"/>
                <w:szCs w:val="20"/>
              </w:rPr>
              <w:t>Completion dependent on appropriate budget allocations in FY24</w:t>
            </w:r>
          </w:p>
        </w:tc>
      </w:tr>
    </w:tbl>
    <w:p w14:paraId="7B7F147A" w14:textId="77777777" w:rsidR="0030636B" w:rsidRPr="009E5B32" w:rsidRDefault="0030636B" w:rsidP="00C1150D">
      <w:pPr>
        <w:rPr>
          <w:rFonts w:ascii="Arial" w:hAnsi="Arial" w:cs="Arial"/>
          <w:i/>
          <w:iCs/>
          <w:sz w:val="20"/>
          <w:szCs w:val="20"/>
        </w:rPr>
      </w:pPr>
    </w:p>
    <w:p w14:paraId="2E64A9D1" w14:textId="77777777" w:rsidR="006E3247" w:rsidRPr="009E5B32" w:rsidRDefault="006E3247" w:rsidP="00C1150D">
      <w:pPr>
        <w:rPr>
          <w:rFonts w:ascii="Arial" w:hAnsi="Arial" w:cs="Arial"/>
          <w:b/>
          <w:bCs/>
          <w:sz w:val="28"/>
          <w:szCs w:val="28"/>
        </w:rPr>
      </w:pPr>
    </w:p>
    <w:p w14:paraId="0655C2D8" w14:textId="77777777" w:rsidR="00B07034" w:rsidRPr="009E5B32" w:rsidRDefault="00B07034" w:rsidP="00B07034">
      <w:pPr>
        <w:numPr>
          <w:ilvl w:val="0"/>
          <w:numId w:val="3"/>
        </w:numPr>
        <w:ind w:left="720" w:hanging="720"/>
        <w:rPr>
          <w:rFonts w:ascii="Arial" w:hAnsi="Arial" w:cs="Arial"/>
          <w:b/>
          <w:bCs/>
          <w:sz w:val="32"/>
          <w:szCs w:val="32"/>
        </w:rPr>
      </w:pPr>
      <w:r w:rsidRPr="009E5B32">
        <w:rPr>
          <w:rFonts w:ascii="Arial" w:hAnsi="Arial" w:cs="Arial"/>
          <w:b/>
          <w:bCs/>
          <w:sz w:val="32"/>
          <w:szCs w:val="32"/>
        </w:rPr>
        <w:t>Budget</w:t>
      </w:r>
    </w:p>
    <w:p w14:paraId="681678F2" w14:textId="0CC2AC99" w:rsidR="008C4BAC" w:rsidRDefault="008C4BAC" w:rsidP="008C4BAC">
      <w:pPr>
        <w:rPr>
          <w:rFonts w:ascii="Arial" w:hAnsi="Arial" w:cs="Arial"/>
          <w:i/>
          <w:iCs/>
          <w:color w:val="808080"/>
          <w:sz w:val="20"/>
          <w:szCs w:val="20"/>
        </w:rPr>
      </w:pPr>
      <w:r w:rsidRPr="00C4716C">
        <w:rPr>
          <w:rFonts w:ascii="Arial" w:hAnsi="Arial" w:cs="Arial"/>
          <w:i/>
          <w:iCs/>
          <w:color w:val="808080"/>
          <w:sz w:val="20"/>
          <w:szCs w:val="20"/>
        </w:rPr>
        <w:t xml:space="preserve">.  </w:t>
      </w:r>
    </w:p>
    <w:p w14:paraId="4BD6C1AB" w14:textId="08D08DBF" w:rsidR="001F054B" w:rsidRPr="004C73A3" w:rsidRDefault="001F054B" w:rsidP="008C4BAC">
      <w:pPr>
        <w:rPr>
          <w:rFonts w:ascii="Arial" w:hAnsi="Arial" w:cs="Arial"/>
          <w:b/>
          <w:bCs/>
          <w:sz w:val="20"/>
          <w:szCs w:val="20"/>
        </w:rPr>
      </w:pPr>
    </w:p>
    <w:p w14:paraId="43DA9CF2" w14:textId="27F212A9" w:rsidR="001F054B" w:rsidRPr="004C73A3" w:rsidRDefault="001F054B" w:rsidP="008C4BAC">
      <w:pPr>
        <w:rPr>
          <w:rFonts w:ascii="Arial" w:hAnsi="Arial" w:cs="Arial"/>
          <w:b/>
          <w:bCs/>
          <w:sz w:val="20"/>
          <w:szCs w:val="20"/>
        </w:rPr>
      </w:pPr>
      <w:r w:rsidRPr="004C73A3">
        <w:rPr>
          <w:rFonts w:ascii="Arial" w:hAnsi="Arial" w:cs="Arial"/>
          <w:b/>
          <w:bCs/>
          <w:sz w:val="20"/>
          <w:szCs w:val="20"/>
          <w:highlight w:val="yellow"/>
        </w:rPr>
        <w:t>Balaji, please add</w:t>
      </w:r>
    </w:p>
    <w:p w14:paraId="3F45D1CE" w14:textId="77777777" w:rsidR="00496445" w:rsidRDefault="00496445" w:rsidP="00496445">
      <w:pPr>
        <w:rPr>
          <w:rFonts w:ascii="Arial" w:hAnsi="Arial" w:cs="Arial"/>
          <w:i/>
          <w:iCs/>
          <w:color w:val="808080"/>
          <w:sz w:val="20"/>
          <w:szCs w:val="20"/>
        </w:rPr>
      </w:pPr>
    </w:p>
    <w:p w14:paraId="3C3BEFA7" w14:textId="77777777" w:rsidR="009E5B32" w:rsidRPr="009E5B32" w:rsidRDefault="009E5B32" w:rsidP="00496445">
      <w:pPr>
        <w:rPr>
          <w:rFonts w:ascii="Arial" w:hAnsi="Arial" w:cs="Arial"/>
          <w:i/>
          <w:iCs/>
          <w:color w:val="808080"/>
          <w:sz w:val="20"/>
          <w:szCs w:val="20"/>
        </w:rPr>
      </w:pPr>
    </w:p>
    <w:p w14:paraId="1B798E20" w14:textId="77777777" w:rsidR="004430EB" w:rsidRPr="009E5B32" w:rsidRDefault="004430EB" w:rsidP="004430EB">
      <w:pPr>
        <w:numPr>
          <w:ilvl w:val="0"/>
          <w:numId w:val="3"/>
        </w:numPr>
        <w:rPr>
          <w:rFonts w:ascii="Arial" w:hAnsi="Arial" w:cs="Arial"/>
          <w:b/>
          <w:bCs/>
          <w:sz w:val="32"/>
          <w:szCs w:val="32"/>
        </w:rPr>
      </w:pPr>
      <w:r w:rsidRPr="009E5B32">
        <w:rPr>
          <w:rFonts w:ascii="Arial" w:hAnsi="Arial" w:cs="Arial"/>
          <w:b/>
          <w:bCs/>
          <w:sz w:val="32"/>
          <w:szCs w:val="32"/>
        </w:rPr>
        <w:t xml:space="preserve">Reporting </w:t>
      </w:r>
    </w:p>
    <w:p w14:paraId="1211FC93" w14:textId="77777777" w:rsidR="0088519A" w:rsidRPr="009E5B32" w:rsidRDefault="0088519A" w:rsidP="0088519A">
      <w:pPr>
        <w:rPr>
          <w:rFonts w:ascii="Arial" w:hAnsi="Arial" w:cs="Arial"/>
          <w:i/>
          <w:iCs/>
          <w:color w:val="808080"/>
          <w:sz w:val="20"/>
          <w:szCs w:val="20"/>
        </w:rPr>
      </w:pPr>
      <w:r w:rsidRPr="009E5B32">
        <w:rPr>
          <w:rFonts w:ascii="Arial" w:hAnsi="Arial" w:cs="Arial"/>
          <w:i/>
          <w:iCs/>
          <w:color w:val="808080"/>
          <w:sz w:val="20"/>
          <w:szCs w:val="20"/>
        </w:rPr>
        <w:t>Provide an overview of key reporting processes / meetings – perhaps using the table below.</w:t>
      </w:r>
    </w:p>
    <w:p w14:paraId="57135A35" w14:textId="3CAFD699" w:rsidR="0088519A" w:rsidRPr="009E5B32" w:rsidRDefault="0088519A" w:rsidP="0088519A">
      <w:pPr>
        <w:rPr>
          <w:rFonts w:ascii="Arial" w:hAnsi="Arial" w:cs="Arial"/>
          <w:i/>
          <w:iCs/>
          <w:color w:val="808080"/>
          <w:sz w:val="20"/>
          <w:szCs w:val="20"/>
        </w:rPr>
      </w:pPr>
      <w:r w:rsidRPr="009E5B32">
        <w:rPr>
          <w:rFonts w:ascii="Arial" w:hAnsi="Arial" w:cs="Arial"/>
          <w:i/>
          <w:iCs/>
          <w:color w:val="808080"/>
          <w:sz w:val="20"/>
          <w:szCs w:val="20"/>
        </w:rPr>
        <w:t>A more detailed communications plan can be worked up in the Project Plan if needed.</w:t>
      </w:r>
    </w:p>
    <w:p w14:paraId="1C78960C" w14:textId="77777777" w:rsidR="0088519A" w:rsidRPr="009E5B32" w:rsidRDefault="0088519A" w:rsidP="0088519A">
      <w:pPr>
        <w:rPr>
          <w:rFonts w:ascii="Arial" w:hAnsi="Arial" w:cs="Arial"/>
        </w:rPr>
      </w:pP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13"/>
        <w:gridCol w:w="1899"/>
        <w:gridCol w:w="1510"/>
        <w:gridCol w:w="1411"/>
        <w:gridCol w:w="1669"/>
      </w:tblGrid>
      <w:tr w:rsidR="0088519A" w:rsidRPr="009E5B32" w14:paraId="65D0C7C4" w14:textId="77777777" w:rsidTr="00D61222">
        <w:tc>
          <w:tcPr>
            <w:tcW w:w="1350" w:type="dxa"/>
            <w:tcBorders>
              <w:bottom w:val="single" w:sz="4" w:space="0" w:color="auto"/>
              <w:tl2br w:val="single" w:sz="4" w:space="0" w:color="auto"/>
            </w:tcBorders>
            <w:shd w:val="clear" w:color="auto" w:fill="96C8E6"/>
          </w:tcPr>
          <w:p w14:paraId="59210853" w14:textId="77777777" w:rsidR="0088519A" w:rsidRPr="009E5B32" w:rsidRDefault="0088519A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96C8E6"/>
          </w:tcPr>
          <w:p w14:paraId="63493A4E" w14:textId="77777777" w:rsidR="0088519A" w:rsidRPr="009E5B32" w:rsidRDefault="0088519A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5B32">
              <w:rPr>
                <w:rFonts w:ascii="Arial" w:hAnsi="Arial" w:cs="Arial"/>
                <w:b/>
                <w:bCs/>
                <w:sz w:val="20"/>
                <w:szCs w:val="20"/>
              </w:rPr>
              <w:t>What</w:t>
            </w:r>
          </w:p>
          <w:p w14:paraId="0B4EC098" w14:textId="77777777" w:rsidR="0088519A" w:rsidRPr="009E5B32" w:rsidRDefault="0088519A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96C8E6"/>
          </w:tcPr>
          <w:p w14:paraId="673F3D2A" w14:textId="77777777" w:rsidR="0088519A" w:rsidRPr="009E5B32" w:rsidRDefault="0088519A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5B32">
              <w:rPr>
                <w:rFonts w:ascii="Arial" w:hAnsi="Arial" w:cs="Arial"/>
                <w:b/>
                <w:bCs/>
                <w:sz w:val="20"/>
                <w:szCs w:val="20"/>
              </w:rPr>
              <w:t>Audience</w:t>
            </w:r>
          </w:p>
        </w:tc>
        <w:tc>
          <w:tcPr>
            <w:tcW w:w="1440" w:type="dxa"/>
            <w:shd w:val="clear" w:color="auto" w:fill="96C8E6"/>
          </w:tcPr>
          <w:p w14:paraId="001A6C13" w14:textId="77777777" w:rsidR="0088519A" w:rsidRPr="009E5B32" w:rsidRDefault="0088519A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5B32">
              <w:rPr>
                <w:rFonts w:ascii="Arial" w:hAnsi="Arial" w:cs="Arial"/>
                <w:b/>
                <w:bCs/>
                <w:sz w:val="20"/>
                <w:szCs w:val="20"/>
              </w:rPr>
              <w:t>Frequency</w:t>
            </w:r>
          </w:p>
        </w:tc>
        <w:tc>
          <w:tcPr>
            <w:tcW w:w="1710" w:type="dxa"/>
            <w:shd w:val="clear" w:color="auto" w:fill="96C8E6"/>
          </w:tcPr>
          <w:p w14:paraId="10B0B307" w14:textId="77777777" w:rsidR="0088519A" w:rsidRPr="009E5B32" w:rsidRDefault="0088519A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5B32">
              <w:rPr>
                <w:rFonts w:ascii="Arial" w:hAnsi="Arial" w:cs="Arial"/>
                <w:b/>
                <w:bCs/>
                <w:sz w:val="20"/>
                <w:szCs w:val="20"/>
              </w:rPr>
              <w:t>Responsible</w:t>
            </w:r>
          </w:p>
        </w:tc>
      </w:tr>
      <w:tr w:rsidR="0088519A" w:rsidRPr="009E5B32" w14:paraId="2B999C2C" w14:textId="77777777" w:rsidTr="00D61222">
        <w:tc>
          <w:tcPr>
            <w:tcW w:w="1350" w:type="dxa"/>
            <w:vMerge w:val="restart"/>
            <w:shd w:val="clear" w:color="auto" w:fill="96C8E6"/>
          </w:tcPr>
          <w:p w14:paraId="158CA991" w14:textId="77777777" w:rsidR="0088519A" w:rsidRPr="009E5B32" w:rsidRDefault="0088519A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5B32">
              <w:rPr>
                <w:rFonts w:ascii="Arial" w:hAnsi="Arial" w:cs="Arial"/>
                <w:b/>
                <w:bCs/>
                <w:sz w:val="20"/>
                <w:szCs w:val="20"/>
              </w:rPr>
              <w:t>Meetings</w:t>
            </w:r>
          </w:p>
        </w:tc>
        <w:tc>
          <w:tcPr>
            <w:tcW w:w="1980" w:type="dxa"/>
            <w:shd w:val="clear" w:color="auto" w:fill="auto"/>
          </w:tcPr>
          <w:p w14:paraId="5051D2ED" w14:textId="77777777" w:rsidR="0088519A" w:rsidRPr="009E5B32" w:rsidRDefault="0088519A" w:rsidP="00D61222">
            <w:pPr>
              <w:rPr>
                <w:rFonts w:ascii="Arial" w:hAnsi="Arial" w:cs="Arial"/>
                <w:sz w:val="20"/>
                <w:szCs w:val="20"/>
              </w:rPr>
            </w:pPr>
            <w:r w:rsidRPr="009E5B32">
              <w:rPr>
                <w:rFonts w:ascii="Arial" w:hAnsi="Arial" w:cs="Arial"/>
                <w:sz w:val="20"/>
                <w:szCs w:val="20"/>
              </w:rPr>
              <w:t>Steering Committee Meetings</w:t>
            </w:r>
          </w:p>
        </w:tc>
        <w:tc>
          <w:tcPr>
            <w:tcW w:w="1530" w:type="dxa"/>
            <w:shd w:val="clear" w:color="auto" w:fill="auto"/>
          </w:tcPr>
          <w:p w14:paraId="6E15B13A" w14:textId="77777777" w:rsidR="0088519A" w:rsidRPr="009E5B32" w:rsidRDefault="0088519A" w:rsidP="00D61222">
            <w:pPr>
              <w:rPr>
                <w:rFonts w:ascii="Arial" w:hAnsi="Arial" w:cs="Arial"/>
                <w:sz w:val="20"/>
                <w:szCs w:val="20"/>
              </w:rPr>
            </w:pPr>
            <w:r w:rsidRPr="009E5B32">
              <w:rPr>
                <w:rFonts w:ascii="Arial" w:hAnsi="Arial" w:cs="Arial"/>
                <w:sz w:val="20"/>
                <w:szCs w:val="20"/>
              </w:rPr>
              <w:t>Steer Co, PM, PMO</w:t>
            </w:r>
          </w:p>
        </w:tc>
        <w:tc>
          <w:tcPr>
            <w:tcW w:w="1440" w:type="dxa"/>
            <w:shd w:val="clear" w:color="auto" w:fill="auto"/>
          </w:tcPr>
          <w:p w14:paraId="513CE3D2" w14:textId="77777777" w:rsidR="0088519A" w:rsidRPr="009E5B32" w:rsidRDefault="0088519A" w:rsidP="00D61222">
            <w:pPr>
              <w:rPr>
                <w:rFonts w:ascii="Arial" w:hAnsi="Arial" w:cs="Arial"/>
                <w:sz w:val="20"/>
                <w:szCs w:val="20"/>
              </w:rPr>
            </w:pPr>
            <w:r w:rsidRPr="009E5B32">
              <w:rPr>
                <w:rFonts w:ascii="Arial" w:hAnsi="Arial" w:cs="Arial"/>
                <w:sz w:val="20"/>
                <w:szCs w:val="20"/>
              </w:rPr>
              <w:t>Monthly</w:t>
            </w:r>
          </w:p>
        </w:tc>
        <w:tc>
          <w:tcPr>
            <w:tcW w:w="1710" w:type="dxa"/>
            <w:shd w:val="clear" w:color="auto" w:fill="auto"/>
          </w:tcPr>
          <w:p w14:paraId="27FCE2E8" w14:textId="77777777" w:rsidR="0088519A" w:rsidRPr="009E5B32" w:rsidRDefault="0088519A" w:rsidP="00D61222">
            <w:pPr>
              <w:rPr>
                <w:rFonts w:ascii="Arial" w:hAnsi="Arial" w:cs="Arial"/>
                <w:sz w:val="20"/>
                <w:szCs w:val="20"/>
              </w:rPr>
            </w:pPr>
            <w:r w:rsidRPr="009E5B32">
              <w:rPr>
                <w:rFonts w:ascii="Arial" w:hAnsi="Arial" w:cs="Arial"/>
                <w:sz w:val="20"/>
                <w:szCs w:val="20"/>
              </w:rPr>
              <w:t>PM</w:t>
            </w:r>
          </w:p>
        </w:tc>
      </w:tr>
      <w:tr w:rsidR="0088519A" w:rsidRPr="009E5B32" w14:paraId="5A4E39A9" w14:textId="77777777" w:rsidTr="00D61222">
        <w:tc>
          <w:tcPr>
            <w:tcW w:w="1350" w:type="dxa"/>
            <w:vMerge/>
            <w:shd w:val="clear" w:color="auto" w:fill="96C8E6"/>
          </w:tcPr>
          <w:p w14:paraId="3F091F2C" w14:textId="77777777" w:rsidR="0088519A" w:rsidRPr="009E5B32" w:rsidRDefault="0088519A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980" w:type="dxa"/>
            <w:shd w:val="clear" w:color="auto" w:fill="auto"/>
          </w:tcPr>
          <w:p w14:paraId="5BFDB6FF" w14:textId="77777777" w:rsidR="0088519A" w:rsidRPr="009E5B32" w:rsidRDefault="0088519A" w:rsidP="00D61222">
            <w:pPr>
              <w:rPr>
                <w:rFonts w:ascii="Arial" w:hAnsi="Arial" w:cs="Arial"/>
                <w:sz w:val="20"/>
                <w:szCs w:val="20"/>
              </w:rPr>
            </w:pPr>
            <w:r w:rsidRPr="009E5B32">
              <w:rPr>
                <w:rFonts w:ascii="Arial" w:hAnsi="Arial" w:cs="Arial"/>
                <w:sz w:val="20"/>
                <w:szCs w:val="20"/>
              </w:rPr>
              <w:t xml:space="preserve">Key Stakeholders </w:t>
            </w:r>
          </w:p>
        </w:tc>
        <w:tc>
          <w:tcPr>
            <w:tcW w:w="1530" w:type="dxa"/>
            <w:shd w:val="clear" w:color="auto" w:fill="auto"/>
          </w:tcPr>
          <w:p w14:paraId="2F623093" w14:textId="7FA7E310" w:rsidR="0088519A" w:rsidRPr="009E5B32" w:rsidRDefault="0030636B" w:rsidP="00D6122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ey Stakeholders</w:t>
            </w:r>
          </w:p>
        </w:tc>
        <w:tc>
          <w:tcPr>
            <w:tcW w:w="1440" w:type="dxa"/>
            <w:shd w:val="clear" w:color="auto" w:fill="auto"/>
          </w:tcPr>
          <w:p w14:paraId="64EE4C5E" w14:textId="58D233AC" w:rsidR="0088519A" w:rsidRPr="009E5B32" w:rsidRDefault="0030636B" w:rsidP="00D6122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nthly</w:t>
            </w:r>
          </w:p>
        </w:tc>
        <w:tc>
          <w:tcPr>
            <w:tcW w:w="1710" w:type="dxa"/>
            <w:shd w:val="clear" w:color="auto" w:fill="auto"/>
          </w:tcPr>
          <w:p w14:paraId="24F4B19A" w14:textId="3BA59B18" w:rsidR="0088519A" w:rsidRPr="009E5B32" w:rsidRDefault="0030636B" w:rsidP="00D6122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M</w:t>
            </w:r>
          </w:p>
        </w:tc>
      </w:tr>
      <w:tr w:rsidR="0088519A" w:rsidRPr="009E5B32" w14:paraId="0D6FD390" w14:textId="77777777" w:rsidTr="00D61222">
        <w:tc>
          <w:tcPr>
            <w:tcW w:w="1350" w:type="dxa"/>
            <w:tcBorders>
              <w:bottom w:val="single" w:sz="4" w:space="0" w:color="auto"/>
            </w:tcBorders>
            <w:shd w:val="clear" w:color="auto" w:fill="96C8E6"/>
          </w:tcPr>
          <w:p w14:paraId="0606E4A3" w14:textId="77777777" w:rsidR="0088519A" w:rsidRPr="009E5B32" w:rsidRDefault="0088519A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5B32">
              <w:rPr>
                <w:rFonts w:ascii="Arial" w:hAnsi="Arial" w:cs="Arial"/>
                <w:b/>
                <w:bCs/>
                <w:sz w:val="20"/>
                <w:szCs w:val="20"/>
              </w:rPr>
              <w:t>Reports</w:t>
            </w:r>
          </w:p>
        </w:tc>
        <w:tc>
          <w:tcPr>
            <w:tcW w:w="1980" w:type="dxa"/>
            <w:shd w:val="clear" w:color="auto" w:fill="auto"/>
          </w:tcPr>
          <w:p w14:paraId="517DE554" w14:textId="77777777" w:rsidR="0088519A" w:rsidRPr="001F054B" w:rsidRDefault="0088519A" w:rsidP="00D61222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1F054B">
              <w:rPr>
                <w:rFonts w:ascii="Arial" w:hAnsi="Arial" w:cs="Arial"/>
                <w:sz w:val="20"/>
                <w:szCs w:val="20"/>
                <w:highlight w:val="yellow"/>
              </w:rPr>
              <w:t>Status Reports</w:t>
            </w:r>
          </w:p>
        </w:tc>
        <w:tc>
          <w:tcPr>
            <w:tcW w:w="1530" w:type="dxa"/>
            <w:shd w:val="clear" w:color="auto" w:fill="auto"/>
          </w:tcPr>
          <w:p w14:paraId="65D3B67C" w14:textId="504EE76D" w:rsidR="0088519A" w:rsidRPr="001F054B" w:rsidRDefault="001F054B" w:rsidP="00D61222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1F054B">
              <w:rPr>
                <w:rFonts w:ascii="Arial" w:hAnsi="Arial" w:cs="Arial"/>
                <w:sz w:val="20"/>
                <w:szCs w:val="20"/>
                <w:highlight w:val="yellow"/>
              </w:rPr>
              <w:t>Using Jira</w:t>
            </w:r>
          </w:p>
        </w:tc>
        <w:tc>
          <w:tcPr>
            <w:tcW w:w="1440" w:type="dxa"/>
            <w:shd w:val="clear" w:color="auto" w:fill="auto"/>
          </w:tcPr>
          <w:p w14:paraId="060C8D44" w14:textId="05C5C6BB" w:rsidR="0088519A" w:rsidRPr="001F054B" w:rsidRDefault="001F054B" w:rsidP="00D61222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1F054B">
              <w:rPr>
                <w:rFonts w:ascii="Arial" w:hAnsi="Arial" w:cs="Arial"/>
                <w:sz w:val="20"/>
                <w:szCs w:val="20"/>
                <w:highlight w:val="yellow"/>
              </w:rPr>
              <w:t>On-going</w:t>
            </w:r>
          </w:p>
        </w:tc>
        <w:tc>
          <w:tcPr>
            <w:tcW w:w="1710" w:type="dxa"/>
            <w:shd w:val="clear" w:color="auto" w:fill="auto"/>
          </w:tcPr>
          <w:p w14:paraId="2A94117E" w14:textId="77777777" w:rsidR="0088519A" w:rsidRPr="001F054B" w:rsidRDefault="0088519A" w:rsidP="00D61222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1F054B">
              <w:rPr>
                <w:rFonts w:ascii="Arial" w:hAnsi="Arial" w:cs="Arial"/>
                <w:sz w:val="20"/>
                <w:szCs w:val="20"/>
                <w:highlight w:val="yellow"/>
              </w:rPr>
              <w:t>PM</w:t>
            </w:r>
          </w:p>
        </w:tc>
      </w:tr>
    </w:tbl>
    <w:p w14:paraId="7A17A780" w14:textId="5CD67B3A" w:rsidR="00133589" w:rsidRPr="009E5B32" w:rsidRDefault="00133589" w:rsidP="0088519A">
      <w:pPr>
        <w:rPr>
          <w:rFonts w:ascii="Arial" w:hAnsi="Arial" w:cs="Arial"/>
        </w:rPr>
      </w:pPr>
    </w:p>
    <w:p w14:paraId="11A12042" w14:textId="77777777" w:rsidR="009E5B32" w:rsidRPr="009E5B32" w:rsidRDefault="009E5B32" w:rsidP="009E5B32">
      <w:pPr>
        <w:numPr>
          <w:ilvl w:val="0"/>
          <w:numId w:val="3"/>
        </w:numPr>
        <w:rPr>
          <w:rFonts w:ascii="Arial" w:hAnsi="Arial" w:cs="Arial"/>
          <w:b/>
          <w:bCs/>
          <w:sz w:val="32"/>
          <w:szCs w:val="32"/>
        </w:rPr>
      </w:pPr>
      <w:r w:rsidRPr="009E5B32">
        <w:rPr>
          <w:rFonts w:ascii="Arial" w:hAnsi="Arial" w:cs="Arial"/>
          <w:b/>
          <w:bCs/>
          <w:sz w:val="32"/>
          <w:szCs w:val="32"/>
        </w:rPr>
        <w:t xml:space="preserve">Authorizations 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0"/>
        <w:gridCol w:w="2435"/>
        <w:gridCol w:w="2368"/>
        <w:gridCol w:w="1659"/>
      </w:tblGrid>
      <w:tr w:rsidR="009E5B32" w:rsidRPr="009E5B32" w14:paraId="07915AFE" w14:textId="77777777" w:rsidTr="00D61222">
        <w:trPr>
          <w:trHeight w:val="233"/>
        </w:trPr>
        <w:tc>
          <w:tcPr>
            <w:tcW w:w="1350" w:type="dxa"/>
            <w:tcBorders>
              <w:bottom w:val="single" w:sz="4" w:space="0" w:color="auto"/>
              <w:tl2br w:val="single" w:sz="4" w:space="0" w:color="auto"/>
            </w:tcBorders>
            <w:shd w:val="clear" w:color="auto" w:fill="96C8E6"/>
          </w:tcPr>
          <w:p w14:paraId="6D5F513A" w14:textId="77777777" w:rsidR="009E5B32" w:rsidRPr="009E5B32" w:rsidRDefault="009E5B32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96C8E6"/>
          </w:tcPr>
          <w:p w14:paraId="7CBC0252" w14:textId="77777777" w:rsidR="009E5B32" w:rsidRPr="009E5B32" w:rsidRDefault="009E5B32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5B32">
              <w:rPr>
                <w:rFonts w:ascii="Arial" w:hAnsi="Arial" w:cs="Arial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2430" w:type="dxa"/>
            <w:shd w:val="clear" w:color="auto" w:fill="96C8E6"/>
          </w:tcPr>
          <w:p w14:paraId="53B2057D" w14:textId="77777777" w:rsidR="009E5B32" w:rsidRPr="009E5B32" w:rsidRDefault="009E5B32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5B32">
              <w:rPr>
                <w:rFonts w:ascii="Arial" w:hAnsi="Arial" w:cs="Arial"/>
                <w:b/>
                <w:bCs/>
                <w:sz w:val="20"/>
                <w:szCs w:val="20"/>
              </w:rPr>
              <w:t>Signature</w:t>
            </w:r>
          </w:p>
        </w:tc>
        <w:tc>
          <w:tcPr>
            <w:tcW w:w="1710" w:type="dxa"/>
            <w:shd w:val="clear" w:color="auto" w:fill="96C8E6"/>
          </w:tcPr>
          <w:p w14:paraId="6F89766E" w14:textId="77777777" w:rsidR="009E5B32" w:rsidRPr="009E5B32" w:rsidRDefault="009E5B32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5B32">
              <w:rPr>
                <w:rFonts w:ascii="Arial" w:hAnsi="Arial" w:cs="Arial"/>
                <w:b/>
                <w:bCs/>
                <w:sz w:val="20"/>
                <w:szCs w:val="20"/>
              </w:rPr>
              <w:t>Date</w:t>
            </w:r>
          </w:p>
        </w:tc>
      </w:tr>
      <w:tr w:rsidR="009E5B32" w:rsidRPr="009E5B32" w14:paraId="15E58840" w14:textId="77777777" w:rsidTr="00D61222">
        <w:tc>
          <w:tcPr>
            <w:tcW w:w="1350" w:type="dxa"/>
            <w:vMerge w:val="restart"/>
            <w:shd w:val="clear" w:color="auto" w:fill="96C8E6"/>
          </w:tcPr>
          <w:p w14:paraId="6E5C6DA8" w14:textId="77777777" w:rsidR="009E5B32" w:rsidRPr="009E5B32" w:rsidRDefault="009E5B32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E5B32">
              <w:rPr>
                <w:rFonts w:ascii="Arial" w:hAnsi="Arial" w:cs="Arial"/>
                <w:b/>
                <w:bCs/>
                <w:sz w:val="20"/>
                <w:szCs w:val="20"/>
              </w:rPr>
              <w:t>Approved By</w:t>
            </w:r>
          </w:p>
        </w:tc>
        <w:tc>
          <w:tcPr>
            <w:tcW w:w="2520" w:type="dxa"/>
            <w:shd w:val="clear" w:color="auto" w:fill="auto"/>
          </w:tcPr>
          <w:p w14:paraId="6AE7A663" w14:textId="77777777" w:rsidR="009E5B32" w:rsidRPr="009E5B32" w:rsidRDefault="009E5B32" w:rsidP="00D612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14:paraId="53E71495" w14:textId="77777777" w:rsidR="009E5B32" w:rsidRPr="009E5B32" w:rsidRDefault="009E5B32" w:rsidP="00D612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</w:tcPr>
          <w:p w14:paraId="630D7244" w14:textId="77777777" w:rsidR="009E5B32" w:rsidRPr="009E5B32" w:rsidRDefault="009E5B32" w:rsidP="00D612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5B32" w:rsidRPr="009E5B32" w14:paraId="06E7AA3C" w14:textId="77777777" w:rsidTr="00D61222">
        <w:tc>
          <w:tcPr>
            <w:tcW w:w="1350" w:type="dxa"/>
            <w:vMerge/>
            <w:tcBorders>
              <w:bottom w:val="single" w:sz="4" w:space="0" w:color="auto"/>
            </w:tcBorders>
            <w:shd w:val="clear" w:color="auto" w:fill="96C8E6"/>
          </w:tcPr>
          <w:p w14:paraId="21A8C828" w14:textId="77777777" w:rsidR="009E5B32" w:rsidRPr="009E5B32" w:rsidRDefault="009E5B32" w:rsidP="00D61222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520" w:type="dxa"/>
            <w:shd w:val="clear" w:color="auto" w:fill="auto"/>
          </w:tcPr>
          <w:p w14:paraId="63137641" w14:textId="77777777" w:rsidR="009E5B32" w:rsidRPr="009E5B32" w:rsidRDefault="009E5B32" w:rsidP="00D612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auto"/>
          </w:tcPr>
          <w:p w14:paraId="7CAC7FA4" w14:textId="77777777" w:rsidR="009E5B32" w:rsidRPr="009E5B32" w:rsidRDefault="009E5B32" w:rsidP="00D612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10" w:type="dxa"/>
            <w:shd w:val="clear" w:color="auto" w:fill="auto"/>
          </w:tcPr>
          <w:p w14:paraId="00A9A33A" w14:textId="77777777" w:rsidR="009E5B32" w:rsidRPr="009E5B32" w:rsidRDefault="009E5B32" w:rsidP="00D61222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7123C52" w14:textId="77777777" w:rsidR="009E5B32" w:rsidRPr="009E5B32" w:rsidRDefault="009E5B32" w:rsidP="009E5B32">
      <w:pPr>
        <w:rPr>
          <w:rFonts w:ascii="Arial" w:hAnsi="Arial" w:cs="Arial"/>
        </w:rPr>
      </w:pPr>
    </w:p>
    <w:sectPr w:rsidR="009E5B32" w:rsidRPr="009E5B32" w:rsidSect="00C26B84">
      <w:footerReference w:type="default" r:id="rId13"/>
      <w:pgSz w:w="12240" w:h="15840"/>
      <w:pgMar w:top="1440" w:right="1800" w:bottom="1440" w:left="180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B408C" w14:textId="77777777" w:rsidR="00B774FA" w:rsidRDefault="00B774FA" w:rsidP="004A0A81">
      <w:r>
        <w:separator/>
      </w:r>
    </w:p>
  </w:endnote>
  <w:endnote w:type="continuationSeparator" w:id="0">
    <w:p w14:paraId="41ABF846" w14:textId="77777777" w:rsidR="00B774FA" w:rsidRDefault="00B774FA" w:rsidP="004A0A81">
      <w:r>
        <w:continuationSeparator/>
      </w:r>
    </w:p>
  </w:endnote>
  <w:endnote w:type="continuationNotice" w:id="1">
    <w:p w14:paraId="799644D8" w14:textId="77777777" w:rsidR="00B774FA" w:rsidRDefault="00B774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D4C6C" w14:textId="77777777" w:rsidR="004A0A81" w:rsidRPr="0073379F" w:rsidRDefault="004A0A81" w:rsidP="004A0A81">
    <w:pPr>
      <w:pStyle w:val="Footer"/>
      <w:rPr>
        <w:rFonts w:ascii="Calibri" w:hAnsi="Calibri" w:cs="Calibri"/>
        <w:sz w:val="20"/>
        <w:szCs w:val="20"/>
      </w:rPr>
    </w:pPr>
    <w:r w:rsidRPr="0073379F">
      <w:rPr>
        <w:rFonts w:ascii="Calibri" w:hAnsi="Calibri" w:cs="Calibri"/>
        <w:sz w:val="20"/>
        <w:szCs w:val="20"/>
      </w:rPr>
      <w:t>Company Confidential</w:t>
    </w:r>
    <w:r w:rsidRPr="0073379F">
      <w:rPr>
        <w:rFonts w:ascii="Calibri" w:hAnsi="Calibri" w:cs="Calibri"/>
        <w:sz w:val="20"/>
        <w:szCs w:val="20"/>
      </w:rPr>
      <w:tab/>
    </w:r>
    <w:r w:rsidRPr="0073379F">
      <w:rPr>
        <w:rFonts w:ascii="Calibri" w:hAnsi="Calibri" w:cs="Calibri"/>
        <w:sz w:val="20"/>
        <w:szCs w:val="20"/>
      </w:rPr>
      <w:tab/>
      <w:t xml:space="preserve">Page | </w:t>
    </w:r>
    <w:r w:rsidRPr="0073379F">
      <w:rPr>
        <w:rFonts w:ascii="Calibri" w:hAnsi="Calibri" w:cs="Calibri"/>
        <w:sz w:val="20"/>
        <w:szCs w:val="20"/>
      </w:rPr>
      <w:fldChar w:fldCharType="begin"/>
    </w:r>
    <w:r w:rsidRPr="0073379F">
      <w:rPr>
        <w:rFonts w:ascii="Calibri" w:hAnsi="Calibri" w:cs="Calibri"/>
        <w:sz w:val="20"/>
        <w:szCs w:val="20"/>
      </w:rPr>
      <w:instrText xml:space="preserve"> PAGE   \* MERGEFORMAT </w:instrText>
    </w:r>
    <w:r w:rsidRPr="0073379F">
      <w:rPr>
        <w:rFonts w:ascii="Calibri" w:hAnsi="Calibri" w:cs="Calibri"/>
        <w:sz w:val="20"/>
        <w:szCs w:val="20"/>
      </w:rPr>
      <w:fldChar w:fldCharType="separate"/>
    </w:r>
    <w:r w:rsidR="003122FD">
      <w:rPr>
        <w:rFonts w:ascii="Calibri" w:hAnsi="Calibri" w:cs="Calibri"/>
        <w:noProof/>
        <w:sz w:val="20"/>
        <w:szCs w:val="20"/>
      </w:rPr>
      <w:t>2</w:t>
    </w:r>
    <w:r w:rsidRPr="0073379F">
      <w:rPr>
        <w:rFonts w:ascii="Calibri" w:hAnsi="Calibri" w:cs="Calibri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91199" w14:textId="77777777" w:rsidR="00B774FA" w:rsidRDefault="00B774FA" w:rsidP="004A0A81">
      <w:r>
        <w:separator/>
      </w:r>
    </w:p>
  </w:footnote>
  <w:footnote w:type="continuationSeparator" w:id="0">
    <w:p w14:paraId="5EF2F902" w14:textId="77777777" w:rsidR="00B774FA" w:rsidRDefault="00B774FA" w:rsidP="004A0A81">
      <w:r>
        <w:continuationSeparator/>
      </w:r>
    </w:p>
  </w:footnote>
  <w:footnote w:type="continuationNotice" w:id="1">
    <w:p w14:paraId="1BDF508B" w14:textId="77777777" w:rsidR="00B774FA" w:rsidRDefault="00B774F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06FE2"/>
    <w:multiLevelType w:val="multilevel"/>
    <w:tmpl w:val="07025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8D3717"/>
    <w:multiLevelType w:val="hybridMultilevel"/>
    <w:tmpl w:val="63E00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D2363"/>
    <w:multiLevelType w:val="hybridMultilevel"/>
    <w:tmpl w:val="9D4A96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53610F"/>
    <w:multiLevelType w:val="hybridMultilevel"/>
    <w:tmpl w:val="A698A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573C1"/>
    <w:multiLevelType w:val="hybridMultilevel"/>
    <w:tmpl w:val="7F1489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73327D"/>
    <w:multiLevelType w:val="hybridMultilevel"/>
    <w:tmpl w:val="37E81E08"/>
    <w:lvl w:ilvl="0" w:tplc="0220DD94"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C3CE4"/>
    <w:multiLevelType w:val="hybridMultilevel"/>
    <w:tmpl w:val="8B3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4E0D63"/>
    <w:multiLevelType w:val="hybridMultilevel"/>
    <w:tmpl w:val="5D32DB50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8" w15:restartNumberingAfterBreak="0">
    <w:nsid w:val="43FC5D29"/>
    <w:multiLevelType w:val="hybridMultilevel"/>
    <w:tmpl w:val="5D980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F6E86"/>
    <w:multiLevelType w:val="hybridMultilevel"/>
    <w:tmpl w:val="9C8E9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903EF8"/>
    <w:multiLevelType w:val="hybridMultilevel"/>
    <w:tmpl w:val="66A2EAAA"/>
    <w:lvl w:ilvl="0" w:tplc="F8E040D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22102E5"/>
    <w:multiLevelType w:val="hybridMultilevel"/>
    <w:tmpl w:val="72DE3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DA0376"/>
    <w:multiLevelType w:val="hybridMultilevel"/>
    <w:tmpl w:val="F87EA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4052DD"/>
    <w:multiLevelType w:val="hybridMultilevel"/>
    <w:tmpl w:val="7A161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597855"/>
    <w:multiLevelType w:val="hybridMultilevel"/>
    <w:tmpl w:val="48B84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07A92"/>
    <w:multiLevelType w:val="multilevel"/>
    <w:tmpl w:val="243C6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2C7444B"/>
    <w:multiLevelType w:val="hybridMultilevel"/>
    <w:tmpl w:val="65BC6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260154"/>
    <w:multiLevelType w:val="hybridMultilevel"/>
    <w:tmpl w:val="2222D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9938E0"/>
    <w:multiLevelType w:val="hybridMultilevel"/>
    <w:tmpl w:val="6524A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EA71F3"/>
    <w:multiLevelType w:val="hybridMultilevel"/>
    <w:tmpl w:val="841A5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FC1FDE"/>
    <w:multiLevelType w:val="hybridMultilevel"/>
    <w:tmpl w:val="9E98A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ED2865"/>
    <w:multiLevelType w:val="hybridMultilevel"/>
    <w:tmpl w:val="EF646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E13498"/>
    <w:multiLevelType w:val="hybridMultilevel"/>
    <w:tmpl w:val="B504E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8B69E3"/>
    <w:multiLevelType w:val="hybridMultilevel"/>
    <w:tmpl w:val="01C09F50"/>
    <w:lvl w:ilvl="0" w:tplc="04090001">
      <w:start w:val="1"/>
      <w:numFmt w:val="bullet"/>
      <w:lvlText w:val=""/>
      <w:lvlJc w:val="left"/>
      <w:pPr>
        <w:ind w:left="18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8" w:hanging="360"/>
      </w:pPr>
      <w:rPr>
        <w:rFonts w:ascii="Wingdings" w:hAnsi="Wingdings" w:hint="default"/>
      </w:rPr>
    </w:lvl>
  </w:abstractNum>
  <w:num w:numId="1" w16cid:durableId="687487806">
    <w:abstractNumId w:val="5"/>
  </w:num>
  <w:num w:numId="2" w16cid:durableId="1929845886">
    <w:abstractNumId w:val="10"/>
  </w:num>
  <w:num w:numId="3" w16cid:durableId="820803963">
    <w:abstractNumId w:val="4"/>
  </w:num>
  <w:num w:numId="4" w16cid:durableId="1077440402">
    <w:abstractNumId w:val="7"/>
  </w:num>
  <w:num w:numId="5" w16cid:durableId="1321691919">
    <w:abstractNumId w:val="19"/>
  </w:num>
  <w:num w:numId="6" w16cid:durableId="1746102869">
    <w:abstractNumId w:val="16"/>
  </w:num>
  <w:num w:numId="7" w16cid:durableId="94593878">
    <w:abstractNumId w:val="8"/>
  </w:num>
  <w:num w:numId="8" w16cid:durableId="132723955">
    <w:abstractNumId w:val="21"/>
  </w:num>
  <w:num w:numId="9" w16cid:durableId="557593088">
    <w:abstractNumId w:val="17"/>
  </w:num>
  <w:num w:numId="10" w16cid:durableId="89587996">
    <w:abstractNumId w:val="11"/>
  </w:num>
  <w:num w:numId="11" w16cid:durableId="78137001">
    <w:abstractNumId w:val="20"/>
  </w:num>
  <w:num w:numId="12" w16cid:durableId="1691449881">
    <w:abstractNumId w:val="13"/>
  </w:num>
  <w:num w:numId="13" w16cid:durableId="603998883">
    <w:abstractNumId w:val="14"/>
  </w:num>
  <w:num w:numId="14" w16cid:durableId="1465849199">
    <w:abstractNumId w:val="9"/>
  </w:num>
  <w:num w:numId="15" w16cid:durableId="58868641">
    <w:abstractNumId w:val="6"/>
  </w:num>
  <w:num w:numId="16" w16cid:durableId="1899827723">
    <w:abstractNumId w:val="3"/>
  </w:num>
  <w:num w:numId="17" w16cid:durableId="83453659">
    <w:abstractNumId w:val="1"/>
  </w:num>
  <w:num w:numId="18" w16cid:durableId="538473949">
    <w:abstractNumId w:val="12"/>
  </w:num>
  <w:num w:numId="19" w16cid:durableId="1540320365">
    <w:abstractNumId w:val="15"/>
  </w:num>
  <w:num w:numId="20" w16cid:durableId="1993020283">
    <w:abstractNumId w:val="23"/>
  </w:num>
  <w:num w:numId="21" w16cid:durableId="223610980">
    <w:abstractNumId w:val="2"/>
  </w:num>
  <w:num w:numId="22" w16cid:durableId="384139078">
    <w:abstractNumId w:val="22"/>
  </w:num>
  <w:num w:numId="23" w16cid:durableId="865369278">
    <w:abstractNumId w:val="18"/>
  </w:num>
  <w:num w:numId="24" w16cid:durableId="19838452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sjAzNjUzN7awNLRU0lEKTi0uzszPAykwrAUAgC/yoiwAAAA="/>
  </w:docVars>
  <w:rsids>
    <w:rsidRoot w:val="00D279A2"/>
    <w:rsid w:val="000004A8"/>
    <w:rsid w:val="0002563D"/>
    <w:rsid w:val="00030A83"/>
    <w:rsid w:val="0003444C"/>
    <w:rsid w:val="00046A73"/>
    <w:rsid w:val="000C2400"/>
    <w:rsid w:val="000C7FBA"/>
    <w:rsid w:val="000D64B9"/>
    <w:rsid w:val="000E0679"/>
    <w:rsid w:val="000E6ADF"/>
    <w:rsid w:val="000E6C04"/>
    <w:rsid w:val="000F3359"/>
    <w:rsid w:val="001161A0"/>
    <w:rsid w:val="001307C6"/>
    <w:rsid w:val="001321C9"/>
    <w:rsid w:val="00133589"/>
    <w:rsid w:val="001352BA"/>
    <w:rsid w:val="00136B8D"/>
    <w:rsid w:val="001417A5"/>
    <w:rsid w:val="00185D39"/>
    <w:rsid w:val="00194453"/>
    <w:rsid w:val="001B67D6"/>
    <w:rsid w:val="001C212E"/>
    <w:rsid w:val="001E5823"/>
    <w:rsid w:val="001F054B"/>
    <w:rsid w:val="001F51B2"/>
    <w:rsid w:val="001F7442"/>
    <w:rsid w:val="00203CE6"/>
    <w:rsid w:val="00244E70"/>
    <w:rsid w:val="00250720"/>
    <w:rsid w:val="002D10BA"/>
    <w:rsid w:val="00302019"/>
    <w:rsid w:val="0030636B"/>
    <w:rsid w:val="003122FD"/>
    <w:rsid w:val="003133D3"/>
    <w:rsid w:val="003161DB"/>
    <w:rsid w:val="00316C4A"/>
    <w:rsid w:val="0032448A"/>
    <w:rsid w:val="00364BD8"/>
    <w:rsid w:val="00384294"/>
    <w:rsid w:val="00385ECF"/>
    <w:rsid w:val="00395CC2"/>
    <w:rsid w:val="003A3364"/>
    <w:rsid w:val="003E33F5"/>
    <w:rsid w:val="00414866"/>
    <w:rsid w:val="00416C59"/>
    <w:rsid w:val="004430EB"/>
    <w:rsid w:val="00470990"/>
    <w:rsid w:val="00473C23"/>
    <w:rsid w:val="00486917"/>
    <w:rsid w:val="00493FA1"/>
    <w:rsid w:val="00496445"/>
    <w:rsid w:val="004A014D"/>
    <w:rsid w:val="004A0A81"/>
    <w:rsid w:val="004C1427"/>
    <w:rsid w:val="004C73A3"/>
    <w:rsid w:val="0053101E"/>
    <w:rsid w:val="0053516F"/>
    <w:rsid w:val="00553C1A"/>
    <w:rsid w:val="005671B0"/>
    <w:rsid w:val="00591CB3"/>
    <w:rsid w:val="005A4060"/>
    <w:rsid w:val="005C34AA"/>
    <w:rsid w:val="005C3666"/>
    <w:rsid w:val="005E7398"/>
    <w:rsid w:val="005F0F95"/>
    <w:rsid w:val="006226CB"/>
    <w:rsid w:val="0062497A"/>
    <w:rsid w:val="00636AD1"/>
    <w:rsid w:val="0064359B"/>
    <w:rsid w:val="00652B90"/>
    <w:rsid w:val="006572FA"/>
    <w:rsid w:val="00691EAD"/>
    <w:rsid w:val="006B79A3"/>
    <w:rsid w:val="006D0450"/>
    <w:rsid w:val="006E3247"/>
    <w:rsid w:val="006F4031"/>
    <w:rsid w:val="006F76F4"/>
    <w:rsid w:val="00707E44"/>
    <w:rsid w:val="007256BB"/>
    <w:rsid w:val="0073379F"/>
    <w:rsid w:val="00740407"/>
    <w:rsid w:val="007A07D8"/>
    <w:rsid w:val="007B6792"/>
    <w:rsid w:val="007D175E"/>
    <w:rsid w:val="007F3416"/>
    <w:rsid w:val="008055EF"/>
    <w:rsid w:val="0083341F"/>
    <w:rsid w:val="0085059E"/>
    <w:rsid w:val="008513FD"/>
    <w:rsid w:val="0088519A"/>
    <w:rsid w:val="008A65CB"/>
    <w:rsid w:val="008B6CCF"/>
    <w:rsid w:val="008C4BAC"/>
    <w:rsid w:val="008E4455"/>
    <w:rsid w:val="008F372D"/>
    <w:rsid w:val="008F6E22"/>
    <w:rsid w:val="00902662"/>
    <w:rsid w:val="0090502B"/>
    <w:rsid w:val="009059E2"/>
    <w:rsid w:val="00935CFD"/>
    <w:rsid w:val="0094057E"/>
    <w:rsid w:val="00947DBD"/>
    <w:rsid w:val="00973A62"/>
    <w:rsid w:val="009747DA"/>
    <w:rsid w:val="009A4C89"/>
    <w:rsid w:val="009B0BA4"/>
    <w:rsid w:val="009E500D"/>
    <w:rsid w:val="009E5B32"/>
    <w:rsid w:val="00A22B03"/>
    <w:rsid w:val="00A26E12"/>
    <w:rsid w:val="00A44AEB"/>
    <w:rsid w:val="00A454FE"/>
    <w:rsid w:val="00A507DC"/>
    <w:rsid w:val="00A62239"/>
    <w:rsid w:val="00A87FBF"/>
    <w:rsid w:val="00A956DF"/>
    <w:rsid w:val="00A95E28"/>
    <w:rsid w:val="00AA4489"/>
    <w:rsid w:val="00AA48A6"/>
    <w:rsid w:val="00AB3D09"/>
    <w:rsid w:val="00AB7BCA"/>
    <w:rsid w:val="00AF1026"/>
    <w:rsid w:val="00B02B90"/>
    <w:rsid w:val="00B04FC6"/>
    <w:rsid w:val="00B07034"/>
    <w:rsid w:val="00B56083"/>
    <w:rsid w:val="00B774FA"/>
    <w:rsid w:val="00BA288D"/>
    <w:rsid w:val="00BB4AA0"/>
    <w:rsid w:val="00BE5A34"/>
    <w:rsid w:val="00BE72F0"/>
    <w:rsid w:val="00C1150D"/>
    <w:rsid w:val="00C178C4"/>
    <w:rsid w:val="00C26B84"/>
    <w:rsid w:val="00C26C01"/>
    <w:rsid w:val="00C313DB"/>
    <w:rsid w:val="00C40C95"/>
    <w:rsid w:val="00C44BC6"/>
    <w:rsid w:val="00C4716C"/>
    <w:rsid w:val="00C57E28"/>
    <w:rsid w:val="00C6115E"/>
    <w:rsid w:val="00C61A5C"/>
    <w:rsid w:val="00C849C8"/>
    <w:rsid w:val="00CB6DB6"/>
    <w:rsid w:val="00CE15BD"/>
    <w:rsid w:val="00CF7F5B"/>
    <w:rsid w:val="00D279A2"/>
    <w:rsid w:val="00D579FD"/>
    <w:rsid w:val="00D61222"/>
    <w:rsid w:val="00D666DC"/>
    <w:rsid w:val="00D666FD"/>
    <w:rsid w:val="00D90B9A"/>
    <w:rsid w:val="00DC44F7"/>
    <w:rsid w:val="00DE7FA3"/>
    <w:rsid w:val="00E263EA"/>
    <w:rsid w:val="00E331C1"/>
    <w:rsid w:val="00E35162"/>
    <w:rsid w:val="00E4049D"/>
    <w:rsid w:val="00E42467"/>
    <w:rsid w:val="00E44E0D"/>
    <w:rsid w:val="00E50ADF"/>
    <w:rsid w:val="00E675BA"/>
    <w:rsid w:val="00E731FE"/>
    <w:rsid w:val="00E73C85"/>
    <w:rsid w:val="00EAAB37"/>
    <w:rsid w:val="00EB3B13"/>
    <w:rsid w:val="00EF2414"/>
    <w:rsid w:val="00F05ADE"/>
    <w:rsid w:val="00F068F5"/>
    <w:rsid w:val="00F17A86"/>
    <w:rsid w:val="00F624BC"/>
    <w:rsid w:val="00F643E8"/>
    <w:rsid w:val="00F74724"/>
    <w:rsid w:val="00F83E82"/>
    <w:rsid w:val="00FC3CF9"/>
    <w:rsid w:val="00FD6176"/>
    <w:rsid w:val="00FE3EAB"/>
    <w:rsid w:val="00FF61FB"/>
    <w:rsid w:val="0170E11C"/>
    <w:rsid w:val="02DDEF29"/>
    <w:rsid w:val="033F707B"/>
    <w:rsid w:val="03C171CE"/>
    <w:rsid w:val="0417A394"/>
    <w:rsid w:val="041DFC88"/>
    <w:rsid w:val="042DA3C8"/>
    <w:rsid w:val="04963C9B"/>
    <w:rsid w:val="04CAC201"/>
    <w:rsid w:val="058C8BDA"/>
    <w:rsid w:val="05F7542F"/>
    <w:rsid w:val="06064BBC"/>
    <w:rsid w:val="069E4D43"/>
    <w:rsid w:val="0709B5EF"/>
    <w:rsid w:val="08137916"/>
    <w:rsid w:val="08401F0C"/>
    <w:rsid w:val="0846C23A"/>
    <w:rsid w:val="08D1EC5A"/>
    <w:rsid w:val="097B8E5A"/>
    <w:rsid w:val="09905F9E"/>
    <w:rsid w:val="09FBC84A"/>
    <w:rsid w:val="0A551E84"/>
    <w:rsid w:val="0A6409C8"/>
    <w:rsid w:val="0C00D648"/>
    <w:rsid w:val="0D4730DF"/>
    <w:rsid w:val="0E83E98A"/>
    <w:rsid w:val="11612AA1"/>
    <w:rsid w:val="11AB4B94"/>
    <w:rsid w:val="120D341E"/>
    <w:rsid w:val="13721756"/>
    <w:rsid w:val="13939AC8"/>
    <w:rsid w:val="13B6E557"/>
    <w:rsid w:val="13FA3658"/>
    <w:rsid w:val="140256C6"/>
    <w:rsid w:val="14533CFC"/>
    <w:rsid w:val="155BD133"/>
    <w:rsid w:val="16057333"/>
    <w:rsid w:val="17454F57"/>
    <w:rsid w:val="17AC61E5"/>
    <w:rsid w:val="1A27BA72"/>
    <w:rsid w:val="1AD47FEB"/>
    <w:rsid w:val="1AE4F174"/>
    <w:rsid w:val="1DE9E08A"/>
    <w:rsid w:val="1E1D3700"/>
    <w:rsid w:val="1E522208"/>
    <w:rsid w:val="1EF3A3B1"/>
    <w:rsid w:val="1F9451DC"/>
    <w:rsid w:val="1FCBFF6B"/>
    <w:rsid w:val="20802DB1"/>
    <w:rsid w:val="219B9519"/>
    <w:rsid w:val="21E5B60C"/>
    <w:rsid w:val="222AACFB"/>
    <w:rsid w:val="2262EA5A"/>
    <w:rsid w:val="22927B85"/>
    <w:rsid w:val="240C3E94"/>
    <w:rsid w:val="248DA774"/>
    <w:rsid w:val="250DAF8E"/>
    <w:rsid w:val="285F6CB7"/>
    <w:rsid w:val="28B05455"/>
    <w:rsid w:val="28E15D09"/>
    <w:rsid w:val="296EC799"/>
    <w:rsid w:val="2BA5696F"/>
    <w:rsid w:val="2C35A2DA"/>
    <w:rsid w:val="2CA5D0E3"/>
    <w:rsid w:val="2CFF351C"/>
    <w:rsid w:val="2D3F6601"/>
    <w:rsid w:val="2D4DDE51"/>
    <w:rsid w:val="2D72AF25"/>
    <w:rsid w:val="2E3AB0D8"/>
    <w:rsid w:val="2FFC28AD"/>
    <w:rsid w:val="31D93503"/>
    <w:rsid w:val="33AC3C53"/>
    <w:rsid w:val="345BDFF2"/>
    <w:rsid w:val="34C477CA"/>
    <w:rsid w:val="36B71FB6"/>
    <w:rsid w:val="3A761053"/>
    <w:rsid w:val="3A81652A"/>
    <w:rsid w:val="3C01E21F"/>
    <w:rsid w:val="3C9B446C"/>
    <w:rsid w:val="3CD41582"/>
    <w:rsid w:val="3D2FAF86"/>
    <w:rsid w:val="3D4D05C8"/>
    <w:rsid w:val="3D67A8AC"/>
    <w:rsid w:val="3E2695F2"/>
    <w:rsid w:val="3E7CA334"/>
    <w:rsid w:val="3F43CD4C"/>
    <w:rsid w:val="3F6FDF11"/>
    <w:rsid w:val="3FFA2134"/>
    <w:rsid w:val="4118A84D"/>
    <w:rsid w:val="413BF691"/>
    <w:rsid w:val="41E1A71A"/>
    <w:rsid w:val="4225A0EF"/>
    <w:rsid w:val="42EC9931"/>
    <w:rsid w:val="4341048F"/>
    <w:rsid w:val="43BFDDB9"/>
    <w:rsid w:val="4407972F"/>
    <w:rsid w:val="440F1374"/>
    <w:rsid w:val="4522FACF"/>
    <w:rsid w:val="4537CC13"/>
    <w:rsid w:val="475E549B"/>
    <w:rsid w:val="47DFBD7B"/>
    <w:rsid w:val="489E30BF"/>
    <w:rsid w:val="48B9AAC3"/>
    <w:rsid w:val="49105801"/>
    <w:rsid w:val="49E39C89"/>
    <w:rsid w:val="4A2F7692"/>
    <w:rsid w:val="4AD1CFD6"/>
    <w:rsid w:val="4D12B948"/>
    <w:rsid w:val="4DADE1FD"/>
    <w:rsid w:val="4DDC4140"/>
    <w:rsid w:val="4EB7A524"/>
    <w:rsid w:val="4FEBC3C0"/>
    <w:rsid w:val="50917C08"/>
    <w:rsid w:val="50A12348"/>
    <w:rsid w:val="510835D6"/>
    <w:rsid w:val="534E3EB4"/>
    <w:rsid w:val="547ED93A"/>
    <w:rsid w:val="5484360F"/>
    <w:rsid w:val="555D6547"/>
    <w:rsid w:val="55CC2033"/>
    <w:rsid w:val="57ADF5F9"/>
    <w:rsid w:val="5811711F"/>
    <w:rsid w:val="58A9D848"/>
    <w:rsid w:val="5903FDF5"/>
    <w:rsid w:val="59BAB05F"/>
    <w:rsid w:val="5ACFC85D"/>
    <w:rsid w:val="5AF7690A"/>
    <w:rsid w:val="5B2CAE89"/>
    <w:rsid w:val="5BFFFD41"/>
    <w:rsid w:val="5C334665"/>
    <w:rsid w:val="5CD010FE"/>
    <w:rsid w:val="5CFB4818"/>
    <w:rsid w:val="5D98952F"/>
    <w:rsid w:val="5DD37B31"/>
    <w:rsid w:val="5E86999E"/>
    <w:rsid w:val="5FC22359"/>
    <w:rsid w:val="5FED5A73"/>
    <w:rsid w:val="60C58D8C"/>
    <w:rsid w:val="60C6BC7C"/>
    <w:rsid w:val="60CBE680"/>
    <w:rsid w:val="62CF52B8"/>
    <w:rsid w:val="631C7732"/>
    <w:rsid w:val="634C373B"/>
    <w:rsid w:val="6455ED10"/>
    <w:rsid w:val="64C1630E"/>
    <w:rsid w:val="64F64E16"/>
    <w:rsid w:val="659176CB"/>
    <w:rsid w:val="6715CFD1"/>
    <w:rsid w:val="6759AD36"/>
    <w:rsid w:val="6936A793"/>
    <w:rsid w:val="69FDFB94"/>
    <w:rsid w:val="6A15FDE9"/>
    <w:rsid w:val="6AAFBF5F"/>
    <w:rsid w:val="6AB06AA2"/>
    <w:rsid w:val="6AD3324D"/>
    <w:rsid w:val="6AE94271"/>
    <w:rsid w:val="6B672331"/>
    <w:rsid w:val="6B759B81"/>
    <w:rsid w:val="6C340EC5"/>
    <w:rsid w:val="6DD96043"/>
    <w:rsid w:val="6E0F1499"/>
    <w:rsid w:val="6E67ADDC"/>
    <w:rsid w:val="6EE25921"/>
    <w:rsid w:val="6FD3598D"/>
    <w:rsid w:val="70D0E5B1"/>
    <w:rsid w:val="70DFD1E9"/>
    <w:rsid w:val="71F80D60"/>
    <w:rsid w:val="7209BB2B"/>
    <w:rsid w:val="724EB21A"/>
    <w:rsid w:val="726BA3B5"/>
    <w:rsid w:val="73D1E444"/>
    <w:rsid w:val="73E271B8"/>
    <w:rsid w:val="73E3920F"/>
    <w:rsid w:val="745A4BDD"/>
    <w:rsid w:val="7610D832"/>
    <w:rsid w:val="764F6E85"/>
    <w:rsid w:val="7876917D"/>
    <w:rsid w:val="797D95D2"/>
    <w:rsid w:val="7A6E963E"/>
    <w:rsid w:val="7AA5DE2B"/>
    <w:rsid w:val="7D0CC666"/>
    <w:rsid w:val="7D5B4BC4"/>
    <w:rsid w:val="7E93A004"/>
    <w:rsid w:val="7EE051A8"/>
    <w:rsid w:val="7F970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535FC1"/>
  <w15:chartTrackingRefBased/>
  <w15:docId w15:val="{F46CB000-CF22-43E6-BD04-38ACF5D66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ja-JP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B79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4A0A8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A0A81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4A0A8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A0A81"/>
    <w:rPr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rsid w:val="004A0A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A0A81"/>
    <w:rPr>
      <w:rFonts w:ascii="Tahoma" w:hAnsi="Tahoma" w:cs="Tahoma"/>
      <w:sz w:val="16"/>
      <w:szCs w:val="16"/>
      <w:lang w:eastAsia="ja-JP"/>
    </w:rPr>
  </w:style>
  <w:style w:type="character" w:styleId="Hyperlink">
    <w:name w:val="Hyperlink"/>
    <w:rsid w:val="005A4060"/>
    <w:rPr>
      <w:color w:val="0000FF"/>
      <w:u w:val="single"/>
    </w:rPr>
  </w:style>
  <w:style w:type="paragraph" w:customStyle="1" w:styleId="paragraph">
    <w:name w:val="paragraph"/>
    <w:basedOn w:val="Normal"/>
    <w:rsid w:val="0083341F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normaltextrun">
    <w:name w:val="normaltextrun"/>
    <w:basedOn w:val="DefaultParagraphFont"/>
    <w:rsid w:val="0083341F"/>
  </w:style>
  <w:style w:type="character" w:customStyle="1" w:styleId="spellingerror">
    <w:name w:val="spellingerror"/>
    <w:basedOn w:val="DefaultParagraphFont"/>
    <w:rsid w:val="0083341F"/>
  </w:style>
  <w:style w:type="character" w:customStyle="1" w:styleId="eop">
    <w:name w:val="eop"/>
    <w:basedOn w:val="DefaultParagraphFont"/>
    <w:rsid w:val="0083341F"/>
  </w:style>
  <w:style w:type="paragraph" w:styleId="NormalWeb">
    <w:name w:val="Normal (Web)"/>
    <w:basedOn w:val="Normal"/>
    <w:uiPriority w:val="99"/>
    <w:unhideWhenUsed/>
    <w:rsid w:val="0053101E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ListParagraph">
    <w:name w:val="List Paragraph"/>
    <w:basedOn w:val="Normal"/>
    <w:uiPriority w:val="34"/>
    <w:qFormat/>
    <w:rsid w:val="00A454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06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8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30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3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3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9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7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1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3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15d0ef2-9615-4be6-90ff-b7364144630d" xsi:nil="true"/>
    <lcf76f155ced4ddcb4097134ff3c332f xmlns="4a6f53d2-dbca-4e42-8e6d-678061c443b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CDBC019E29B54CA9475F550774ABCE" ma:contentTypeVersion="10" ma:contentTypeDescription="Create a new document." ma:contentTypeScope="" ma:versionID="378e969f16369ba1bec93e7dbc482ad1">
  <xsd:schema xmlns:xsd="http://www.w3.org/2001/XMLSchema" xmlns:xs="http://www.w3.org/2001/XMLSchema" xmlns:p="http://schemas.microsoft.com/office/2006/metadata/properties" xmlns:ns2="4a6f53d2-dbca-4e42-8e6d-678061c443b4" xmlns:ns3="c15d0ef2-9615-4be6-90ff-b7364144630d" targetNamespace="http://schemas.microsoft.com/office/2006/metadata/properties" ma:root="true" ma:fieldsID="0163bbc0cc31b9a0708d5ad899a91cf3" ns2:_="" ns3:_="">
    <xsd:import namespace="4a6f53d2-dbca-4e42-8e6d-678061c443b4"/>
    <xsd:import namespace="c15d0ef2-9615-4be6-90ff-b736414463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6f53d2-dbca-4e42-8e6d-678061c443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b9b32fe-e30a-4075-984f-258a94257d6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5d0ef2-9615-4be6-90ff-b7364144630d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33e580d6-ad6b-4897-bdd6-cd0cc0f69d68}" ma:internalName="TaxCatchAll" ma:showField="CatchAllData" ma:web="c15d0ef2-9615-4be6-90ff-b736414463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5ED8F3-ADB0-4537-9605-14806EFAA984}">
  <ds:schemaRefs>
    <ds:schemaRef ds:uri="http://schemas.microsoft.com/office/2006/metadata/properties"/>
    <ds:schemaRef ds:uri="http://schemas.microsoft.com/office/infopath/2007/PartnerControls"/>
    <ds:schemaRef ds:uri="c15d0ef2-9615-4be6-90ff-b7364144630d"/>
    <ds:schemaRef ds:uri="4a6f53d2-dbca-4e42-8e6d-678061c443b4"/>
  </ds:schemaRefs>
</ds:datastoreItem>
</file>

<file path=customXml/itemProps2.xml><?xml version="1.0" encoding="utf-8"?>
<ds:datastoreItem xmlns:ds="http://schemas.openxmlformats.org/officeDocument/2006/customXml" ds:itemID="{A029BCD6-9163-48C7-8F7F-967A5673F1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79B196-4F52-47BB-AF0B-58100AB811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6f53d2-dbca-4e42-8e6d-678061c443b4"/>
    <ds:schemaRef ds:uri="c15d0ef2-9615-4be6-90ff-b736414463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6</Pages>
  <Words>761</Words>
  <Characters>43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harter Template</vt:lpstr>
    </vt:vector>
  </TitlesOfParts>
  <Company>Torridon Solutions</Company>
  <LinksUpToDate>false</LinksUpToDate>
  <CharactersWithSpaces>50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arter Template</dc:title>
  <dc:subject/>
  <dc:creator>Craig Antolik</dc:creator>
  <cp:keywords/>
  <dc:description>www.SwiftlightSoftware.com</dc:description>
  <cp:lastModifiedBy>Rick Seiden</cp:lastModifiedBy>
  <cp:revision>29</cp:revision>
  <cp:lastPrinted>2011-07-13T19:54:00Z</cp:lastPrinted>
  <dcterms:created xsi:type="dcterms:W3CDTF">2021-01-12T15:52:00Z</dcterms:created>
  <dcterms:modified xsi:type="dcterms:W3CDTF">2022-11-15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CDBC019E29B54CA9475F550774ABCE</vt:lpwstr>
  </property>
  <property fmtid="{D5CDD505-2E9C-101B-9397-08002B2CF9AE}" pid="3" name="MigrationWizIdSecurityGroups">
    <vt:lpwstr/>
  </property>
  <property fmtid="{D5CDD505-2E9C-101B-9397-08002B2CF9AE}" pid="4" name="MigrationWizIdDocumentLibraryPermissions">
    <vt:lpwstr/>
  </property>
  <property fmtid="{D5CDD505-2E9C-101B-9397-08002B2CF9AE}" pid="5" name="MigrationWizId">
    <vt:lpwstr/>
  </property>
  <property fmtid="{D5CDD505-2E9C-101B-9397-08002B2CF9AE}" pid="6" name="MigrationWizIdPermissionLevels">
    <vt:lpwstr/>
  </property>
  <property fmtid="{D5CDD505-2E9C-101B-9397-08002B2CF9AE}" pid="7" name="MigrationWizIdPermissions">
    <vt:lpwstr/>
  </property>
  <property fmtid="{D5CDD505-2E9C-101B-9397-08002B2CF9AE}" pid="8" name="MediaServiceImageTags">
    <vt:lpwstr/>
  </property>
</Properties>
</file>